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rPr>
          <w:rFonts w:ascii="Calibri" w:hAnsi="Calibri" w:eastAsia="Arial Unicode MS" w:cs="Calibri"/>
          <w:b/>
          <w:bCs/>
          <w:sz w:val="21"/>
          <w:szCs w:val="21"/>
          <w:lang w:val="en-GB"/>
        </w:rPr>
      </w:pPr>
    </w:p>
    <w:p>
      <w:pPr>
        <w:spacing w:after="0" w:line="240" w:lineRule="auto"/>
        <w:rPr>
          <w:rFonts w:ascii="Calibri" w:hAnsi="Calibri" w:cs="Calibri"/>
          <w:sz w:val="21"/>
          <w:szCs w:val="21"/>
          <w:lang w:val="en-GB" w:eastAsia="en-US"/>
        </w:rPr>
      </w:pPr>
      <w:r>
        <w:rPr>
          <w:rFonts w:ascii="Calibri" w:hAnsi="Calibri" w:cs="Calibri"/>
          <w:sz w:val="21"/>
          <w:szCs w:val="21"/>
          <w:lang w:val="en-ZA" w:eastAsia="en-ZA"/>
        </w:rPr>
        <mc:AlternateContent>
          <mc:Choice Requires="wps">
            <w:drawing>
              <wp:anchor distT="0" distB="0" distL="114300" distR="114300" simplePos="0" relativeHeight="251659264" behindDoc="0" locked="0" layoutInCell="1" allowOverlap="1">
                <wp:simplePos x="0" y="0"/>
                <wp:positionH relativeFrom="margin">
                  <wp:posOffset>-28575</wp:posOffset>
                </wp:positionH>
                <wp:positionV relativeFrom="paragraph">
                  <wp:posOffset>54610</wp:posOffset>
                </wp:positionV>
                <wp:extent cx="6677660" cy="694690"/>
                <wp:effectExtent l="0" t="0" r="27940" b="10160"/>
                <wp:wrapNone/>
                <wp:docPr id="2" name="Rectangle 2"/>
                <wp:cNvGraphicFramePr/>
                <a:graphic xmlns:a="http://schemas.openxmlformats.org/drawingml/2006/main">
                  <a:graphicData uri="http://schemas.microsoft.com/office/word/2010/wordprocessingShape">
                    <wps:wsp>
                      <wps:cNvSpPr/>
                      <wps:spPr bwMode="auto">
                        <a:xfrm>
                          <a:off x="0" y="0"/>
                          <a:ext cx="6677660" cy="694690"/>
                        </a:xfrm>
                        <a:prstGeom prst="rect">
                          <a:avLst/>
                        </a:prstGeom>
                        <a:solidFill>
                          <a:srgbClr val="8FAADC"/>
                        </a:solidFill>
                        <a:ln w="19050">
                          <a:solidFill>
                            <a:srgbClr val="FFFFFF"/>
                          </a:solidFill>
                          <a:miter lim="800000"/>
                        </a:ln>
                      </wps:spPr>
                      <wps:txbx>
                        <w:txbxContent>
                          <w:p>
                            <w:pPr>
                              <w:shd w:val="clear" w:color="auto" w:fill="8EAADB"/>
                              <w:spacing w:before="20" w:after="0" w:line="240" w:lineRule="auto"/>
                              <w:jc w:val="both"/>
                              <w:rPr>
                                <w:rFonts w:ascii="Calibri" w:hAnsi="Calibri" w:eastAsia="Arial Unicode MS" w:cs="Calibri"/>
                                <w:b/>
                                <w:bCs/>
                                <w:color w:val="000000"/>
                                <w:spacing w:val="24"/>
                                <w:sz w:val="28"/>
                                <w:szCs w:val="28"/>
                                <w:lang w:val="en-US"/>
                              </w:rPr>
                            </w:pPr>
                            <w:r>
                              <w:rPr>
                                <w:rFonts w:ascii="Calibri" w:hAnsi="Calibri" w:eastAsia="Arial Unicode MS" w:cs="Calibri"/>
                                <w:b/>
                                <w:bCs/>
                                <w:color w:val="000000"/>
                                <w:spacing w:val="24"/>
                                <w:sz w:val="28"/>
                                <w:szCs w:val="28"/>
                                <w:lang w:val="en-GB"/>
                              </w:rPr>
                              <w:t>R</w:t>
                            </w:r>
                            <w:r>
                              <w:rPr>
                                <w:rFonts w:ascii="Calibri" w:hAnsi="Calibri" w:eastAsia="Arial Unicode MS" w:cs="Calibri"/>
                                <w:b/>
                                <w:bCs/>
                                <w:color w:val="000000"/>
                                <w:spacing w:val="24"/>
                                <w:sz w:val="28"/>
                                <w:szCs w:val="28"/>
                                <w:lang w:val="en-US"/>
                              </w:rPr>
                              <w:t>AVI KANNEGUNDLA</w:t>
                            </w:r>
                          </w:p>
                          <w:p>
                            <w:pPr>
                              <w:shd w:val="clear" w:color="auto" w:fill="8EAADB"/>
                              <w:spacing w:before="20" w:after="0" w:line="240" w:lineRule="auto"/>
                              <w:jc w:val="both"/>
                              <w:rPr>
                                <w:rFonts w:ascii="Calibri" w:hAnsi="Calibri" w:eastAsia="Arial Unicode MS" w:cs="Calibri"/>
                                <w:color w:val="000000"/>
                                <w:spacing w:val="24"/>
                                <w:szCs w:val="20"/>
                                <w:lang w:val="en-US"/>
                              </w:rPr>
                            </w:pPr>
                            <w:r>
                              <w:rPr>
                                <w:rFonts w:ascii="Calibri" w:hAnsi="Calibri" w:eastAsia="Arial Unicode MS" w:cs="Calibri"/>
                                <w:b/>
                                <w:bCs/>
                                <w:color w:val="000000"/>
                                <w:spacing w:val="24"/>
                                <w:szCs w:val="20"/>
                                <w:lang w:val="en-GB"/>
                              </w:rPr>
                              <w:t>Phone</w:t>
                            </w:r>
                            <w:r>
                              <w:rPr>
                                <w:rFonts w:ascii="Calibri" w:hAnsi="Calibri" w:eastAsia="Arial Unicode MS" w:cs="Calibri"/>
                                <w:color w:val="000000"/>
                                <w:spacing w:val="24"/>
                                <w:szCs w:val="20"/>
                                <w:lang w:val="en-GB"/>
                              </w:rPr>
                              <w:t xml:space="preserve">: </w:t>
                            </w:r>
                            <w:r>
                              <w:rPr>
                                <w:rFonts w:ascii="Calibri" w:hAnsi="Calibri" w:eastAsia="Arial Unicode MS" w:cs="Calibri"/>
                                <w:color w:val="000000"/>
                                <w:spacing w:val="24"/>
                                <w:szCs w:val="20"/>
                                <w:lang w:val="en-US"/>
                              </w:rPr>
                              <w:t>+1 (940)290-2519</w:t>
                            </w:r>
                          </w:p>
                          <w:p>
                            <w:pPr>
                              <w:shd w:val="clear" w:color="auto" w:fill="8EAADB"/>
                              <w:spacing w:before="20" w:after="0" w:line="240" w:lineRule="auto"/>
                              <w:jc w:val="both"/>
                              <w:rPr>
                                <w:rFonts w:ascii="Calibri" w:hAnsi="Calibri" w:eastAsia="Arial Unicode MS" w:cs="Calibri"/>
                                <w:color w:val="000000"/>
                                <w:spacing w:val="24"/>
                                <w:szCs w:val="20"/>
                                <w:lang w:val="en-US"/>
                              </w:rPr>
                            </w:pPr>
                            <w:r>
                              <w:rPr>
                                <w:rFonts w:ascii="Calibri" w:hAnsi="Calibri" w:eastAsia="Arial Unicode MS" w:cs="Calibri"/>
                                <w:b/>
                                <w:bCs/>
                                <w:color w:val="000000"/>
                                <w:spacing w:val="24"/>
                                <w:szCs w:val="20"/>
                                <w:lang w:val="en-GB"/>
                              </w:rPr>
                              <w:t>E-Mail:</w:t>
                            </w:r>
                            <w:r>
                              <w:rPr>
                                <w:rFonts w:ascii="Calibri" w:hAnsi="Calibri" w:eastAsia="Arial Unicode MS" w:cs="Calibri"/>
                                <w:color w:val="000000"/>
                                <w:spacing w:val="24"/>
                                <w:szCs w:val="20"/>
                                <w:lang w:val="en-US"/>
                              </w:rPr>
                              <w:t>Ravikannegundla.dev</w:t>
                            </w:r>
                            <w:r>
                              <w:rPr>
                                <w:rFonts w:ascii="Calibri" w:hAnsi="Calibri" w:eastAsia="Arial Unicode MS" w:cs="Calibri"/>
                                <w:color w:val="000000"/>
                                <w:spacing w:val="24"/>
                                <w:szCs w:val="20"/>
                                <w:lang w:val="en-GB"/>
                              </w:rPr>
                              <w:t>@</w:t>
                            </w:r>
                            <w:r>
                              <w:rPr>
                                <w:rFonts w:ascii="Calibri" w:hAnsi="Calibri" w:eastAsia="Arial Unicode MS" w:cs="Calibri"/>
                                <w:color w:val="000000"/>
                                <w:spacing w:val="24"/>
                                <w:szCs w:val="20"/>
                                <w:lang w:val="en-US"/>
                              </w:rPr>
                              <w:t>gmail.com</w:t>
                            </w:r>
                          </w:p>
                        </w:txbxContent>
                      </wps:txbx>
                      <wps:bodyPr rot="0" vert="horz" wrap="square" lIns="91440" tIns="45720" rIns="91440" bIns="45720" anchor="ctr" anchorCtr="0" upright="1">
                        <a:noAutofit/>
                      </wps:bodyPr>
                    </wps:wsp>
                  </a:graphicData>
                </a:graphic>
              </wp:anchor>
            </w:drawing>
          </mc:Choice>
          <mc:Fallback>
            <w:pict>
              <v:rect id="Rectangle 2" o:spid="_x0000_s1026" o:spt="1" style="position:absolute;left:0pt;margin-left:-2.25pt;margin-top:4.3pt;height:54.7pt;width:525.8pt;mso-position-horizontal-relative:margin;z-index:251659264;v-text-anchor:middle;mso-width-relative:page;mso-height-relative:page;" fillcolor="#8FAADC" filled="t" stroked="t" coordsize="21600,21600" o:gfxdata="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tj6hSNgAAAAJ&#10;AQAADwAAAAAAAAABACAAAAAiAAAAZHJzL2Rvd25yZXYueG1sUEsBAhQAFAAAAAgAh07iQK2P+Bkc&#10;AgAAUAQAAA4AAAAAAAAAAQAgAAAAJwEAAGRycy9lMm9Eb2MueG1sUEsFBgAAAAAGAAYAWQEAALUF&#10;AAAAAA==&#10;">
                <v:fill on="t" focussize="0,0"/>
                <v:stroke weight="1.5pt" color="#FFFFFF" miterlimit="8" joinstyle="miter"/>
                <v:imagedata o:title=""/>
                <o:lock v:ext="edit" aspectratio="f"/>
                <v:textbox>
                  <w:txbxContent>
                    <w:p>
                      <w:pPr>
                        <w:shd w:val="clear" w:color="auto" w:fill="8EAADB"/>
                        <w:spacing w:before="20" w:after="0" w:line="240" w:lineRule="auto"/>
                        <w:jc w:val="both"/>
                        <w:rPr>
                          <w:rFonts w:ascii="Calibri" w:hAnsi="Calibri" w:eastAsia="Arial Unicode MS" w:cs="Calibri"/>
                          <w:b/>
                          <w:bCs/>
                          <w:color w:val="000000"/>
                          <w:spacing w:val="24"/>
                          <w:sz w:val="28"/>
                          <w:szCs w:val="28"/>
                          <w:lang w:val="en-US"/>
                        </w:rPr>
                      </w:pPr>
                      <w:r>
                        <w:rPr>
                          <w:rFonts w:ascii="Calibri" w:hAnsi="Calibri" w:eastAsia="Arial Unicode MS" w:cs="Calibri"/>
                          <w:b/>
                          <w:bCs/>
                          <w:color w:val="000000"/>
                          <w:spacing w:val="24"/>
                          <w:sz w:val="28"/>
                          <w:szCs w:val="28"/>
                          <w:lang w:val="en-GB"/>
                        </w:rPr>
                        <w:t>R</w:t>
                      </w:r>
                      <w:r>
                        <w:rPr>
                          <w:rFonts w:ascii="Calibri" w:hAnsi="Calibri" w:eastAsia="Arial Unicode MS" w:cs="Calibri"/>
                          <w:b/>
                          <w:bCs/>
                          <w:color w:val="000000"/>
                          <w:spacing w:val="24"/>
                          <w:sz w:val="28"/>
                          <w:szCs w:val="28"/>
                          <w:lang w:val="en-US"/>
                        </w:rPr>
                        <w:t>AVI KANNEGUNDLA</w:t>
                      </w:r>
                    </w:p>
                    <w:p>
                      <w:pPr>
                        <w:shd w:val="clear" w:color="auto" w:fill="8EAADB"/>
                        <w:spacing w:before="20" w:after="0" w:line="240" w:lineRule="auto"/>
                        <w:jc w:val="both"/>
                        <w:rPr>
                          <w:rFonts w:ascii="Calibri" w:hAnsi="Calibri" w:eastAsia="Arial Unicode MS" w:cs="Calibri"/>
                          <w:color w:val="000000"/>
                          <w:spacing w:val="24"/>
                          <w:szCs w:val="20"/>
                          <w:lang w:val="en-US"/>
                        </w:rPr>
                      </w:pPr>
                      <w:r>
                        <w:rPr>
                          <w:rFonts w:ascii="Calibri" w:hAnsi="Calibri" w:eastAsia="Arial Unicode MS" w:cs="Calibri"/>
                          <w:b/>
                          <w:bCs/>
                          <w:color w:val="000000"/>
                          <w:spacing w:val="24"/>
                          <w:szCs w:val="20"/>
                          <w:lang w:val="en-GB"/>
                        </w:rPr>
                        <w:t>Phone</w:t>
                      </w:r>
                      <w:r>
                        <w:rPr>
                          <w:rFonts w:ascii="Calibri" w:hAnsi="Calibri" w:eastAsia="Arial Unicode MS" w:cs="Calibri"/>
                          <w:color w:val="000000"/>
                          <w:spacing w:val="24"/>
                          <w:szCs w:val="20"/>
                          <w:lang w:val="en-GB"/>
                        </w:rPr>
                        <w:t xml:space="preserve">: </w:t>
                      </w:r>
                      <w:r>
                        <w:rPr>
                          <w:rFonts w:ascii="Calibri" w:hAnsi="Calibri" w:eastAsia="Arial Unicode MS" w:cs="Calibri"/>
                          <w:color w:val="000000"/>
                          <w:spacing w:val="24"/>
                          <w:szCs w:val="20"/>
                          <w:lang w:val="en-US"/>
                        </w:rPr>
                        <w:t>+1 (940)290-2519</w:t>
                      </w:r>
                    </w:p>
                    <w:p>
                      <w:pPr>
                        <w:shd w:val="clear" w:color="auto" w:fill="8EAADB"/>
                        <w:spacing w:before="20" w:after="0" w:line="240" w:lineRule="auto"/>
                        <w:jc w:val="both"/>
                        <w:rPr>
                          <w:rFonts w:ascii="Calibri" w:hAnsi="Calibri" w:eastAsia="Arial Unicode MS" w:cs="Calibri"/>
                          <w:color w:val="000000"/>
                          <w:spacing w:val="24"/>
                          <w:szCs w:val="20"/>
                          <w:lang w:val="en-US"/>
                        </w:rPr>
                      </w:pPr>
                      <w:r>
                        <w:rPr>
                          <w:rFonts w:ascii="Calibri" w:hAnsi="Calibri" w:eastAsia="Arial Unicode MS" w:cs="Calibri"/>
                          <w:b/>
                          <w:bCs/>
                          <w:color w:val="000000"/>
                          <w:spacing w:val="24"/>
                          <w:szCs w:val="20"/>
                          <w:lang w:val="en-GB"/>
                        </w:rPr>
                        <w:t>E-Mail:</w:t>
                      </w:r>
                      <w:r>
                        <w:rPr>
                          <w:rFonts w:ascii="Calibri" w:hAnsi="Calibri" w:eastAsia="Arial Unicode MS" w:cs="Calibri"/>
                          <w:color w:val="000000"/>
                          <w:spacing w:val="24"/>
                          <w:szCs w:val="20"/>
                          <w:lang w:val="en-US"/>
                        </w:rPr>
                        <w:t>Ravikannegundla.dev</w:t>
                      </w:r>
                      <w:r>
                        <w:rPr>
                          <w:rFonts w:ascii="Calibri" w:hAnsi="Calibri" w:eastAsia="Arial Unicode MS" w:cs="Calibri"/>
                          <w:color w:val="000000"/>
                          <w:spacing w:val="24"/>
                          <w:szCs w:val="20"/>
                          <w:lang w:val="en-GB"/>
                        </w:rPr>
                        <w:t>@</w:t>
                      </w:r>
                      <w:r>
                        <w:rPr>
                          <w:rFonts w:ascii="Calibri" w:hAnsi="Calibri" w:eastAsia="Arial Unicode MS" w:cs="Calibri"/>
                          <w:color w:val="000000"/>
                          <w:spacing w:val="24"/>
                          <w:szCs w:val="20"/>
                          <w:lang w:val="en-US"/>
                        </w:rPr>
                        <w:t>gmail.com</w:t>
                      </w:r>
                    </w:p>
                  </w:txbxContent>
                </v:textbox>
              </v:rect>
            </w:pict>
          </mc:Fallback>
        </mc:AlternateContent>
      </w:r>
    </w:p>
    <w:p>
      <w:pPr>
        <w:spacing w:after="0" w:line="240" w:lineRule="auto"/>
        <w:rPr>
          <w:rFonts w:ascii="Calibri" w:hAnsi="Calibri" w:cs="Calibri"/>
          <w:sz w:val="21"/>
          <w:szCs w:val="21"/>
          <w:lang w:val="en-GB" w:eastAsia="en-US"/>
        </w:rPr>
      </w:pPr>
    </w:p>
    <w:p>
      <w:pPr>
        <w:spacing w:after="0" w:line="240" w:lineRule="auto"/>
        <w:rPr>
          <w:rFonts w:ascii="Calibri" w:hAnsi="Calibri" w:cs="Calibri"/>
          <w:sz w:val="21"/>
          <w:szCs w:val="21"/>
          <w:lang w:val="en-GB" w:eastAsia="en-US"/>
        </w:rPr>
      </w:pPr>
    </w:p>
    <w:p>
      <w:pPr>
        <w:spacing w:after="0" w:line="240" w:lineRule="auto"/>
        <w:rPr>
          <w:rFonts w:ascii="Calibri" w:hAnsi="Calibri" w:cs="Calibri"/>
          <w:sz w:val="21"/>
          <w:szCs w:val="21"/>
          <w:lang w:val="en-GB" w:eastAsia="en-US"/>
        </w:rPr>
      </w:pPr>
    </w:p>
    <w:p>
      <w:pPr>
        <w:spacing w:after="0" w:line="240" w:lineRule="auto"/>
        <w:jc w:val="both"/>
        <w:rPr>
          <w:rFonts w:ascii="Calibri" w:hAnsi="Calibri" w:cs="Calibri"/>
          <w:sz w:val="21"/>
          <w:szCs w:val="21"/>
          <w:lang w:val="en-GB" w:eastAsia="en-US"/>
        </w:rPr>
      </w:pPr>
    </w:p>
    <w:p>
      <w:pPr>
        <w:spacing w:after="0" w:line="280" w:lineRule="exact"/>
        <w:jc w:val="center"/>
        <w:rPr>
          <w:rFonts w:ascii="Calibri" w:hAnsi="Calibri" w:cs="Calibri"/>
          <w:i/>
          <w:sz w:val="21"/>
          <w:szCs w:val="21"/>
          <w:lang w:val="en-GB"/>
        </w:rPr>
      </w:pPr>
      <w:r>
        <w:rPr>
          <w:rFonts w:ascii="Calibri" w:hAnsi="Calibri" w:eastAsia="Times New Roman" w:cs="Calibri"/>
          <w:b/>
          <w:bCs/>
          <w:i/>
          <w:color w:val="0000FF"/>
          <w:sz w:val="21"/>
          <w:szCs w:val="21"/>
          <w:lang w:val="en-US"/>
        </w:rPr>
        <w:t xml:space="preserve">   </w:t>
      </w:r>
      <w:r>
        <w:rPr>
          <w:rFonts w:ascii="Calibri" w:hAnsi="Calibri" w:eastAsia="Times New Roman" w:cs="Calibri"/>
          <w:b/>
          <w:bCs/>
          <w:i/>
          <w:color w:val="0000FF"/>
          <w:sz w:val="21"/>
          <w:szCs w:val="21"/>
        </w:rPr>
        <w:t>Full Stack Developer</w:t>
      </w:r>
      <w:r>
        <w:rPr>
          <w:rFonts w:ascii="Calibri" w:hAnsi="Calibri" w:cs="Calibri"/>
          <w:b/>
          <w:color w:val="0000FF"/>
          <w:sz w:val="21"/>
          <w:szCs w:val="21"/>
          <w:lang w:val="en-US"/>
        </w:rPr>
        <w:t>.</w:t>
      </w:r>
      <w:r>
        <w:rPr>
          <w:rFonts w:ascii="Calibri" w:hAnsi="Calibri" w:cs="Calibri"/>
          <w:i/>
          <w:color w:val="0000FF"/>
          <w:sz w:val="21"/>
          <w:szCs w:val="21"/>
          <w:lang w:val="en-GB"/>
        </w:rPr>
        <w:t xml:space="preserve"> </w:t>
      </w:r>
      <w:r>
        <w:rPr>
          <w:rFonts w:ascii="Calibri" w:hAnsi="Calibri" w:cs="Calibri"/>
          <w:b/>
          <w:i/>
          <w:sz w:val="21"/>
          <w:szCs w:val="21"/>
          <w:lang w:val="en-GB"/>
        </w:rPr>
        <w:tab/>
      </w:r>
      <w:r>
        <w:rPr>
          <w:rFonts w:ascii="Calibri" w:hAnsi="Calibri" w:cs="Calibri"/>
          <w:b/>
          <w:i/>
          <w:sz w:val="21"/>
          <w:szCs w:val="21"/>
          <w:lang w:val="en-GB"/>
        </w:rPr>
        <w:tab/>
      </w:r>
    </w:p>
    <w:p>
      <w:pPr>
        <w:pBdr>
          <w:bottom w:val="single" w:color="0070C0" w:sz="18" w:space="1"/>
        </w:pBdr>
        <w:spacing w:after="0" w:line="240" w:lineRule="auto"/>
        <w:jc w:val="both"/>
        <w:rPr>
          <w:rFonts w:ascii="Calibri" w:hAnsi="Calibri" w:cs="Calibri"/>
          <w:b/>
          <w:bCs/>
          <w:color w:val="2E74B5"/>
          <w:sz w:val="21"/>
          <w:szCs w:val="21"/>
          <w:lang w:val="en-GB"/>
        </w:rPr>
      </w:pPr>
      <w:r>
        <w:rPr>
          <w:rFonts w:ascii="Calibri" w:hAnsi="Calibri" w:cs="Calibri"/>
          <w:b/>
          <w:bCs/>
          <w:color w:val="2F5496"/>
          <w:sz w:val="24"/>
          <w:szCs w:val="24"/>
          <w:lang w:val="en-GB"/>
        </w:rPr>
        <w:t>Profile Snapshot</w:t>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p>
    <w:p>
      <w:pPr>
        <w:spacing w:after="0" w:line="240" w:lineRule="auto"/>
        <w:jc w:val="both"/>
        <w:rPr>
          <w:rFonts w:ascii="Calibri" w:hAnsi="Calibri" w:cs="Calibri"/>
          <w:sz w:val="21"/>
          <w:szCs w:val="21"/>
          <w:lang w:val="en-GB"/>
        </w:rPr>
      </w:pP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Overall, 10+ years of experience in design, development, maintenance of Full Stack </w:t>
      </w:r>
      <w:r>
        <w:rPr>
          <w:rFonts w:ascii="Calibri" w:hAnsi="Calibri" w:eastAsia="Times New Roman" w:cs="Calibri"/>
          <w:b/>
          <w:sz w:val="21"/>
          <w:szCs w:val="21"/>
        </w:rPr>
        <w:t>Java/J2EE</w:t>
      </w:r>
      <w:r>
        <w:rPr>
          <w:rFonts w:ascii="Calibri" w:hAnsi="Calibri" w:eastAsia="Times New Roman" w:cs="Calibri"/>
          <w:bCs/>
          <w:sz w:val="21"/>
          <w:szCs w:val="21"/>
        </w:rPr>
        <w:t xml:space="preserve"> Developer in various domains like Finance/airlines/banking/leasing/pharmaceutical.</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Working knowledge in a multi-tiered distributed environment, a good understanding of Software Development</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Good Exposure to Service Oriented Architecture (SOA) such as Web Services and hands on experience in developing and registering web services</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working in different environments Agile and Waterfall methodologie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tensive experience in Java/J2EE programming - JDBC, Servlets, JSP, JMS, EJB2.0/3.0.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Proficient applying design patterns like MVC, Singleton, Session Facade, Factory, Abstract Factory, Service Locator, Visitor, Observer, Decorator, Front Controller and Data Access Object.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tise in client scripting language and serve scripting languages like JavaScript, jQuery, JSON, Node.j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Good hands-on experience in developing single page applications using React JS and Angular.</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Developed microservices architecture using Rest APIs, spring boot, and pivotal cloud foundry.</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developing Spring Boot Microservices developed Web application based on the Spring MVC</w:t>
      </w:r>
      <w:r>
        <w:rPr>
          <w:rFonts w:ascii="Calibri" w:hAnsi="Calibri" w:eastAsia="Times New Roman" w:cs="Calibri"/>
          <w:bCs/>
          <w:sz w:val="21"/>
          <w:szCs w:val="21"/>
          <w:lang w:val="en-US"/>
        </w:rPr>
        <w:t xml:space="preserve"> </w:t>
      </w:r>
      <w:r>
        <w:rPr>
          <w:rFonts w:ascii="Calibri" w:hAnsi="Calibri" w:eastAsia="Times New Roman" w:cs="Calibri"/>
          <w:bCs/>
          <w:sz w:val="21"/>
          <w:szCs w:val="21"/>
        </w:rPr>
        <w:t>framework.</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developing single page web applications by using Angular with typescript/ES and jQuery and working knowledge on HTTP access control CORS to enable cross-origin resource sharing in the projec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creating Typescript reusable components and services to consume REST APIs using Component based architecture provided by Angular7, Angular 11.</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Web Service Technologies: SOAP, WSDL, UDDI, Apache Axis, JAX-WS</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d in web development using HTML, CSS, Bootstrap.</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Building server-side applications and services using Java and related frameworks like Spring Boot using java 17</w:t>
      </w:r>
      <w:r>
        <w:rPr>
          <w:rFonts w:hint="default"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Worked on the Integration of Spring and Hibernate frameworks using Spring ORM Module. Development on the</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User Interface using Servlets/JSP/AJAX/ JQUERY/HTML / CSS/ JavaScrip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building web applications using Spring Framework features like MVC (Model View Controller), AOP (Aspect Oriented Programming), IOC (Inversion of Control), DAO (Data Access Object), and template classe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Strong experience with MongoDB development (reports, schema design, map reduce functions) and migrations from SQL relational database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To ensure optimal performance and scalability, API Gateways can distribute incoming requests across multiple instances of backend services, helping to balance the load.</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writing Queries, Stored Procedures, Triggers, Cursors, Functions and Packages using TOAD.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working in both Windows and UNIX platforms including programming and debugging skills in</w:t>
      </w:r>
    </w:p>
    <w:p>
      <w:pPr>
        <w:pStyle w:val="18"/>
        <w:spacing w:line="240" w:lineRule="auto"/>
        <w:rPr>
          <w:rFonts w:ascii="Calibri" w:hAnsi="Calibri" w:eastAsia="Times New Roman" w:cs="Calibri"/>
          <w:bCs/>
          <w:sz w:val="21"/>
          <w:szCs w:val="21"/>
        </w:rPr>
      </w:pPr>
      <w:r>
        <w:rPr>
          <w:rFonts w:ascii="Calibri" w:hAnsi="Calibri" w:eastAsia="Times New Roman" w:cs="Calibri"/>
          <w:bCs/>
          <w:sz w:val="21"/>
          <w:szCs w:val="21"/>
        </w:rPr>
        <w:t>Unix Shell Scripting.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Worked on Site minder and Entitlement services for single sign-on or authentication purpose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Handled operations and maintenance support for AWS cloud resources which includes launching, maintaining,</w:t>
      </w:r>
    </w:p>
    <w:p>
      <w:pPr>
        <w:pStyle w:val="18"/>
        <w:spacing w:line="240" w:lineRule="auto"/>
        <w:rPr>
          <w:rFonts w:ascii="Calibri" w:hAnsi="Calibri" w:eastAsia="Times New Roman" w:cs="Calibri"/>
          <w:bCs/>
          <w:sz w:val="21"/>
          <w:szCs w:val="21"/>
        </w:rPr>
      </w:pPr>
      <w:r>
        <w:rPr>
          <w:rFonts w:ascii="Calibri" w:hAnsi="Calibri" w:eastAsia="Times New Roman" w:cs="Calibri"/>
          <w:bCs/>
          <w:sz w:val="21"/>
          <w:szCs w:val="21"/>
        </w:rPr>
        <w:t>and troubleshooting EC2 instances, and S3 buckets, Virtual Private Clouds (VPC), Elastic Load Balancers(ELB), and Relational Database Services (RD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tise in Object-relational mapping using Hibernate.</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software configuration management using CVS, SVN and IBM Clear Case.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Familiarity with JIRA add-ons like Gantt for JIRA, JIRA Agile, Structure, Portfolio, Tempo, Confluence, Zephyr.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Good Knowledge of using IDE Tools like Eclipse, Rational Application Developer (RAD) for Java/J2EE</w:t>
      </w:r>
      <w:r>
        <w:rPr>
          <w:rFonts w:ascii="Calibri" w:hAnsi="Calibri" w:eastAsia="Times New Roman" w:cs="Calibri"/>
          <w:bCs/>
          <w:sz w:val="21"/>
          <w:szCs w:val="21"/>
          <w:lang w:val="en-US"/>
        </w:rPr>
        <w:t xml:space="preserve"> </w:t>
      </w:r>
      <w:r>
        <w:rPr>
          <w:rFonts w:ascii="Calibri" w:hAnsi="Calibri" w:eastAsia="Times New Roman" w:cs="Calibri"/>
          <w:bCs/>
          <w:sz w:val="21"/>
          <w:szCs w:val="21"/>
        </w:rPr>
        <w:t>application developmen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tise in database modeling, administration, and development using SQL, PL/SQL in Oracle (8i, 9i, and</w:t>
      </w:r>
    </w:p>
    <w:p>
      <w:pPr>
        <w:pStyle w:val="18"/>
        <w:spacing w:line="240" w:lineRule="auto"/>
        <w:rPr>
          <w:rFonts w:ascii="Calibri" w:hAnsi="Calibri" w:eastAsia="Times New Roman" w:cs="Calibri"/>
          <w:bCs/>
          <w:sz w:val="21"/>
          <w:szCs w:val="21"/>
        </w:rPr>
      </w:pPr>
      <w:r>
        <w:rPr>
          <w:rFonts w:ascii="Calibri" w:hAnsi="Calibri" w:eastAsia="Times New Roman" w:cs="Calibri"/>
          <w:bCs/>
          <w:sz w:val="21"/>
          <w:szCs w:val="21"/>
        </w:rPr>
        <w:t>10g), DB2, and SQL Server environments. </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using ANT and Maven for build automation.</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using version control and configuration management tools like Clear Case and Subversion.</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Designed many UML diagrams in Magic Draw</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designing, developing, and implementing E-Commerce, B2B applications using J2EE technologies</w:t>
      </w:r>
    </w:p>
    <w:p>
      <w:pPr>
        <w:pStyle w:val="18"/>
        <w:spacing w:line="240" w:lineRule="auto"/>
        <w:rPr>
          <w:rFonts w:ascii="Calibri" w:hAnsi="Calibri" w:eastAsia="Times New Roman" w:cs="Calibri"/>
          <w:bCs/>
          <w:sz w:val="21"/>
          <w:szCs w:val="21"/>
          <w:lang w:val="en-US"/>
        </w:rPr>
      </w:pPr>
      <w:r>
        <w:rPr>
          <w:rFonts w:ascii="Calibri" w:hAnsi="Calibri" w:eastAsia="Times New Roman" w:cs="Calibri"/>
          <w:bCs/>
          <w:sz w:val="21"/>
          <w:szCs w:val="21"/>
        </w:rPr>
        <w:t>in</w:t>
      </w:r>
      <w:r>
        <w:rPr>
          <w:rFonts w:ascii="Calibri" w:hAnsi="Calibri" w:eastAsia="Times New Roman" w:cs="Calibri"/>
          <w:bCs/>
          <w:sz w:val="21"/>
          <w:szCs w:val="21"/>
          <w:lang w:val="en-US"/>
        </w:rPr>
        <w:t xml:space="preserve"> </w:t>
      </w:r>
      <w:r>
        <w:rPr>
          <w:rFonts w:ascii="Calibri" w:hAnsi="Calibri" w:eastAsia="Times New Roman" w:cs="Calibri"/>
          <w:bCs/>
          <w:sz w:val="21"/>
          <w:szCs w:val="21"/>
        </w:rPr>
        <w:t>Finance</w:t>
      </w:r>
      <w:r>
        <w:rPr>
          <w:rFonts w:ascii="Calibri" w:hAnsi="Calibri" w:eastAsia="Times New Roman" w:cs="Calibri"/>
          <w:bCs/>
          <w:sz w:val="21"/>
          <w:szCs w:val="21"/>
          <w:lang w:val="en-US"/>
        </w:rPr>
        <w:t>,</w:t>
      </w:r>
      <w:r>
        <w:rPr>
          <w:rFonts w:ascii="Calibri" w:hAnsi="Calibri" w:eastAsia="Times New Roman" w:cs="Calibri"/>
          <w:bCs/>
          <w:sz w:val="21"/>
          <w:szCs w:val="21"/>
        </w:rPr>
        <w:t>airlines</w:t>
      </w:r>
      <w:r>
        <w:rPr>
          <w:rFonts w:ascii="Calibri" w:hAnsi="Calibri" w:eastAsia="Times New Roman" w:cs="Calibri"/>
          <w:bCs/>
          <w:sz w:val="21"/>
          <w:szCs w:val="21"/>
          <w:lang w:val="en-US"/>
        </w:rPr>
        <w:t>,</w:t>
      </w:r>
      <w:r>
        <w:rPr>
          <w:rFonts w:ascii="Calibri" w:hAnsi="Calibri" w:eastAsia="Times New Roman" w:cs="Calibri"/>
          <w:bCs/>
          <w:sz w:val="21"/>
          <w:szCs w:val="21"/>
        </w:rPr>
        <w:t>banking</w:t>
      </w:r>
      <w:r>
        <w:rPr>
          <w:rFonts w:ascii="Calibri" w:hAnsi="Calibri" w:eastAsia="Times New Roman" w:cs="Calibri"/>
          <w:bCs/>
          <w:sz w:val="21"/>
          <w:szCs w:val="21"/>
          <w:lang w:val="en-US"/>
        </w:rPr>
        <w:t>,</w:t>
      </w:r>
      <w:r>
        <w:rPr>
          <w:rFonts w:ascii="Calibri" w:hAnsi="Calibri" w:eastAsia="Times New Roman" w:cs="Calibri"/>
          <w:bCs/>
          <w:sz w:val="21"/>
          <w:szCs w:val="21"/>
        </w:rPr>
        <w:t>leasing</w:t>
      </w:r>
      <w:r>
        <w:rPr>
          <w:rFonts w:ascii="Calibri" w:hAnsi="Calibri" w:eastAsia="Times New Roman" w:cs="Calibri"/>
          <w:bCs/>
          <w:sz w:val="21"/>
          <w:szCs w:val="21"/>
          <w:lang w:val="en-US"/>
        </w:rPr>
        <w:t xml:space="preserve"> and </w:t>
      </w:r>
      <w:r>
        <w:rPr>
          <w:rFonts w:ascii="Calibri" w:hAnsi="Calibri" w:eastAsia="Times New Roman" w:cs="Calibri"/>
          <w:bCs/>
          <w:sz w:val="21"/>
          <w:szCs w:val="21"/>
        </w:rPr>
        <w:t>pharmaceutical</w:t>
      </w:r>
      <w:r>
        <w:rPr>
          <w:rFonts w:ascii="Calibri" w:hAnsi="Calibri" w:eastAsia="Times New Roman" w:cs="Calibri"/>
          <w:bCs/>
          <w:sz w:val="21"/>
          <w:szCs w:val="21"/>
          <w:lang w:val="en-US"/>
        </w:rPr>
        <w:t xml:space="preserve"> </w:t>
      </w:r>
      <w:r>
        <w:rPr>
          <w:rFonts w:ascii="Calibri" w:hAnsi="Calibri" w:eastAsia="Times New Roman" w:cs="Calibri"/>
          <w:bCs/>
          <w:sz w:val="21"/>
          <w:szCs w:val="21"/>
        </w:rPr>
        <w:t>domains</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Versatile team player with </w:t>
      </w:r>
      <w:r>
        <w:rPr>
          <w:rFonts w:ascii="Calibri" w:hAnsi="Calibri" w:eastAsia="Times New Roman" w:cs="Calibri"/>
          <w:bCs/>
          <w:sz w:val="21"/>
          <w:szCs w:val="21"/>
          <w:lang w:val="en-US"/>
        </w:rPr>
        <w:t xml:space="preserve">Strong </w:t>
      </w:r>
      <w:r>
        <w:rPr>
          <w:rFonts w:ascii="Calibri" w:hAnsi="Calibri" w:eastAsia="Times New Roman" w:cs="Calibri"/>
          <w:bCs/>
          <w:sz w:val="21"/>
          <w:szCs w:val="21"/>
        </w:rPr>
        <w:t>communication, analytical, presentation, and interpersonal skills.</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Strong knowledge in design, build, test, integration, and deployment of applications</w:t>
      </w:r>
      <w:r>
        <w:rPr>
          <w:rFonts w:ascii="Calibri" w:hAnsi="Calibri" w:eastAsia="Times New Roman" w:cs="Calibri"/>
          <w:bCs/>
          <w:sz w:val="21"/>
          <w:szCs w:val="21"/>
          <w:lang w:val="en-US"/>
        </w:rPr>
        <w:t>.</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Proficient in software documentation and technical report writing.</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perience in working with global clients and providing excellent client satisfaction.</w:t>
      </w:r>
    </w:p>
    <w:p>
      <w:pPr>
        <w:pStyle w:val="18"/>
        <w:numPr>
          <w:ilvl w:val="0"/>
          <w:numId w:val="1"/>
        </w:numPr>
        <w:spacing w:line="240" w:lineRule="auto"/>
        <w:rPr>
          <w:rFonts w:ascii="Calibri" w:hAnsi="Calibri" w:eastAsia="Times New Roman" w:cs="Calibri"/>
          <w:bCs/>
          <w:sz w:val="21"/>
          <w:szCs w:val="21"/>
        </w:rPr>
      </w:pPr>
      <w:r>
        <w:rPr>
          <w:rFonts w:ascii="Calibri" w:hAnsi="Calibri" w:eastAsia="Times New Roman" w:cs="Calibri"/>
          <w:bCs/>
          <w:sz w:val="21"/>
          <w:szCs w:val="21"/>
        </w:rPr>
        <w:t>Excellent problem solving, troubleshooting and analytical skills.</w:t>
      </w:r>
    </w:p>
    <w:p>
      <w:pPr>
        <w:pStyle w:val="18"/>
        <w:spacing w:after="160" w:line="259" w:lineRule="auto"/>
        <w:ind w:left="0"/>
        <w:jc w:val="both"/>
        <w:rPr>
          <w:rFonts w:ascii="Calibri" w:hAnsi="Calibri" w:cs="Calibri"/>
          <w:b/>
          <w:bCs/>
          <w:color w:val="2F5496"/>
          <w:sz w:val="21"/>
          <w:szCs w:val="21"/>
          <w:lang w:val="en-GB"/>
        </w:rPr>
      </w:pPr>
    </w:p>
    <w:p>
      <w:pPr>
        <w:pBdr>
          <w:bottom w:val="single" w:color="0070C0" w:sz="18" w:space="1"/>
        </w:pBdr>
        <w:spacing w:after="0" w:line="240" w:lineRule="auto"/>
        <w:jc w:val="both"/>
        <w:rPr>
          <w:rFonts w:ascii="Calibri" w:hAnsi="Calibri" w:cs="Calibri"/>
          <w:b/>
          <w:bCs/>
          <w:color w:val="2F5496"/>
          <w:sz w:val="21"/>
          <w:szCs w:val="21"/>
          <w:lang w:val="en-GB"/>
        </w:rPr>
      </w:pPr>
      <w:r>
        <w:rPr>
          <w:rFonts w:ascii="Calibri" w:hAnsi="Calibri" w:cs="Calibri"/>
          <w:b/>
          <w:bCs/>
          <w:color w:val="2F5496"/>
          <w:sz w:val="21"/>
          <w:szCs w:val="21"/>
          <w:lang w:val="en-GB"/>
        </w:rPr>
        <w:t xml:space="preserve"> </w:t>
      </w:r>
      <w:r>
        <w:rPr>
          <w:rFonts w:ascii="Calibri" w:hAnsi="Calibri" w:cs="Calibri"/>
          <w:b/>
          <w:bCs/>
          <w:color w:val="2F5496"/>
          <w:sz w:val="21"/>
          <w:szCs w:val="21"/>
          <w:lang w:val="en-US"/>
        </w:rPr>
        <w:t>TECHNICAL SKILLS</w:t>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p>
    <w:p>
      <w:pPr>
        <w:spacing w:after="0" w:line="240" w:lineRule="auto"/>
        <w:jc w:val="both"/>
        <w:rPr>
          <w:rFonts w:ascii="Calibri" w:hAnsi="Calibri" w:cs="Calibri"/>
          <w:sz w:val="21"/>
          <w:szCs w:val="21"/>
          <w:lang w:val="en-GB"/>
        </w:rPr>
      </w:pPr>
    </w:p>
    <w:tbl>
      <w:tblPr>
        <w:tblStyle w:val="4"/>
        <w:tblW w:w="0" w:type="auto"/>
        <w:tblInd w:w="6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2544"/>
        <w:gridCol w:w="746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9" w:hRule="atLeast"/>
        </w:trPr>
        <w:tc>
          <w:tcPr>
            <w:tcW w:w="2552" w:type="dxa"/>
            <w:shd w:val="clear" w:color="auto" w:fill="auto"/>
          </w:tcPr>
          <w:p>
            <w:pPr>
              <w:spacing w:line="240" w:lineRule="auto"/>
              <w:rPr>
                <w:rFonts w:ascii="Calibri" w:hAnsi="Calibri" w:cs="Calibri"/>
                <w:sz w:val="21"/>
                <w:szCs w:val="21"/>
              </w:rPr>
            </w:pPr>
            <w:r>
              <w:rPr>
                <w:rFonts w:ascii="Calibri" w:hAnsi="Calibri" w:eastAsia="Times New Roman" w:cs="Calibri"/>
                <w:b/>
                <w:bCs/>
                <w:sz w:val="21"/>
                <w:szCs w:val="21"/>
              </w:rPr>
              <w:t>Languages</w:t>
            </w:r>
          </w:p>
        </w:tc>
        <w:tc>
          <w:tcPr>
            <w:tcW w:w="7513" w:type="dxa"/>
            <w:shd w:val="clear" w:color="auto" w:fill="auto"/>
          </w:tcPr>
          <w:p>
            <w:pPr>
              <w:spacing w:line="240" w:lineRule="auto"/>
              <w:ind w:right="79"/>
              <w:rPr>
                <w:rFonts w:ascii="Calibri" w:hAnsi="Calibri" w:cs="Calibri"/>
                <w:sz w:val="21"/>
                <w:szCs w:val="21"/>
              </w:rPr>
            </w:pPr>
            <w:r>
              <w:rPr>
                <w:rFonts w:ascii="Calibri" w:hAnsi="Calibri" w:eastAsia="Times New Roman" w:cs="Calibri"/>
                <w:sz w:val="21"/>
                <w:szCs w:val="21"/>
              </w:rPr>
              <w:t>Java 1</w:t>
            </w:r>
            <w:r>
              <w:rPr>
                <w:rFonts w:hint="default" w:ascii="Calibri" w:hAnsi="Calibri" w:eastAsia="Times New Roman" w:cs="Calibri"/>
                <w:sz w:val="21"/>
                <w:szCs w:val="21"/>
                <w:lang w:val="en-US"/>
              </w:rPr>
              <w:t xml:space="preserve">7, </w:t>
            </w:r>
            <w:r>
              <w:rPr>
                <w:rFonts w:ascii="Calibri" w:hAnsi="Calibri" w:eastAsia="Times New Roman" w:cs="Calibri"/>
                <w:sz w:val="21"/>
                <w:szCs w:val="21"/>
              </w:rPr>
              <w:t xml:space="preserve">Java 11, Java 8, </w:t>
            </w:r>
            <w:r>
              <w:rPr>
                <w:rFonts w:ascii="Calibri" w:hAnsi="Calibri" w:cs="Calibri"/>
                <w:sz w:val="21"/>
                <w:szCs w:val="21"/>
              </w:rPr>
              <w:t xml:space="preserve">Eclipse, Java Swings, JSF, JUnit, </w:t>
            </w:r>
            <w:r>
              <w:rPr>
                <w:rFonts w:ascii="Calibri" w:hAnsi="Calibri" w:eastAsia="Times New Roman" w:cs="Calibri"/>
                <w:sz w:val="21"/>
                <w:szCs w:val="21"/>
              </w:rPr>
              <w:t>Ant, Mav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9" w:hRule="atLeast"/>
        </w:trPr>
        <w:tc>
          <w:tcPr>
            <w:tcW w:w="2552" w:type="dxa"/>
            <w:shd w:val="clear" w:color="auto" w:fill="auto"/>
          </w:tcPr>
          <w:p>
            <w:pPr>
              <w:spacing w:line="240" w:lineRule="auto"/>
              <w:rPr>
                <w:rFonts w:ascii="Calibri" w:hAnsi="Calibri" w:cs="Calibri"/>
                <w:b/>
                <w:sz w:val="21"/>
                <w:szCs w:val="21"/>
              </w:rPr>
            </w:pPr>
            <w:r>
              <w:rPr>
                <w:rFonts w:ascii="Calibri" w:hAnsi="Calibri" w:cs="Calibri"/>
                <w:b/>
                <w:sz w:val="21"/>
                <w:szCs w:val="21"/>
              </w:rPr>
              <w:t>Methodologies</w:t>
            </w:r>
          </w:p>
        </w:tc>
        <w:tc>
          <w:tcPr>
            <w:tcW w:w="7513" w:type="dxa"/>
            <w:shd w:val="clear" w:color="auto" w:fill="auto"/>
            <w:vAlign w:val="center"/>
          </w:tcPr>
          <w:p>
            <w:pPr>
              <w:pStyle w:val="14"/>
              <w:spacing w:before="0" w:beforeAutospacing="0" w:after="0" w:afterAutospacing="0"/>
              <w:rPr>
                <w:rFonts w:ascii="Calibri" w:hAnsi="Calibri" w:cs="Calibri"/>
                <w:sz w:val="21"/>
                <w:szCs w:val="21"/>
              </w:rPr>
            </w:pPr>
            <w:r>
              <w:rPr>
                <w:rFonts w:ascii="Calibri" w:hAnsi="Calibri" w:cs="Calibri"/>
                <w:sz w:val="21"/>
                <w:szCs w:val="21"/>
              </w:rPr>
              <w:t>AGILE, Waterfal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9" w:hRule="atLeast"/>
        </w:trPr>
        <w:tc>
          <w:tcPr>
            <w:tcW w:w="2552" w:type="dxa"/>
            <w:shd w:val="clear" w:color="auto" w:fill="auto"/>
          </w:tcPr>
          <w:p>
            <w:pPr>
              <w:spacing w:line="240" w:lineRule="auto"/>
              <w:rPr>
                <w:rFonts w:ascii="Calibri" w:hAnsi="Calibri" w:cs="Calibri"/>
                <w:b/>
                <w:sz w:val="21"/>
                <w:szCs w:val="21"/>
              </w:rPr>
            </w:pPr>
            <w:r>
              <w:rPr>
                <w:rFonts w:ascii="Calibri" w:hAnsi="Calibri" w:cs="Calibri"/>
                <w:b/>
                <w:sz w:val="21"/>
                <w:szCs w:val="21"/>
              </w:rPr>
              <w:t>Design patterns</w:t>
            </w:r>
          </w:p>
        </w:tc>
        <w:tc>
          <w:tcPr>
            <w:tcW w:w="7513" w:type="dxa"/>
            <w:shd w:val="clear" w:color="auto" w:fill="auto"/>
            <w:vAlign w:val="center"/>
          </w:tcPr>
          <w:p>
            <w:pPr>
              <w:pStyle w:val="14"/>
              <w:spacing w:before="0" w:beforeAutospacing="0" w:after="0" w:afterAutospacing="0"/>
              <w:rPr>
                <w:rFonts w:ascii="Calibri" w:hAnsi="Calibri" w:cs="Calibri"/>
                <w:sz w:val="21"/>
                <w:szCs w:val="21"/>
              </w:rPr>
            </w:pPr>
            <w:r>
              <w:rPr>
                <w:rFonts w:ascii="Calibri" w:hAnsi="Calibri" w:cs="Calibri"/>
                <w:bCs/>
                <w:sz w:val="21"/>
                <w:szCs w:val="21"/>
              </w:rPr>
              <w:t>MVC, Singleton, Session Facade, Factory, Abstract Factory, Service Locator, Visitor, Observer, Decorator, Front Controller and Data Access Obj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0"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Web Technologies</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HTML, CSS, JavaScript, Bootstrap, Angular JS</w:t>
            </w:r>
            <w:r>
              <w:rPr>
                <w:rFonts w:ascii="Calibri" w:hAnsi="Calibri" w:cs="Calibri"/>
                <w:sz w:val="21"/>
                <w:szCs w:val="21"/>
              </w:rPr>
              <w:t xml:space="preserve">, </w:t>
            </w:r>
            <w:r>
              <w:rPr>
                <w:rFonts w:ascii="Calibri" w:hAnsi="Calibri" w:eastAsia="Times New Roman" w:cs="Calibri"/>
                <w:bCs/>
                <w:sz w:val="21"/>
                <w:szCs w:val="21"/>
              </w:rPr>
              <w:t>React J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5"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XML/Web Services</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RESTful Web Services, XML, XSD, WSDL, SOAP, Apache Kafk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9"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Frameworks</w:t>
            </w:r>
          </w:p>
        </w:tc>
        <w:tc>
          <w:tcPr>
            <w:tcW w:w="7513"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Cs/>
                <w:sz w:val="21"/>
                <w:szCs w:val="21"/>
              </w:rPr>
              <w:t>Spring, Hibernate ORM, Spring MVC, Spring Web Flow, Spring IOC, Spring AOP, EJB, Spring Batch, Spring ORM, Spring JDBC, Grad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68" w:hRule="atLeast"/>
        </w:trPr>
        <w:tc>
          <w:tcPr>
            <w:tcW w:w="2552" w:type="dxa"/>
            <w:shd w:val="clear" w:color="auto" w:fill="auto"/>
          </w:tcPr>
          <w:p>
            <w:pPr>
              <w:spacing w:line="240" w:lineRule="auto"/>
              <w:rPr>
                <w:rFonts w:ascii="Calibri" w:hAnsi="Calibri" w:eastAsia="Times New Roman" w:cs="Calibri"/>
                <w:b/>
                <w:bCs/>
                <w:sz w:val="21"/>
                <w:szCs w:val="21"/>
              </w:rPr>
            </w:pPr>
            <w:bookmarkStart w:id="0" w:name="_Hlk63893283"/>
            <w:r>
              <w:rPr>
                <w:rFonts w:ascii="Calibri" w:hAnsi="Calibri" w:eastAsia="Times New Roman" w:cs="Calibri"/>
                <w:b/>
                <w:bCs/>
                <w:sz w:val="21"/>
                <w:szCs w:val="21"/>
              </w:rPr>
              <w:t>Web Servers</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Web Logic, Tomcat, IBM Web Sphere.</w:t>
            </w:r>
          </w:p>
        </w:tc>
      </w:tr>
      <w:bookmarkEnd w:id="0"/>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58"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IDE Tools</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Eclipse, Rational Application Developer (RAD) and Net Beans, IntelliJ.</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1"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Databases</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Oracle, MySQL, SQL, Mongo D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bookmarkStart w:id="1" w:name="_Hlk63892973"/>
            <w:r>
              <w:rPr>
                <w:rFonts w:ascii="Calibri" w:hAnsi="Calibri" w:cs="Calibri"/>
                <w:b/>
                <w:sz w:val="21"/>
                <w:szCs w:val="21"/>
                <w:shd w:val="clear" w:color="auto" w:fill="FFFFFF"/>
              </w:rPr>
              <w:t>Debugging Tools</w:t>
            </w:r>
          </w:p>
        </w:tc>
        <w:tc>
          <w:tcPr>
            <w:tcW w:w="7513" w:type="dxa"/>
            <w:shd w:val="clear" w:color="auto" w:fill="auto"/>
          </w:tcPr>
          <w:p>
            <w:pPr>
              <w:spacing w:line="240" w:lineRule="auto"/>
              <w:contextualSpacing/>
              <w:rPr>
                <w:rFonts w:ascii="Calibri" w:hAnsi="Calibri" w:cs="Calibri"/>
                <w:sz w:val="21"/>
                <w:szCs w:val="21"/>
                <w:shd w:val="clear" w:color="auto" w:fill="FFFFFF"/>
              </w:rPr>
            </w:pPr>
            <w:r>
              <w:rPr>
                <w:rFonts w:ascii="Calibri" w:hAnsi="Calibri" w:cs="Calibri"/>
                <w:sz w:val="21"/>
                <w:szCs w:val="21"/>
                <w:shd w:val="clear" w:color="auto" w:fill="FFFFFF"/>
              </w:rPr>
              <w:t>JIRA, Bugzilla, CRM, Rational Clear Quest.</w:t>
            </w:r>
          </w:p>
        </w:tc>
      </w:tr>
      <w:bookmarkEnd w:id="1"/>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r>
              <w:rPr>
                <w:rFonts w:ascii="Calibri" w:hAnsi="Calibri" w:cs="Calibri"/>
                <w:b/>
                <w:sz w:val="21"/>
                <w:szCs w:val="21"/>
                <w:shd w:val="clear" w:color="auto" w:fill="FFFFFF"/>
              </w:rPr>
              <w:t>Cloud</w:t>
            </w:r>
          </w:p>
        </w:tc>
        <w:tc>
          <w:tcPr>
            <w:tcW w:w="7513" w:type="dxa"/>
            <w:shd w:val="clear" w:color="auto" w:fill="auto"/>
          </w:tcPr>
          <w:p>
            <w:pPr>
              <w:spacing w:line="240" w:lineRule="auto"/>
              <w:contextualSpacing/>
              <w:rPr>
                <w:rFonts w:ascii="Calibri" w:hAnsi="Calibri" w:cs="Calibri"/>
                <w:sz w:val="21"/>
                <w:szCs w:val="21"/>
                <w:shd w:val="clear" w:color="auto" w:fill="FFFFFF"/>
              </w:rPr>
            </w:pPr>
            <w:bookmarkStart w:id="2" w:name="_Hlk63892831"/>
            <w:r>
              <w:rPr>
                <w:rFonts w:ascii="Calibri" w:hAnsi="Calibri" w:cs="Calibri"/>
                <w:sz w:val="21"/>
                <w:szCs w:val="21"/>
                <w:shd w:val="clear" w:color="auto" w:fill="FFFFFF"/>
              </w:rPr>
              <w:t>AWS, EC2, S3, Elastic Bean Stalk, IAM, SQS, SNS, ELB, Lambda, Dynamo DB, PCF</w:t>
            </w:r>
            <w:bookmarkEnd w:id="2"/>
            <w:r>
              <w:rPr>
                <w:rFonts w:ascii="Calibri" w:hAnsi="Calibri" w:cs="Calibri"/>
                <w:sz w:val="21"/>
                <w:szCs w:val="21"/>
                <w:shd w:val="clear" w:color="auto" w:fill="FFFFFF"/>
              </w:rPr>
              <w:t>, Kubernetes, Dock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r>
              <w:rPr>
                <w:rFonts w:ascii="Calibri" w:hAnsi="Calibri" w:cs="Calibri"/>
                <w:b/>
                <w:sz w:val="21"/>
                <w:szCs w:val="21"/>
                <w:shd w:val="clear" w:color="auto" w:fill="FFFFFF"/>
              </w:rPr>
              <w:t>Build and Deployment</w:t>
            </w:r>
          </w:p>
        </w:tc>
        <w:tc>
          <w:tcPr>
            <w:tcW w:w="7513" w:type="dxa"/>
            <w:shd w:val="clear" w:color="auto" w:fill="auto"/>
          </w:tcPr>
          <w:p>
            <w:pPr>
              <w:spacing w:line="240" w:lineRule="auto"/>
              <w:contextualSpacing/>
              <w:rPr>
                <w:rFonts w:ascii="Calibri" w:hAnsi="Calibri" w:cs="Calibri"/>
                <w:sz w:val="21"/>
                <w:szCs w:val="21"/>
                <w:shd w:val="clear" w:color="auto" w:fill="FFFFFF"/>
              </w:rPr>
            </w:pPr>
            <w:r>
              <w:rPr>
                <w:rFonts w:ascii="Calibri" w:hAnsi="Calibri" w:cs="Calibri"/>
                <w:sz w:val="21"/>
                <w:szCs w:val="21"/>
                <w:shd w:val="clear" w:color="auto" w:fill="FFFFFF"/>
              </w:rPr>
              <w:t>Maven, Ant, Gradle, Jenkin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r>
              <w:rPr>
                <w:rFonts w:ascii="Calibri" w:hAnsi="Calibri" w:cs="Calibri"/>
                <w:b/>
                <w:sz w:val="21"/>
                <w:szCs w:val="21"/>
                <w:shd w:val="clear" w:color="auto" w:fill="FFFFFF"/>
              </w:rPr>
              <w:t>Version Control Tools</w:t>
            </w:r>
          </w:p>
        </w:tc>
        <w:tc>
          <w:tcPr>
            <w:tcW w:w="7513" w:type="dxa"/>
            <w:shd w:val="clear" w:color="auto" w:fill="auto"/>
          </w:tcPr>
          <w:p>
            <w:pPr>
              <w:spacing w:line="240" w:lineRule="auto"/>
              <w:contextualSpacing/>
              <w:rPr>
                <w:rFonts w:ascii="Calibri" w:hAnsi="Calibri" w:cs="Calibri"/>
                <w:sz w:val="21"/>
                <w:szCs w:val="21"/>
                <w:shd w:val="clear" w:color="auto" w:fill="FFFFFF"/>
              </w:rPr>
            </w:pPr>
            <w:r>
              <w:rPr>
                <w:rFonts w:ascii="Calibri" w:hAnsi="Calibri" w:cs="Calibri"/>
                <w:sz w:val="21"/>
                <w:szCs w:val="21"/>
                <w:shd w:val="clear" w:color="auto" w:fill="FFFFFF"/>
              </w:rPr>
              <w:t>CVS, SVN, G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r>
              <w:rPr>
                <w:rFonts w:ascii="Calibri" w:hAnsi="Calibri" w:cs="Calibri"/>
                <w:b/>
                <w:sz w:val="21"/>
                <w:szCs w:val="21"/>
                <w:shd w:val="clear" w:color="auto" w:fill="FFFFFF"/>
              </w:rPr>
              <w:t>Testing</w:t>
            </w:r>
          </w:p>
        </w:tc>
        <w:tc>
          <w:tcPr>
            <w:tcW w:w="7513" w:type="dxa"/>
            <w:shd w:val="clear" w:color="auto" w:fill="auto"/>
          </w:tcPr>
          <w:p>
            <w:pPr>
              <w:spacing w:line="240" w:lineRule="auto"/>
              <w:contextualSpacing/>
              <w:rPr>
                <w:rFonts w:ascii="Calibri" w:hAnsi="Calibri" w:cs="Calibri"/>
                <w:sz w:val="21"/>
                <w:szCs w:val="21"/>
                <w:shd w:val="clear" w:color="auto" w:fill="FFFFFF"/>
              </w:rPr>
            </w:pPr>
            <w:bookmarkStart w:id="3" w:name="_Hlk63892987"/>
            <w:r>
              <w:rPr>
                <w:rFonts w:ascii="Calibri" w:hAnsi="Calibri" w:cs="Calibri"/>
                <w:sz w:val="21"/>
                <w:szCs w:val="21"/>
                <w:shd w:val="clear" w:color="auto" w:fill="FFFFFF"/>
              </w:rPr>
              <w:t>Selenium, Junit, Mockito, Splunk</w:t>
            </w:r>
            <w:bookmarkEnd w:id="3"/>
            <w:r>
              <w:rPr>
                <w:rFonts w:ascii="Calibri" w:hAnsi="Calibri" w:cs="Calibri"/>
                <w:sz w:val="21"/>
                <w:szCs w:val="21"/>
                <w:shd w:val="clear" w:color="auto" w:fill="FFFFFF"/>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9" w:hRule="atLeast"/>
        </w:trPr>
        <w:tc>
          <w:tcPr>
            <w:tcW w:w="2552" w:type="dxa"/>
            <w:shd w:val="clear" w:color="auto" w:fill="auto"/>
          </w:tcPr>
          <w:p>
            <w:pPr>
              <w:spacing w:line="240" w:lineRule="auto"/>
              <w:rPr>
                <w:rFonts w:ascii="Calibri" w:hAnsi="Calibri" w:cs="Calibri"/>
                <w:b/>
                <w:sz w:val="21"/>
                <w:szCs w:val="21"/>
                <w:shd w:val="clear" w:color="auto" w:fill="FFFFFF"/>
              </w:rPr>
            </w:pPr>
            <w:r>
              <w:rPr>
                <w:rFonts w:ascii="Calibri" w:hAnsi="Calibri" w:cs="Calibri"/>
                <w:b/>
                <w:sz w:val="21"/>
                <w:szCs w:val="21"/>
                <w:shd w:val="clear" w:color="auto" w:fill="FFFFFF"/>
              </w:rPr>
              <w:t>Messaging Tools</w:t>
            </w:r>
          </w:p>
        </w:tc>
        <w:tc>
          <w:tcPr>
            <w:tcW w:w="7513" w:type="dxa"/>
            <w:shd w:val="clear" w:color="auto" w:fill="auto"/>
          </w:tcPr>
          <w:p>
            <w:pPr>
              <w:spacing w:line="240" w:lineRule="auto"/>
              <w:contextualSpacing/>
              <w:rPr>
                <w:rFonts w:ascii="Calibri" w:hAnsi="Calibri" w:cs="Calibri"/>
                <w:sz w:val="21"/>
                <w:szCs w:val="21"/>
                <w:shd w:val="clear" w:color="auto" w:fill="FFFFFF"/>
              </w:rPr>
            </w:pPr>
            <w:r>
              <w:rPr>
                <w:rFonts w:ascii="Calibri" w:hAnsi="Calibri" w:cs="Calibri"/>
                <w:sz w:val="21"/>
                <w:szCs w:val="21"/>
                <w:shd w:val="clear" w:color="auto" w:fill="FFFFFF"/>
              </w:rPr>
              <w:t>JMS, Apache Kafk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trPr>
        <w:tc>
          <w:tcPr>
            <w:tcW w:w="2552" w:type="dxa"/>
            <w:shd w:val="clear" w:color="auto" w:fill="auto"/>
          </w:tcPr>
          <w:p>
            <w:pPr>
              <w:spacing w:line="240" w:lineRule="auto"/>
              <w:rPr>
                <w:rFonts w:ascii="Calibri" w:hAnsi="Calibri" w:eastAsia="Times New Roman" w:cs="Calibri"/>
                <w:b/>
                <w:bCs/>
                <w:sz w:val="21"/>
                <w:szCs w:val="21"/>
              </w:rPr>
            </w:pPr>
            <w:r>
              <w:rPr>
                <w:rFonts w:ascii="Calibri" w:hAnsi="Calibri" w:eastAsia="Times New Roman" w:cs="Calibri"/>
                <w:b/>
                <w:bCs/>
                <w:sz w:val="21"/>
                <w:szCs w:val="21"/>
              </w:rPr>
              <w:t>Operating System</w:t>
            </w:r>
          </w:p>
        </w:tc>
        <w:tc>
          <w:tcPr>
            <w:tcW w:w="7513" w:type="dxa"/>
            <w:shd w:val="clear" w:color="auto" w:fill="auto"/>
          </w:tcPr>
          <w:p>
            <w:pPr>
              <w:spacing w:line="240" w:lineRule="auto"/>
              <w:rPr>
                <w:rFonts w:ascii="Calibri" w:hAnsi="Calibri" w:eastAsia="Times New Roman" w:cs="Calibri"/>
                <w:bCs/>
                <w:sz w:val="21"/>
                <w:szCs w:val="21"/>
              </w:rPr>
            </w:pPr>
            <w:r>
              <w:rPr>
                <w:rFonts w:ascii="Calibri" w:hAnsi="Calibri" w:eastAsia="Times New Roman" w:cs="Calibri"/>
                <w:bCs/>
                <w:sz w:val="21"/>
                <w:szCs w:val="21"/>
              </w:rPr>
              <w:t>Windows, Linux, Ubuntu.</w:t>
            </w:r>
          </w:p>
        </w:tc>
      </w:tr>
    </w:tbl>
    <w:p>
      <w:pPr>
        <w:spacing w:after="0" w:line="240" w:lineRule="auto"/>
        <w:jc w:val="both"/>
        <w:rPr>
          <w:rFonts w:ascii="Calibri" w:hAnsi="Calibri" w:cs="Calibri"/>
          <w:sz w:val="21"/>
          <w:szCs w:val="21"/>
          <w:lang w:val="en-US"/>
        </w:rPr>
      </w:pPr>
    </w:p>
    <w:p>
      <w:pPr>
        <w:spacing w:after="0" w:line="240" w:lineRule="auto"/>
        <w:jc w:val="both"/>
        <w:rPr>
          <w:rFonts w:ascii="Calibri" w:hAnsi="Calibri" w:cs="Calibri"/>
          <w:sz w:val="21"/>
          <w:szCs w:val="21"/>
          <w:lang w:val="en-GB"/>
        </w:rPr>
      </w:pPr>
    </w:p>
    <w:p>
      <w:pPr>
        <w:pBdr>
          <w:bottom w:val="single" w:color="0070C0" w:sz="18" w:space="1"/>
        </w:pBdr>
        <w:spacing w:after="0" w:line="240" w:lineRule="auto"/>
        <w:jc w:val="both"/>
        <w:rPr>
          <w:rFonts w:ascii="Calibri" w:hAnsi="Calibri" w:cs="Calibri"/>
          <w:b/>
          <w:bCs/>
          <w:color w:val="2F5496"/>
          <w:sz w:val="21"/>
          <w:szCs w:val="21"/>
          <w:lang w:val="en-GB"/>
        </w:rPr>
      </w:pPr>
      <w:r>
        <w:rPr>
          <w:rFonts w:ascii="Calibri" w:hAnsi="Calibri" w:cs="Calibri"/>
          <w:b/>
          <w:bCs/>
          <w:color w:val="2F5496"/>
          <w:sz w:val="21"/>
          <w:szCs w:val="21"/>
          <w:lang w:val="en-GB"/>
        </w:rPr>
        <w:t xml:space="preserve"> </w:t>
      </w:r>
      <w:r>
        <w:rPr>
          <w:rFonts w:ascii="Calibri" w:hAnsi="Calibri" w:cs="Calibri"/>
          <w:b/>
          <w:bCs/>
          <w:color w:val="2F5496"/>
          <w:sz w:val="24"/>
          <w:szCs w:val="24"/>
          <w:lang w:val="en-US"/>
        </w:rPr>
        <w:t>EDUCATION</w:t>
      </w:r>
      <w:r>
        <w:rPr>
          <w:rFonts w:ascii="Calibri" w:hAnsi="Calibri" w:cs="Calibri"/>
          <w:b/>
          <w:bCs/>
          <w:color w:val="2F5496"/>
          <w:sz w:val="24"/>
          <w:szCs w:val="24"/>
          <w:lang w:val="en-GB"/>
        </w:rPr>
        <w:t xml:space="preserve"> </w:t>
      </w:r>
      <w:r>
        <w:rPr>
          <w:rFonts w:ascii="Calibri" w:hAnsi="Calibri" w:cs="Calibri"/>
          <w:b/>
          <w:bCs/>
          <w:color w:val="2F5496"/>
          <w:sz w:val="24"/>
          <w:szCs w:val="24"/>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p>
    <w:p>
      <w:pPr>
        <w:spacing w:after="0" w:line="240" w:lineRule="auto"/>
        <w:jc w:val="both"/>
        <w:rPr>
          <w:rFonts w:ascii="Calibri" w:hAnsi="Calibri" w:cs="Calibri"/>
          <w:sz w:val="21"/>
          <w:szCs w:val="21"/>
          <w:lang w:val="en-GB"/>
        </w:rPr>
      </w:pPr>
    </w:p>
    <w:p>
      <w:pPr>
        <w:pStyle w:val="18"/>
        <w:numPr>
          <w:ilvl w:val="0"/>
          <w:numId w:val="2"/>
        </w:numPr>
        <w:rPr>
          <w:rFonts w:ascii="Calibri" w:hAnsi="Calibri" w:cs="Calibri"/>
          <w:sz w:val="21"/>
          <w:szCs w:val="21"/>
        </w:rPr>
      </w:pPr>
      <w:r>
        <w:rPr>
          <w:rFonts w:ascii="Calibri" w:hAnsi="Calibri" w:eastAsia="Times New Roman" w:cs="Calibri"/>
          <w:b/>
          <w:sz w:val="21"/>
          <w:szCs w:val="21"/>
        </w:rPr>
        <w:t xml:space="preserve">Bachelor of Technology - </w:t>
      </w:r>
      <w:r>
        <w:rPr>
          <w:rFonts w:ascii="Calibri" w:hAnsi="Calibri" w:eastAsia="Times New Roman" w:cs="Calibri"/>
          <w:b/>
          <w:sz w:val="21"/>
          <w:szCs w:val="21"/>
          <w:lang w:val="en-US"/>
        </w:rPr>
        <w:t>Computer Science &amp; Engineering</w:t>
      </w:r>
      <w:r>
        <w:rPr>
          <w:rFonts w:ascii="Calibri" w:hAnsi="Calibri" w:eastAsia="Times New Roman" w:cs="Calibri"/>
          <w:sz w:val="21"/>
          <w:szCs w:val="21"/>
        </w:rPr>
        <w:t xml:space="preserve"> </w:t>
      </w:r>
      <w:r>
        <w:rPr>
          <w:rFonts w:ascii="Calibri" w:hAnsi="Calibri" w:eastAsia="Times New Roman" w:cs="Calibri"/>
          <w:sz w:val="21"/>
          <w:szCs w:val="21"/>
          <w:lang w:val="en-US"/>
        </w:rPr>
        <w:t xml:space="preserve">-- </w:t>
      </w:r>
      <w:r>
        <w:rPr>
          <w:rFonts w:ascii="Calibri" w:hAnsi="Calibri" w:eastAsia="Times New Roman" w:cs="Calibri"/>
          <w:b/>
          <w:bCs/>
          <w:sz w:val="21"/>
          <w:szCs w:val="21"/>
          <w:lang w:val="en-US"/>
        </w:rPr>
        <w:t>May 2011</w:t>
      </w:r>
    </w:p>
    <w:p>
      <w:pPr>
        <w:pStyle w:val="18"/>
        <w:ind w:left="0"/>
        <w:rPr>
          <w:rFonts w:ascii="Calibri" w:hAnsi="Calibri" w:cs="Calibri"/>
          <w:sz w:val="21"/>
          <w:szCs w:val="21"/>
          <w:lang w:val="en-US"/>
        </w:rPr>
      </w:pPr>
      <w:r>
        <w:rPr>
          <w:rFonts w:ascii="Calibri" w:hAnsi="Calibri" w:eastAsia="Times New Roman" w:cs="Calibri"/>
          <w:b/>
          <w:bCs/>
          <w:sz w:val="21"/>
          <w:szCs w:val="21"/>
          <w:lang w:val="en-US"/>
        </w:rPr>
        <w:tab/>
      </w:r>
      <w:r>
        <w:rPr>
          <w:rFonts w:eastAsia="Times New Roman" w:cstheme="minorHAnsi"/>
          <w:bCs/>
          <w:sz w:val="21"/>
          <w:szCs w:val="21"/>
        </w:rPr>
        <w:t>Jawaharlal Nehru Technological university Hyderabad, India</w:t>
      </w:r>
      <w:r>
        <w:rPr>
          <w:rFonts w:eastAsia="Times New Roman" w:cstheme="minorHAnsi"/>
          <w:bCs/>
          <w:sz w:val="21"/>
          <w:szCs w:val="21"/>
          <w:lang w:val="en-US"/>
        </w:rPr>
        <w:t>.</w:t>
      </w:r>
    </w:p>
    <w:p>
      <w:pPr>
        <w:pStyle w:val="18"/>
        <w:numPr>
          <w:ilvl w:val="0"/>
          <w:numId w:val="2"/>
        </w:numPr>
        <w:rPr>
          <w:rFonts w:ascii="Calibri" w:hAnsi="Calibri" w:cs="Calibri"/>
          <w:b/>
          <w:sz w:val="21"/>
          <w:szCs w:val="21"/>
        </w:rPr>
      </w:pPr>
      <w:r>
        <w:rPr>
          <w:rFonts w:eastAsia="Times New Roman" w:cstheme="minorHAnsi"/>
          <w:b/>
          <w:sz w:val="21"/>
          <w:szCs w:val="21"/>
          <w:lang w:val="en-US"/>
        </w:rPr>
        <w:t>Master In Computer science    --Dec 2012</w:t>
      </w:r>
    </w:p>
    <w:p>
      <w:pPr>
        <w:pStyle w:val="18"/>
        <w:rPr>
          <w:rFonts w:ascii="Calibri" w:hAnsi="Calibri" w:eastAsia="Times New Roman" w:cs="Calibri"/>
          <w:sz w:val="21"/>
          <w:szCs w:val="21"/>
          <w:lang w:val="en-GB"/>
        </w:rPr>
      </w:pPr>
      <w:r>
        <w:rPr>
          <w:rFonts w:eastAsia="Times New Roman" w:cstheme="minorHAnsi"/>
          <w:bCs/>
          <w:sz w:val="21"/>
          <w:szCs w:val="21"/>
          <w:lang w:val="en-US"/>
        </w:rPr>
        <w:t>University of North Texas.</w:t>
      </w:r>
    </w:p>
    <w:p>
      <w:pPr>
        <w:spacing w:after="0" w:line="240" w:lineRule="auto"/>
        <w:jc w:val="both"/>
        <w:rPr>
          <w:rFonts w:ascii="Calibri" w:hAnsi="Calibri" w:cs="Calibri"/>
          <w:sz w:val="21"/>
          <w:szCs w:val="21"/>
          <w:lang w:val="en-GB"/>
        </w:rPr>
      </w:pPr>
    </w:p>
    <w:p>
      <w:pPr>
        <w:pBdr>
          <w:bottom w:val="single" w:color="0070C0" w:sz="18" w:space="1"/>
        </w:pBdr>
        <w:spacing w:after="0" w:line="240" w:lineRule="auto"/>
        <w:jc w:val="both"/>
        <w:rPr>
          <w:rFonts w:ascii="Calibri" w:hAnsi="Calibri" w:cs="Calibri"/>
          <w:b/>
          <w:bCs/>
          <w:color w:val="2F5496"/>
          <w:sz w:val="21"/>
          <w:szCs w:val="21"/>
          <w:lang w:val="en-GB"/>
        </w:rPr>
      </w:pPr>
      <w:r>
        <w:rPr>
          <w:rFonts w:ascii="Calibri" w:hAnsi="Calibri"/>
          <w:b/>
          <w:bCs/>
          <w:color w:val="2F5496"/>
          <w:sz w:val="24"/>
          <w:szCs w:val="24"/>
          <w:lang w:val="en-GB"/>
        </w:rPr>
        <w:t>PROFESSIONAL EXPERIENCE:</w:t>
      </w:r>
      <w:r>
        <w:rPr>
          <w:rFonts w:ascii="Calibri" w:hAnsi="Calibri" w:cs="Calibri"/>
          <w:b/>
          <w:bCs/>
          <w:color w:val="2F5496"/>
          <w:sz w:val="24"/>
          <w:szCs w:val="24"/>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r>
        <w:rPr>
          <w:rFonts w:ascii="Calibri" w:hAnsi="Calibri" w:cs="Calibri"/>
          <w:b/>
          <w:bCs/>
          <w:color w:val="2F5496"/>
          <w:sz w:val="21"/>
          <w:szCs w:val="21"/>
          <w:lang w:val="en-GB"/>
        </w:rPr>
        <w:tab/>
      </w:r>
    </w:p>
    <w:p>
      <w:pPr>
        <w:spacing w:after="0" w:line="240" w:lineRule="auto"/>
        <w:jc w:val="both"/>
        <w:rPr>
          <w:rFonts w:ascii="Calibri" w:hAnsi="Calibri" w:cs="Calibri"/>
          <w:sz w:val="21"/>
          <w:szCs w:val="21"/>
          <w:lang w:val="en-GB"/>
        </w:rPr>
      </w:pPr>
    </w:p>
    <w:p>
      <w:pPr>
        <w:spacing w:after="0" w:line="240" w:lineRule="auto"/>
        <w:jc w:val="both"/>
        <w:rPr>
          <w:rFonts w:ascii="Calibri" w:hAnsi="Calibri" w:cs="Calibri"/>
          <w:b/>
          <w:sz w:val="21"/>
          <w:szCs w:val="21"/>
          <w:lang w:val="en-US"/>
        </w:rPr>
      </w:pPr>
      <w:r>
        <w:rPr>
          <w:rFonts w:ascii="Calibri" w:hAnsi="Calibri" w:eastAsia="Times New Roman" w:cs="Calibri"/>
          <w:b/>
          <w:bCs/>
          <w:i/>
          <w:iCs/>
          <w:sz w:val="21"/>
          <w:szCs w:val="21"/>
          <w:lang w:val="en-US"/>
        </w:rPr>
        <w:t>Goldman Sachs</w:t>
      </w:r>
      <w:r>
        <w:rPr>
          <w:rFonts w:ascii="Calibri" w:hAnsi="Calibri" w:eastAsia="Times New Roman" w:cs="Calibri"/>
          <w:b/>
          <w:bCs/>
          <w:i/>
          <w:iCs/>
          <w:sz w:val="21"/>
          <w:szCs w:val="21"/>
        </w:rPr>
        <w:t xml:space="preserve">, </w:t>
      </w:r>
      <w:r>
        <w:rPr>
          <w:rFonts w:hint="default" w:ascii="Calibri" w:hAnsi="Calibri" w:eastAsia="Times New Roman" w:cs="Calibri"/>
          <w:b/>
          <w:bCs/>
          <w:i/>
          <w:iCs/>
          <w:sz w:val="21"/>
          <w:szCs w:val="21"/>
          <w:lang w:val="en-US"/>
        </w:rPr>
        <w:t xml:space="preserve">Dallas, </w:t>
      </w:r>
      <w:bookmarkStart w:id="4" w:name="_GoBack"/>
      <w:bookmarkEnd w:id="4"/>
      <w:r>
        <w:rPr>
          <w:rFonts w:hint="default" w:ascii="Calibri" w:hAnsi="Calibri" w:eastAsia="Times New Roman" w:cs="Calibri"/>
          <w:b/>
          <w:bCs/>
          <w:i/>
          <w:iCs/>
          <w:sz w:val="21"/>
          <w:szCs w:val="21"/>
          <w:lang w:val="en-US"/>
        </w:rPr>
        <w:t>TX</w:t>
      </w:r>
      <w:r>
        <w:rPr>
          <w:rFonts w:ascii="Calibri" w:hAnsi="Calibri" w:cs="Calibri"/>
          <w:bCs/>
          <w:sz w:val="21"/>
          <w:szCs w:val="21"/>
          <w:lang w:val="en-US"/>
        </w:rPr>
        <w:t xml:space="preserve">.                                                                                                                          </w:t>
      </w:r>
      <w:r>
        <w:rPr>
          <w:rFonts w:ascii="Calibri" w:hAnsi="Calibri" w:cs="Calibri"/>
          <w:b/>
          <w:sz w:val="21"/>
          <w:szCs w:val="21"/>
          <w:lang w:val="en-US"/>
        </w:rPr>
        <w:t xml:space="preserve">    Sep’21</w:t>
      </w:r>
      <w:r>
        <w:rPr>
          <w:rFonts w:ascii="Calibri" w:hAnsi="Calibri" w:cs="Calibri"/>
          <w:b/>
          <w:sz w:val="21"/>
          <w:szCs w:val="21"/>
          <w:lang w:val="en-GB"/>
        </w:rPr>
        <w:t xml:space="preserve"> – </w:t>
      </w:r>
      <w:r>
        <w:rPr>
          <w:rFonts w:ascii="Calibri" w:hAnsi="Calibri" w:cs="Calibri"/>
          <w:b/>
          <w:sz w:val="21"/>
          <w:szCs w:val="21"/>
          <w:lang w:val="en-US"/>
        </w:rPr>
        <w:t>Present.</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cs="Calibri"/>
          <w:sz w:val="21"/>
          <w:szCs w:val="21"/>
          <w:lang w:val="en-GB"/>
        </w:rPr>
      </w:pPr>
      <w:r>
        <w:rPr>
          <w:rFonts w:ascii="Calibri" w:hAnsi="Calibri" w:cs="Calibri"/>
          <w:b/>
          <w:bCs/>
          <w:sz w:val="21"/>
          <w:szCs w:val="21"/>
          <w:lang w:val="en-US"/>
        </w:rPr>
        <w:t>Responsibilities:</w:t>
      </w:r>
    </w:p>
    <w:p>
      <w:pPr>
        <w:pStyle w:val="18"/>
        <w:numPr>
          <w:ilvl w:val="0"/>
          <w:numId w:val="3"/>
        </w:numPr>
        <w:tabs>
          <w:tab w:val="left" w:pos="284"/>
        </w:tabs>
        <w:spacing w:line="240" w:lineRule="auto"/>
        <w:rPr>
          <w:rFonts w:ascii="Calibri" w:hAnsi="Calibri" w:eastAsia="Times New Roman" w:cs="Calibri"/>
          <w:sz w:val="21"/>
          <w:szCs w:val="21"/>
        </w:rPr>
      </w:pPr>
      <w:r>
        <w:rPr>
          <w:rFonts w:ascii="Calibri" w:hAnsi="Calibri" w:eastAsia="Times New Roman" w:cs="Calibri"/>
          <w:bCs/>
          <w:sz w:val="21"/>
          <w:szCs w:val="21"/>
        </w:rPr>
        <w:t>As a Full Stack Developer in Java, involved in understanding SDLC using Agile methodology and worked on the front</w:t>
      </w:r>
      <w:r>
        <w:rPr>
          <w:rFonts w:ascii="Calibri" w:hAnsi="Calibri" w:eastAsia="Times New Roman" w:cs="Calibri"/>
          <w:bCs/>
          <w:sz w:val="21"/>
          <w:szCs w:val="21"/>
          <w:lang w:val="en-US"/>
        </w:rPr>
        <w:t xml:space="preserve"> </w:t>
      </w:r>
      <w:r>
        <w:rPr>
          <w:rFonts w:ascii="Calibri" w:hAnsi="Calibri" w:eastAsia="Times New Roman" w:cs="Calibri"/>
          <w:bCs/>
          <w:sz w:val="21"/>
          <w:szCs w:val="21"/>
        </w:rPr>
        <w:t>end and back- end</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Designed and Developed User Interactive (UI) Web pages using </w:t>
      </w:r>
      <w:r>
        <w:rPr>
          <w:rFonts w:ascii="Calibri" w:hAnsi="Calibri" w:eastAsia="Times New Roman" w:cs="Calibri"/>
          <w:sz w:val="21"/>
          <w:szCs w:val="21"/>
        </w:rPr>
        <w:t xml:space="preserve">HTML5, React-JS, Bootstrap, CSS, JavaScript, jQuery, AJAX </w:t>
      </w:r>
      <w:r>
        <w:rPr>
          <w:rFonts w:ascii="Calibri" w:hAnsi="Calibri" w:eastAsia="Times New Roman" w:cs="Calibri"/>
          <w:bCs/>
          <w:sz w:val="21"/>
          <w:szCs w:val="21"/>
        </w:rPr>
        <w:t>and</w:t>
      </w:r>
      <w:r>
        <w:rPr>
          <w:rFonts w:ascii="Calibri" w:hAnsi="Calibri" w:eastAsia="Times New Roman" w:cs="Calibri"/>
          <w:sz w:val="21"/>
          <w:szCs w:val="21"/>
        </w:rPr>
        <w:t xml:space="preserve"> NodeJS</w:t>
      </w:r>
      <w:r>
        <w:rPr>
          <w:rFonts w:ascii="Calibri" w:hAnsi="Calibri" w:eastAsia="Times New Roman" w:cs="Calibri"/>
          <w:bCs/>
          <w:sz w:val="21"/>
          <w:szCs w:val="21"/>
        </w:rPr>
        <w:t>.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Created reusable components used across various modules using </w:t>
      </w:r>
      <w:r>
        <w:rPr>
          <w:rFonts w:ascii="Calibri" w:hAnsi="Calibri" w:eastAsia="Times New Roman" w:cs="Calibri"/>
          <w:sz w:val="21"/>
          <w:szCs w:val="21"/>
        </w:rPr>
        <w:t>React-JS, React-DOM, Bootstrap</w:t>
      </w:r>
      <w:r>
        <w:rPr>
          <w:rFonts w:ascii="Calibri" w:hAnsi="Calibri" w:eastAsia="Times New Roman" w:cs="Calibri"/>
          <w:bCs/>
          <w:sz w:val="21"/>
          <w:szCs w:val="21"/>
        </w:rPr>
        <w:t>.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Extensive experience in deploying, managing and developing MongoDB clusters. Experience in creating JavaScript for using DML operation with MongoDB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reation, configuration and monitoring Shards sets. Analysis of the data to be shared, choosing a shard Key to distribute data evenly. Architecture and Capacity planning for MongoDB clusters. Implemented scripts for mongo DB import, export, dump and restore.</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reate and design UI components using Storybook</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Application used various </w:t>
      </w:r>
      <w:r>
        <w:rPr>
          <w:rFonts w:ascii="Calibri" w:hAnsi="Calibri" w:eastAsia="Times New Roman" w:cs="Calibri"/>
          <w:sz w:val="21"/>
          <w:szCs w:val="21"/>
        </w:rPr>
        <w:t>NPM</w:t>
      </w:r>
      <w:r>
        <w:rPr>
          <w:rFonts w:ascii="Calibri" w:hAnsi="Calibri" w:eastAsia="Times New Roman" w:cs="Calibri"/>
          <w:bCs/>
          <w:sz w:val="21"/>
          <w:szCs w:val="21"/>
        </w:rPr>
        <w:t xml:space="preserve"> modules like </w:t>
      </w:r>
      <w:r>
        <w:rPr>
          <w:rFonts w:ascii="Calibri" w:hAnsi="Calibri" w:eastAsia="Times New Roman" w:cs="Calibri"/>
          <w:sz w:val="21"/>
          <w:szCs w:val="21"/>
        </w:rPr>
        <w:t xml:space="preserve">Watchify, Babilify, Browserify, Http-Fetch, Body-Parser, </w:t>
      </w:r>
      <w:r>
        <w:rPr>
          <w:rFonts w:ascii="Calibri" w:hAnsi="Calibri" w:eastAsia="Times New Roman" w:cs="Calibri"/>
          <w:bCs/>
          <w:sz w:val="21"/>
          <w:szCs w:val="21"/>
        </w:rPr>
        <w:t>and</w:t>
      </w:r>
      <w:r>
        <w:rPr>
          <w:rFonts w:ascii="Calibri" w:hAnsi="Calibri" w:eastAsia="Times New Roman" w:cs="Calibri"/>
          <w:sz w:val="21"/>
          <w:szCs w:val="21"/>
        </w:rPr>
        <w:t xml:space="preserve"> Express</w:t>
      </w:r>
      <w:r>
        <w:rPr>
          <w:rFonts w:ascii="Calibri" w:hAnsi="Calibri" w:eastAsia="Times New Roman" w:cs="Calibri"/>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se npm to manage project dependencies and install packages required for development</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Implement NgRx store to manage application state using actions, reducers, and selectors</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Maintained, structured, and surveyed documents within the NoSQL, MongoDB database; ensuring data integrity,</w:t>
      </w:r>
      <w:r>
        <w:rPr>
          <w:rFonts w:ascii="Calibri" w:hAnsi="Calibri" w:eastAsia="Times New Roman" w:cs="Calibri"/>
          <w:bCs/>
          <w:sz w:val="21"/>
          <w:szCs w:val="21"/>
          <w:lang w:val="en-US"/>
        </w:rPr>
        <w:t xml:space="preserve"> </w:t>
      </w:r>
      <w:r>
        <w:rPr>
          <w:rFonts w:ascii="Calibri" w:hAnsi="Calibri" w:eastAsia="Times New Roman" w:cs="Calibri"/>
          <w:bCs/>
          <w:sz w:val="21"/>
          <w:szCs w:val="21"/>
        </w:rPr>
        <w:t xml:space="preserve">correcting anomalies, and increasing the overall maintainability of the database.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Implemented Kafka Stream to retry error topic record.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API Gateways enforce security measures such as authentication and authorization, validating client requests before forwarding them to backend service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reate intuitive and visually appealing user interfaces for the Angular application</w:t>
      </w:r>
      <w:r>
        <w:rPr>
          <w:rFonts w:ascii="Calibri" w:hAnsi="Calibri" w:eastAsia="Times New Roman" w:cs="Calibri"/>
          <w:bCs/>
          <w:sz w:val="21"/>
          <w:szCs w:val="21"/>
          <w:lang w:val="en-US"/>
        </w:rPr>
        <w:t xml:space="preserve"> using </w:t>
      </w:r>
      <w:r>
        <w:rPr>
          <w:rFonts w:ascii="Calibri" w:hAnsi="Calibri" w:cs="Calibri"/>
          <w:sz w:val="21"/>
          <w:szCs w:val="21"/>
        </w:rPr>
        <w:t>Angular</w:t>
      </w:r>
      <w:r>
        <w:rPr>
          <w:rFonts w:ascii="Calibri" w:hAnsi="Calibri" w:cs="Calibri"/>
          <w:sz w:val="21"/>
          <w:szCs w:val="21"/>
          <w:lang w:val="en-US"/>
        </w:rPr>
        <w:t xml:space="preserve"> </w:t>
      </w:r>
      <w:r>
        <w:rPr>
          <w:rFonts w:ascii="Calibri" w:hAnsi="Calibri" w:cs="Calibri"/>
          <w:sz w:val="21"/>
          <w:szCs w:val="21"/>
        </w:rPr>
        <w:t>1</w:t>
      </w:r>
      <w:r>
        <w:rPr>
          <w:rFonts w:ascii="Calibri" w:hAnsi="Calibri" w:cs="Calibri"/>
          <w:sz w:val="21"/>
          <w:szCs w:val="21"/>
          <w:lang w:val="en-US"/>
        </w:rPr>
        <w:t>4</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Built RESTful APIs in front of different types of NoSQL storage engines allowing other groups to quickly meet their Big Data needs and remain insulated from rapid technology changes in the NoSQL field.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Developed Rest Api in Node JS using express service.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Built Cassandra Cluster on both the physical machines and on AWS</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Worked on Rest Web services for backend services, used Couchbase DB (NoSQL) for database services</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Tested SOAP web services using SOAP UI and REST web services using REST Client (Postman and JMeter for load testing).</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Tuned and recorded performance of</w:t>
      </w:r>
      <w:r>
        <w:rPr>
          <w:rFonts w:ascii="Calibri" w:hAnsi="Calibri" w:eastAsia="Times New Roman" w:cs="Calibri"/>
          <w:bCs/>
          <w:sz w:val="21"/>
          <w:szCs w:val="21"/>
          <w:lang w:val="en-US"/>
        </w:rPr>
        <w:t xml:space="preserve"> </w:t>
      </w:r>
      <w:r>
        <w:rPr>
          <w:rFonts w:ascii="Calibri" w:hAnsi="Calibri" w:eastAsia="Times New Roman" w:cs="Calibri"/>
          <w:bCs/>
          <w:sz w:val="21"/>
          <w:szCs w:val="21"/>
        </w:rPr>
        <w:t xml:space="preserve">Cassandra clusters by altering the JVM parameters.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and involved using various REST services using </w:t>
      </w:r>
      <w:r>
        <w:rPr>
          <w:rFonts w:ascii="Calibri" w:hAnsi="Calibri" w:eastAsia="Times New Roman" w:cs="Calibri"/>
          <w:sz w:val="21"/>
          <w:szCs w:val="21"/>
        </w:rPr>
        <w:t>Node-JS, Express-JS, Mongoose</w:t>
      </w:r>
      <w:r>
        <w:rPr>
          <w:rFonts w:ascii="Calibri" w:hAnsi="Calibri" w:eastAsia="Times New Roman" w:cs="Calibri"/>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sed Reflux architecture in creating the actions, stores</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Worked in a CI/CD environment with jenkins, Maven, AWS, Ansible and Terraform.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Developed the React Web UI components using Atom IDE and made backend REST calls using </w:t>
      </w:r>
      <w:r>
        <w:rPr>
          <w:rFonts w:ascii="Calibri" w:hAnsi="Calibri" w:eastAsia="Times New Roman" w:cs="Calibri"/>
          <w:sz w:val="21"/>
          <w:szCs w:val="21"/>
        </w:rPr>
        <w:t>whatwg-fetch</w:t>
      </w:r>
      <w:r>
        <w:rPr>
          <w:rFonts w:ascii="Calibri" w:hAnsi="Calibri" w:eastAsia="Times New Roman" w:cs="Calibri"/>
          <w:bCs/>
          <w:sz w:val="21"/>
          <w:szCs w:val="21"/>
        </w:rPr>
        <w:t>.</w:t>
      </w:r>
    </w:p>
    <w:p>
      <w:pPr>
        <w:pStyle w:val="18"/>
        <w:numPr>
          <w:ilvl w:val="0"/>
          <w:numId w:val="3"/>
        </w:numPr>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Worked in a CI/CD environment with Jenkins, Maven, Ansible, AWS and Terraform. </w:t>
      </w:r>
    </w:p>
    <w:p>
      <w:pPr>
        <w:pStyle w:val="18"/>
        <w:numPr>
          <w:ilvl w:val="0"/>
          <w:numId w:val="3"/>
        </w:numPr>
        <w:spacing w:line="240" w:lineRule="auto"/>
        <w:rPr>
          <w:rFonts w:ascii="Calibri" w:hAnsi="Calibri" w:eastAsia="Times New Roman" w:cs="Calibri"/>
          <w:bCs/>
          <w:sz w:val="21"/>
          <w:szCs w:val="21"/>
        </w:rPr>
      </w:pPr>
      <w:r>
        <w:rPr>
          <w:rFonts w:ascii="Calibri" w:hAnsi="Calibri" w:cs="Calibri"/>
          <w:sz w:val="21"/>
          <w:szCs w:val="21"/>
        </w:rPr>
        <w:t>Developed various pages in the applications in front end technologies HTML5, CSS3-SASS and Angular 1</w:t>
      </w:r>
      <w:r>
        <w:rPr>
          <w:rFonts w:ascii="Calibri" w:hAnsi="Calibri" w:cs="Calibri"/>
          <w:sz w:val="21"/>
          <w:szCs w:val="21"/>
          <w:lang w:val="en-US"/>
        </w:rPr>
        <w:t>4.</w:t>
      </w:r>
    </w:p>
    <w:p>
      <w:pPr>
        <w:pStyle w:val="18"/>
        <w:numPr>
          <w:ilvl w:val="0"/>
          <w:numId w:val="3"/>
        </w:numPr>
        <w:spacing w:line="240" w:lineRule="auto"/>
        <w:rPr>
          <w:rFonts w:ascii="Calibri" w:hAnsi="Calibri" w:cs="Calibri"/>
          <w:sz w:val="21"/>
          <w:szCs w:val="21"/>
        </w:rPr>
      </w:pPr>
      <w:r>
        <w:rPr>
          <w:rFonts w:ascii="Calibri" w:hAnsi="Calibri" w:cs="Calibri"/>
          <w:sz w:val="21"/>
          <w:szCs w:val="21"/>
        </w:rPr>
        <w:t>Front-end development utilizing JavaScript frameworks such as Angular1</w:t>
      </w:r>
      <w:r>
        <w:rPr>
          <w:rFonts w:ascii="Calibri" w:hAnsi="Calibri" w:cs="Calibri"/>
          <w:sz w:val="21"/>
          <w:szCs w:val="21"/>
          <w:lang w:val="en-US"/>
        </w:rPr>
        <w:t>4/13</w:t>
      </w:r>
      <w:r>
        <w:rPr>
          <w:rFonts w:ascii="Calibri" w:hAnsi="Calibri" w:cs="Calibri"/>
          <w:sz w:val="21"/>
          <w:szCs w:val="21"/>
        </w:rPr>
        <w:t>, JQuery UI and Require.js, as well as frontend technologies HTML5, CSS3, AJAX</w:t>
      </w:r>
      <w:r>
        <w:rPr>
          <w:rFonts w:ascii="Calibri" w:hAnsi="Calibri" w:cs="Calibri"/>
          <w:sz w:val="21"/>
          <w:szCs w:val="21"/>
          <w:lang w:val="en-US"/>
        </w:rPr>
        <w:t>.</w:t>
      </w:r>
    </w:p>
    <w:p>
      <w:pPr>
        <w:pStyle w:val="18"/>
        <w:numPr>
          <w:ilvl w:val="0"/>
          <w:numId w:val="3"/>
        </w:numPr>
        <w:spacing w:line="240" w:lineRule="auto"/>
        <w:rPr>
          <w:rFonts w:ascii="Calibri" w:hAnsi="Calibri" w:cs="Calibri"/>
          <w:sz w:val="21"/>
          <w:szCs w:val="21"/>
        </w:rPr>
      </w:pPr>
      <w:r>
        <w:rPr>
          <w:rFonts w:ascii="Calibri" w:hAnsi="Calibri" w:cs="Calibri"/>
          <w:sz w:val="21"/>
          <w:szCs w:val="21"/>
        </w:rPr>
        <w:t>Integrate NgRx effects to handle asynchronous operations and manage side effects</w:t>
      </w:r>
      <w:r>
        <w:rPr>
          <w:rFonts w:ascii="Calibri" w:hAnsi="Calibri" w:cs="Calibri"/>
          <w:sz w:val="21"/>
          <w:szCs w:val="21"/>
          <w:lang w:val="en-US"/>
        </w:rPr>
        <w:t>.</w:t>
      </w:r>
    </w:p>
    <w:p>
      <w:pPr>
        <w:pStyle w:val="18"/>
        <w:numPr>
          <w:ilvl w:val="0"/>
          <w:numId w:val="3"/>
        </w:numPr>
        <w:spacing w:line="240" w:lineRule="auto"/>
        <w:rPr>
          <w:rFonts w:ascii="Calibri" w:hAnsi="Calibri" w:cs="Calibri"/>
          <w:sz w:val="21"/>
          <w:szCs w:val="21"/>
        </w:rPr>
      </w:pPr>
      <w:r>
        <w:rPr>
          <w:rFonts w:ascii="Calibri" w:hAnsi="Calibri" w:cs="Calibri"/>
          <w:sz w:val="21"/>
          <w:szCs w:val="21"/>
        </w:rPr>
        <w:t xml:space="preserve">Developed powerful Single Page Application and dynamic responsive </w:t>
      </w:r>
      <w:r>
        <w:rPr>
          <w:rFonts w:ascii="Calibri" w:hAnsi="Calibri" w:cs="Calibri"/>
          <w:sz w:val="21"/>
          <w:szCs w:val="21"/>
          <w:lang w:val="en-US"/>
        </w:rPr>
        <w:t xml:space="preserve">UI/UX </w:t>
      </w:r>
      <w:r>
        <w:rPr>
          <w:rFonts w:ascii="Calibri" w:hAnsi="Calibri" w:cs="Calibri"/>
          <w:sz w:val="21"/>
          <w:szCs w:val="21"/>
        </w:rPr>
        <w:t>Web Application with Angular 1</w:t>
      </w:r>
      <w:r>
        <w:rPr>
          <w:rFonts w:ascii="Calibri" w:hAnsi="Calibri" w:cs="Calibri"/>
          <w:sz w:val="21"/>
          <w:szCs w:val="21"/>
          <w:lang w:val="en-US"/>
        </w:rPr>
        <w:t>4/13</w:t>
      </w:r>
      <w:r>
        <w:rPr>
          <w:rFonts w:ascii="Calibri" w:hAnsi="Calibri" w:cs="Calibri"/>
          <w:sz w:val="21"/>
          <w:szCs w:val="21"/>
        </w:rPr>
        <w:t xml:space="preserve">.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Used Bootstrap </w:t>
      </w:r>
      <w:r>
        <w:rPr>
          <w:rFonts w:ascii="Calibri" w:hAnsi="Calibri" w:eastAsia="Times New Roman" w:cs="Calibri"/>
          <w:sz w:val="21"/>
          <w:szCs w:val="21"/>
        </w:rPr>
        <w:t>CSS</w:t>
      </w:r>
      <w:r>
        <w:rPr>
          <w:rFonts w:ascii="Calibri" w:hAnsi="Calibri" w:eastAsia="Times New Roman" w:cs="Calibri"/>
          <w:bCs/>
          <w:sz w:val="21"/>
          <w:szCs w:val="21"/>
        </w:rPr>
        <w:t xml:space="preserve"> for dialogs, tabs, date picker, model pop ups and advanced components to implement UI model.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Used Spring Framework with Hibernate to map to Oracle database and mapping using </w:t>
      </w:r>
      <w:r>
        <w:rPr>
          <w:rFonts w:ascii="Calibri" w:hAnsi="Calibri" w:eastAsia="Times New Roman" w:cs="Calibri"/>
          <w:sz w:val="21"/>
          <w:szCs w:val="21"/>
        </w:rPr>
        <w:t>Hibernate Annotations</w:t>
      </w:r>
      <w:r>
        <w:rPr>
          <w:rFonts w:ascii="Calibri" w:hAnsi="Calibri" w:eastAsia="Times New Roman" w:cs="Calibri"/>
          <w:bCs/>
          <w:sz w:val="21"/>
          <w:szCs w:val="21"/>
        </w:rPr>
        <w:t>.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sed Spring Framework at Business Tier and uses Spring container for initializing services and used Spring Core</w:t>
      </w:r>
      <w:r>
        <w:rPr>
          <w:rFonts w:ascii="Calibri" w:hAnsi="Calibri" w:eastAsia="Times New Roman" w:cs="Calibri"/>
          <w:bCs/>
          <w:sz w:val="21"/>
          <w:szCs w:val="21"/>
          <w:lang w:val="en-US"/>
        </w:rPr>
        <w:t xml:space="preserve"> </w:t>
      </w:r>
      <w:r>
        <w:rPr>
          <w:rFonts w:ascii="Calibri" w:hAnsi="Calibri" w:eastAsia="Times New Roman" w:cs="Calibri"/>
          <w:bCs/>
          <w:sz w:val="21"/>
          <w:szCs w:val="21"/>
        </w:rPr>
        <w:t>Annotations for Dependency Injection such as Bean, Component, Repository, Auto wired etc.</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Validating the Application by Deploying and testing on JBoss Server.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Prepare deployment plan and scripts/deployable packages.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ntinuous integration of stack consisting of Git, Jenkins CI, Optum Artifactory and OpenShift Enterprise.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Execution of cloud migration strategy deploying OpenShift</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Designing, developing, and maintaining Java applications and Writing clean, efficient, and modular Java code following coding standards and best practices by using java 17.</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Responsible for maintaining the code quality, coding, and implementation standards by code reviews.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reated various unit test cases and integration tests for the DAO, Service, and Controller components using JUnit and Spring Test support.</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Worked with Splunk and ELK stack for creating monitoring and analytics solution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Developed Micro services using Spring MVC, Spring Boot, and Spring Cloud.</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 xml:space="preserve">Used Microservices architecture, with Spring Boot based services interacting through a combination of REST and Spring Boot. </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Designed and developed microservices architecture using technologies such as Spring Boot, Kubernetes, and Docker to build scalable and decoupled system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nducted service decomposition and identified microservices boundaries based on business capabilities and domain-driven design principle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tilized Kafka producer and consumer APIs to publish and consume data from Kafka topics, enabling seamless communication between application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Implemented Kafka Connect to facilitate seamless data integration between Kafka and external systems, such as databases and cloud service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Designed and implemented cloud-native solutions on AWS, leveraging various services such as EC2, S3, RDS, and Lambda.</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nducted AWS architecture design and planning, ensuring scalability, security, and cost optimization for cloud-based application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tilized JBoss EAP (Enterprise Application Platform) to deploy and manage Java EE application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nducted JBoss clustering and load balancing to ensure high availability and fault tolerance.</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Designed and implemented database schemas and models using MySQL, ensuring efficient data storage and retrieval.</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Utilized MySQL Stored Procedures, Functions, and Triggers to implement business logic and data manipulation task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nducted RESTful API development using Spring Boot, enabling seamless communication and data exchange between frontend and backend system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Implemented Spring Boot Actuator to monitor and manage application health, metrics, and endpoints.</w:t>
      </w:r>
    </w:p>
    <w:p>
      <w:pPr>
        <w:pStyle w:val="18"/>
        <w:numPr>
          <w:ilvl w:val="0"/>
          <w:numId w:val="3"/>
        </w:numPr>
        <w:tabs>
          <w:tab w:val="left" w:pos="284"/>
        </w:tabs>
        <w:spacing w:line="240" w:lineRule="auto"/>
        <w:rPr>
          <w:rFonts w:ascii="Calibri" w:hAnsi="Calibri" w:eastAsia="Times New Roman" w:cs="Calibri"/>
          <w:bCs/>
          <w:sz w:val="21"/>
          <w:szCs w:val="21"/>
        </w:rPr>
      </w:pPr>
      <w:r>
        <w:rPr>
          <w:rFonts w:ascii="Calibri" w:hAnsi="Calibri" w:eastAsia="Times New Roman" w:cs="Calibri"/>
          <w:bCs/>
          <w:sz w:val="21"/>
          <w:szCs w:val="21"/>
        </w:rPr>
        <w:t>Complete change management processes including communication of changes to impacted groups and downstream applications</w:t>
      </w:r>
      <w:r>
        <w:rPr>
          <w:rFonts w:ascii="Calibri" w:hAnsi="Calibri" w:eastAsia="Times New Roman" w:cs="Calibri"/>
          <w:bCs/>
          <w:sz w:val="21"/>
          <w:szCs w:val="21"/>
          <w:lang w:val="en-US"/>
        </w:rPr>
        <w:t>.</w:t>
      </w:r>
    </w:p>
    <w:p>
      <w:pPr>
        <w:pStyle w:val="18"/>
        <w:numPr>
          <w:ilvl w:val="0"/>
          <w:numId w:val="3"/>
        </w:numPr>
        <w:tabs>
          <w:tab w:val="left" w:pos="284"/>
        </w:tabs>
        <w:spacing w:line="240" w:lineRule="auto"/>
        <w:rPr>
          <w:rFonts w:ascii="Calibri" w:hAnsi="Calibri" w:cs="Calibri"/>
          <w:sz w:val="21"/>
          <w:szCs w:val="21"/>
        </w:rPr>
      </w:pPr>
      <w:r>
        <w:rPr>
          <w:rFonts w:ascii="Calibri" w:hAnsi="Calibri" w:eastAsia="Times New Roman" w:cs="Calibri"/>
          <w:bCs/>
          <w:sz w:val="21"/>
          <w:szCs w:val="21"/>
        </w:rPr>
        <w:t>Reviewing the Database Schemas across the different domain. Worked on the Integration of the Code and deliver the build to UAT Team.</w:t>
      </w:r>
    </w:p>
    <w:p>
      <w:pPr>
        <w:pStyle w:val="18"/>
        <w:numPr>
          <w:ilvl w:val="0"/>
          <w:numId w:val="3"/>
        </w:numPr>
        <w:tabs>
          <w:tab w:val="left" w:pos="284"/>
        </w:tabs>
        <w:spacing w:line="240" w:lineRule="auto"/>
        <w:rPr>
          <w:rFonts w:ascii="Calibri" w:hAnsi="Calibri" w:cs="Calibri"/>
          <w:sz w:val="21"/>
          <w:szCs w:val="21"/>
        </w:rPr>
      </w:pPr>
      <w:r>
        <w:rPr>
          <w:rFonts w:ascii="Calibri" w:hAnsi="Calibri" w:eastAsia="Times New Roman" w:cs="Calibri"/>
          <w:bCs/>
          <w:sz w:val="21"/>
          <w:szCs w:val="21"/>
        </w:rPr>
        <w:t>Used extensively Eclipse in development and debugging the application</w:t>
      </w:r>
    </w:p>
    <w:p>
      <w:pPr>
        <w:rPr>
          <w:rFonts w:eastAsia="Times New Roman" w:cstheme="minorHAnsi"/>
          <w:bCs/>
          <w:sz w:val="21"/>
          <w:szCs w:val="21"/>
          <w:lang w:val="en-US"/>
        </w:rPr>
      </w:pPr>
      <w:r>
        <w:rPr>
          <w:rFonts w:eastAsia="Times New Roman" w:cstheme="minorHAnsi"/>
          <w:b/>
          <w:bCs/>
          <w:sz w:val="21"/>
          <w:szCs w:val="21"/>
        </w:rPr>
        <w:t xml:space="preserve">Environment: </w:t>
      </w:r>
      <w:r>
        <w:rPr>
          <w:rFonts w:eastAsia="Times New Roman" w:cstheme="minorHAnsi"/>
          <w:bCs/>
          <w:sz w:val="21"/>
          <w:szCs w:val="21"/>
        </w:rPr>
        <w:t>Java 1</w:t>
      </w:r>
      <w:r>
        <w:rPr>
          <w:rFonts w:hint="default" w:eastAsia="Times New Roman" w:cstheme="minorHAnsi"/>
          <w:bCs/>
          <w:sz w:val="21"/>
          <w:szCs w:val="21"/>
          <w:lang w:val="en-US"/>
        </w:rPr>
        <w:t>7, Java 11</w:t>
      </w:r>
      <w:r>
        <w:rPr>
          <w:rFonts w:eastAsia="Times New Roman" w:cstheme="minorHAnsi"/>
          <w:bCs/>
          <w:sz w:val="21"/>
          <w:szCs w:val="21"/>
        </w:rPr>
        <w:t>, Junit 4, JBoss 7, Oracle 10g, HTML, JSP, JavaScript, React-JS, Node-JS, Mongo-db, Spring, Hibernate, Eclipse, Atom, Restful Web services, Gradle, log4j, JavaScript, Subversion, Jenkins, OpenShift</w:t>
      </w:r>
      <w:r>
        <w:rPr>
          <w:rFonts w:eastAsia="Times New Roman" w:cstheme="minorHAnsi"/>
          <w:bCs/>
          <w:sz w:val="21"/>
          <w:szCs w:val="21"/>
          <w:lang w:val="en-US"/>
        </w:rPr>
        <w:t>.</w:t>
      </w:r>
    </w:p>
    <w:p>
      <w:pPr>
        <w:spacing w:after="0" w:line="240" w:lineRule="auto"/>
        <w:jc w:val="both"/>
        <w:rPr>
          <w:rFonts w:ascii="Calibri" w:hAnsi="Calibri" w:cs="Calibri"/>
          <w:b/>
          <w:sz w:val="21"/>
          <w:szCs w:val="21"/>
          <w:lang w:val="en-US"/>
        </w:rPr>
      </w:pPr>
      <w:r>
        <w:rPr>
          <w:rFonts w:eastAsia="Times New Roman" w:cstheme="minorHAnsi"/>
          <w:b/>
          <w:bCs/>
          <w:i/>
          <w:iCs/>
          <w:sz w:val="21"/>
          <w:szCs w:val="21"/>
        </w:rPr>
        <w:t>Delta Airlines, Atlanta GA</w:t>
      </w:r>
      <w:r>
        <w:rPr>
          <w:rFonts w:eastAsia="Times New Roman" w:cstheme="minorHAnsi"/>
          <w:b/>
          <w:bCs/>
          <w:i/>
          <w:iCs/>
          <w:sz w:val="21"/>
          <w:szCs w:val="21"/>
        </w:rPr>
        <w:tab/>
      </w:r>
      <w:r>
        <w:rPr>
          <w:rFonts w:ascii="Calibri" w:hAnsi="Calibri" w:cs="Calibri"/>
          <w:bCs/>
          <w:sz w:val="21"/>
          <w:szCs w:val="21"/>
          <w:lang w:val="en-US"/>
        </w:rPr>
        <w:t xml:space="preserve">.                                                                                                                 </w:t>
      </w:r>
      <w:r>
        <w:rPr>
          <w:rFonts w:ascii="Calibri" w:hAnsi="Calibri" w:cs="Calibri"/>
          <w:b/>
          <w:sz w:val="21"/>
          <w:szCs w:val="21"/>
          <w:lang w:val="en-US"/>
        </w:rPr>
        <w:t xml:space="preserve"> </w:t>
      </w:r>
      <w:r>
        <w:rPr>
          <w:rFonts w:eastAsia="Times New Roman" w:cstheme="minorHAnsi"/>
          <w:b/>
          <w:bCs/>
          <w:i/>
          <w:iCs/>
          <w:sz w:val="21"/>
          <w:szCs w:val="21"/>
        </w:rPr>
        <w:t>Feb 2020 to Aug 2021</w:t>
      </w:r>
      <w:r>
        <w:rPr>
          <w:rFonts w:ascii="Calibri" w:hAnsi="Calibri" w:cs="Calibri"/>
          <w:b/>
          <w:sz w:val="21"/>
          <w:szCs w:val="21"/>
          <w:lang w:val="en-US"/>
        </w:rPr>
        <w:t>.</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cs="Calibri"/>
          <w:sz w:val="21"/>
          <w:szCs w:val="21"/>
          <w:lang w:val="en-GB"/>
        </w:rPr>
      </w:pPr>
      <w:r>
        <w:rPr>
          <w:rFonts w:ascii="Calibri" w:hAnsi="Calibri" w:cs="Calibri"/>
          <w:b/>
          <w:bCs/>
          <w:sz w:val="21"/>
          <w:szCs w:val="21"/>
          <w:lang w:val="en-US"/>
        </w:rPr>
        <w:t>Responsibilities:</w:t>
      </w:r>
    </w:p>
    <w:p>
      <w:pPr>
        <w:pStyle w:val="18"/>
        <w:numPr>
          <w:ilvl w:val="0"/>
          <w:numId w:val="3"/>
        </w:numPr>
        <w:tabs>
          <w:tab w:val="left" w:pos="284"/>
        </w:tabs>
        <w:spacing w:line="240" w:lineRule="auto"/>
        <w:rPr>
          <w:rFonts w:ascii="Calibri" w:hAnsi="Calibri" w:eastAsia="Times New Roman" w:cs="Calibri"/>
          <w:sz w:val="21"/>
          <w:szCs w:val="21"/>
        </w:rPr>
      </w:pPr>
      <w:r>
        <w:rPr>
          <w:rFonts w:ascii="Calibri" w:hAnsi="Calibri" w:eastAsia="Times New Roman" w:cs="Calibri"/>
          <w:bCs/>
          <w:sz w:val="21"/>
          <w:szCs w:val="21"/>
        </w:rPr>
        <w:t>As a Full Stack Developer in Java, involved in understanding SDLC using Agile methodology and worked on the front-end</w:t>
      </w:r>
      <w:r>
        <w:rPr>
          <w:rFonts w:ascii="Calibri" w:hAnsi="Calibri" w:eastAsia="Times New Roman" w:cs="Calibri"/>
          <w:bCs/>
          <w:sz w:val="21"/>
          <w:szCs w:val="21"/>
          <w:lang w:val="en-US"/>
        </w:rPr>
        <w:t xml:space="preserve"> </w:t>
      </w:r>
      <w:r>
        <w:rPr>
          <w:rFonts w:ascii="Calibri" w:hAnsi="Calibri" w:eastAsia="Times New Roman" w:cs="Calibri"/>
          <w:bCs/>
          <w:sz w:val="21"/>
          <w:szCs w:val="21"/>
        </w:rPr>
        <w:t>and back- end</w:t>
      </w:r>
      <w:r>
        <w:rPr>
          <w:rFonts w:ascii="Calibri" w:hAnsi="Calibri" w:eastAsia="Times New Roman" w:cs="Calibri"/>
          <w:bCs/>
          <w:sz w:val="21"/>
          <w:szCs w:val="21"/>
          <w:lang w:val="en-US"/>
        </w:rPr>
        <w: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Extensive use of HTML/Servlets/JSP/XML for the presentation layer along with JavaScript for the client-side validation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Spring MVC and Web Flow for the User Interface developmen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Ensure consistency and accessibility across components</w:t>
      </w:r>
      <w:r>
        <w:rPr>
          <w:rFonts w:eastAsia="Times New Roman" w:cstheme="minorHAnsi"/>
          <w:bCs/>
          <w:sz w:val="21"/>
          <w:szCs w:val="21"/>
          <w:lang w:val="en-US"/>
        </w:rPr>
        <w:t xml:space="preserve"> while using Storybook desig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reate custom npm scripts to automate tasks such as building, testing, and deploying the application</w:t>
      </w:r>
      <w:r>
        <w:rPr>
          <w:rFonts w:eastAsia="Times New Roman" w:cstheme="minorHAnsi"/>
          <w:bCs/>
          <w:sz w:val="21"/>
          <w:szCs w:val="21"/>
          <w:lang w:val="en-US"/>
        </w:rPr>
        <w: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mplemented Spring IOC (Dependency Injection) and Spring Aspect Oriented Programming (AOP) for the Business as well as Lookup Service Layer developmen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Handled importing of data from various data sources, performed transformations using PIG, and MapReduce, loaded</w:t>
      </w:r>
      <w:r>
        <w:rPr>
          <w:rFonts w:eastAsia="Times New Roman" w:cstheme="minorHAnsi"/>
          <w:bCs/>
          <w:sz w:val="21"/>
          <w:szCs w:val="21"/>
          <w:lang w:val="en-US"/>
        </w:rPr>
        <w:t xml:space="preserve"> d</w:t>
      </w:r>
      <w:r>
        <w:rPr>
          <w:rFonts w:eastAsia="Times New Roman" w:cstheme="minorHAnsi"/>
          <w:bCs/>
          <w:sz w:val="21"/>
          <w:szCs w:val="21"/>
        </w:rPr>
        <w:t xml:space="preserve">ata into HDFS and extracted data from MySQL into HDFS using SQOOP.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Used display tag libraries for decoration &amp; used display table for reports and grid designs.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Worked on streaming the analyzed data to the existing relational databases using SQOOP by making it available for visualization and report generation to the BI team.</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Involved in loading and transforming large sets of Structured, Semi-Structured and Unstructured data and analyzed them by running Hive queries and Pig scripts.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Worked on core java, using file operations to read system file to present on JSP.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creating Hibernate Mapping Files, Domain Objects and writing HSQL queries for developing DAO and Persistence layer using Hibernate O/R Mapping Tool.</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Worked on Big Data Integration &amp;</w:t>
      </w:r>
      <w:r>
        <w:rPr>
          <w:rFonts w:eastAsia="Times New Roman" w:cstheme="minorHAnsi"/>
          <w:bCs/>
          <w:sz w:val="21"/>
          <w:szCs w:val="21"/>
          <w:lang w:val="en-US"/>
        </w:rPr>
        <w:t xml:space="preserve"> </w:t>
      </w:r>
      <w:r>
        <w:rPr>
          <w:rFonts w:eastAsia="Times New Roman" w:cstheme="minorHAnsi"/>
          <w:bCs/>
          <w:sz w:val="21"/>
          <w:szCs w:val="21"/>
        </w:rPr>
        <w:t>Analytics based on Hadoop, SOLR, Spark, Kafka, Storm and web Method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Worked on analyzing Hadoop cluster using different big data analytic tools including Flume, Pig, Hive, HBase, Zookeeper, Spark and Kafka.</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AWS Beanstalk for deploying and scaling web applications and services developed with Java.</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Lead daily stand-ups and scrum ceremonies for two scrum team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Work with product owners to groom the backlog and plan sprint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Enhance the performance and capacity of the virtual system of enterprise.</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Working Knowledge in EC2 by creating snapshots, volumes and security groups for public and private instances.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signed and developed several logical layers and modules including UI Delegate Layer, Data Access Layer using</w:t>
      </w:r>
      <w:r>
        <w:rPr>
          <w:rFonts w:eastAsia="Times New Roman" w:cstheme="minorHAnsi"/>
          <w:bCs/>
          <w:sz w:val="21"/>
          <w:szCs w:val="21"/>
          <w:lang w:val="en-US"/>
        </w:rPr>
        <w:t xml:space="preserve"> </w:t>
      </w:r>
      <w:r>
        <w:rPr>
          <w:rFonts w:eastAsia="Times New Roman" w:cstheme="minorHAnsi"/>
          <w:bCs/>
          <w:sz w:val="21"/>
          <w:szCs w:val="21"/>
        </w:rPr>
        <w:t>hibernate &amp; Spring and a Services Layer.</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Implemented Auditing of the outbound as well as inbound </w:t>
      </w:r>
      <w:r>
        <w:rPr>
          <w:rFonts w:eastAsia="Times New Roman"/>
          <w:bCs/>
          <w:sz w:val="21"/>
          <w:szCs w:val="21"/>
        </w:rPr>
        <w:t>transactions</w:t>
      </w:r>
      <w:r>
        <w:rPr>
          <w:rFonts w:eastAsia="Times New Roman"/>
          <w:bCs/>
          <w:sz w:val="21"/>
          <w:szCs w:val="21"/>
          <w:lang w:val="en-US"/>
        </w:rPr>
        <w:t xml:space="preserve"> </w:t>
      </w:r>
      <w:r>
        <w:rPr>
          <w:rFonts w:eastAsia="Times New Roman" w:cstheme="minorHAnsi"/>
          <w:bCs/>
          <w:sz w:val="21"/>
          <w:szCs w:val="21"/>
        </w:rPr>
        <w:t>between CRC and CME corner using Spring AOP and SQL Trigger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mplemented Agile Java Methodology using Eclipse, Java, Spring and Hibernate for the CRC Developmen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Used XML Parser </w:t>
      </w:r>
      <w:r>
        <w:rPr>
          <w:rFonts w:eastAsia="Times New Roman" w:cstheme="minorHAnsi"/>
          <w:bCs/>
          <w:sz w:val="21"/>
          <w:szCs w:val="21"/>
          <w:lang w:val="en-US"/>
        </w:rPr>
        <w:t>API s</w:t>
      </w:r>
      <w:r>
        <w:rPr>
          <w:rFonts w:eastAsia="Times New Roman" w:cstheme="minorHAnsi"/>
          <w:bCs/>
          <w:sz w:val="21"/>
          <w:szCs w:val="21"/>
        </w:rPr>
        <w:t> such as JAXP (SAX, DOM), JAXB and other technologies like SOAP, WSDL and UDDI for implementing Web Service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The CMS and Server side interaction was developed using Web services and exposed to the CMS using JSON and JQuery.</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Worked with Angular 8 Flex Layout that provides a sophisticated layout API using Flexbox CSS and media Query. This module component layout features using a custom Layout API, media Query observable s, and can be injected to DOM.</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signed and developed web applications using Spring Boot, providing rapid and efficient application setup and configuratio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tilized Spring Boot's auto-configuration feature to simplify the setup of various components, such as data sources, security, and caching.</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veloping single page application by using Covalent open-source framework, which is built on Angular 8, Angular-cli, Typescript, Material design, Karma, Jasmine, d3, NGX, SCS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Angular 8 and Confidential Covalent UI as framework to create a Single Page Application (SPA) which can bind data to specific views and synchronize data with server.</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implementing the complete Application in the in-build MVC Architecture with Angular 8.</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Used PL/SQL stored procedures for applications that needed to execute as part of a scheduling mechanisms.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sign and develop an enterprise common logging around Log4j with a centralized log support (used logger info, error, and debug).</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tilized API gateway patterns to manage and expose microservices APIs, ensuring consistency and security across the system.</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onducted service discovery and registration using tools like Netflix Eureka to enable dynamic and resilient microservices communicatio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signed and implemented real-time data streaming solutions using Apache Kafka, enabling efficient data ingestion, processing, and delivery.</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onducted Kafka cluster setup and configuration to ensure high availability, scalability, and fault tolerance.</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tilized AWS Identity and Access Management (IAM) to manage user permissions and access control across AWS service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mplemented AWS Lambda functions for serverless computing, enabling event-driven and cost-efficient application logic.</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signed and implemented enterprise applications on JBoss application server, ensuring high performance and scalability.</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onducted JBoss configuration and tuning to optimize application performance and resource utilizatio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onducted data migration and ETL (Extract, Transform, Load) processes using MySQL tools and script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tilized MySQL Replication to set up high availability and data redundancy across multiple database server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publishing as well as consuming web services using Apache AXIS, JAXB and JWSDP.</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JWSDP for generating Java stubs, and skeletons from the existing XSD for interacting with the CME from the CRC.</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XML Parsers like SAX, DOM and Document Builder Factory were extensively used to write Java client programs to parse</w:t>
      </w:r>
      <w:r>
        <w:rPr>
          <w:rFonts w:eastAsia="Times New Roman" w:cstheme="minorHAnsi"/>
          <w:bCs/>
          <w:sz w:val="21"/>
          <w:szCs w:val="21"/>
          <w:lang w:val="en-US"/>
        </w:rPr>
        <w:t xml:space="preserve"> </w:t>
      </w:r>
      <w:r>
        <w:rPr>
          <w:rFonts w:eastAsia="Times New Roman" w:cstheme="minorHAnsi"/>
          <w:bCs/>
          <w:sz w:val="21"/>
          <w:szCs w:val="21"/>
        </w:rPr>
        <w:t>the XML feed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mplemented Session Façade, Command Pattern, DAO Design Pattern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writing ANT build files, for the build (Creation of JAR, WAR, and EAR)</w:t>
      </w:r>
      <w:r>
        <w:rPr>
          <w:rFonts w:eastAsia="Times New Roman" w:cstheme="minorHAnsi"/>
          <w:bCs/>
          <w:sz w:val="21"/>
          <w:szCs w:val="21"/>
          <w:lang w:val="en-US"/>
        </w:rPr>
        <w:t>.</w:t>
      </w:r>
    </w:p>
    <w:p>
      <w:pPr>
        <w:pStyle w:val="18"/>
        <w:numPr>
          <w:ilvl w:val="0"/>
          <w:numId w:val="4"/>
        </w:numPr>
        <w:tabs>
          <w:tab w:val="left" w:pos="284"/>
        </w:tabs>
        <w:spacing w:line="240" w:lineRule="auto"/>
        <w:rPr>
          <w:rFonts w:eastAsia="Times New Roman" w:cstheme="minorHAnsi"/>
          <w:b/>
          <w:bCs/>
          <w:sz w:val="21"/>
          <w:szCs w:val="21"/>
        </w:rPr>
      </w:pPr>
      <w:r>
        <w:rPr>
          <w:rFonts w:eastAsia="Times New Roman" w:cstheme="minorHAnsi"/>
          <w:bCs/>
          <w:sz w:val="21"/>
          <w:szCs w:val="21"/>
        </w:rPr>
        <w:t>Written UNIX Shell Scripts for processing flat files and log files.</w:t>
      </w:r>
    </w:p>
    <w:p>
      <w:pPr>
        <w:rPr>
          <w:rFonts w:eastAsia="Times New Roman" w:cstheme="minorHAnsi"/>
          <w:bCs/>
          <w:sz w:val="21"/>
          <w:szCs w:val="21"/>
          <w:lang w:val="en-US"/>
        </w:rPr>
      </w:pPr>
      <w:r>
        <w:rPr>
          <w:rFonts w:eastAsia="Times New Roman" w:cstheme="minorHAnsi"/>
          <w:b/>
          <w:bCs/>
          <w:sz w:val="21"/>
          <w:szCs w:val="21"/>
        </w:rPr>
        <w:t>Environment: </w:t>
      </w:r>
      <w:r>
        <w:rPr>
          <w:rFonts w:eastAsia="Times New Roman" w:cstheme="minorHAnsi"/>
          <w:bCs/>
          <w:sz w:val="21"/>
          <w:szCs w:val="21"/>
        </w:rPr>
        <w:t>Java/J2EE, Agile, Spring, Hibernate, Servlets, JSP, XSD, DOM, SOAP, WSDL, CRC, XML, DTD, SAX, JAXB, HTML, UNIX, UML, Log4j, JavaScript, ANT, UDDI, Apache AXIS, WSDL, Eclipse 3.x, DAO</w:t>
      </w:r>
      <w:r>
        <w:rPr>
          <w:rFonts w:eastAsia="Times New Roman" w:cstheme="minorHAnsi"/>
          <w:bCs/>
          <w:sz w:val="21"/>
          <w:szCs w:val="21"/>
          <w:lang w:val="en-US"/>
        </w:rPr>
        <w:t>.</w:t>
      </w:r>
    </w:p>
    <w:p>
      <w:pPr>
        <w:rPr>
          <w:rFonts w:eastAsia="Times New Roman" w:cstheme="minorHAnsi"/>
          <w:bCs/>
          <w:sz w:val="21"/>
          <w:szCs w:val="21"/>
          <w:lang w:val="en-GB"/>
        </w:rPr>
      </w:pPr>
    </w:p>
    <w:p>
      <w:pPr>
        <w:spacing w:after="0" w:line="240" w:lineRule="auto"/>
        <w:jc w:val="both"/>
        <w:rPr>
          <w:rFonts w:ascii="Calibri" w:hAnsi="Calibri" w:cs="Calibri"/>
          <w:b/>
          <w:sz w:val="21"/>
          <w:szCs w:val="21"/>
          <w:lang w:val="en-US"/>
        </w:rPr>
      </w:pPr>
      <w:r>
        <w:rPr>
          <w:rFonts w:eastAsia="Times New Roman" w:cstheme="minorHAnsi"/>
          <w:b/>
          <w:bCs/>
          <w:i/>
          <w:iCs/>
          <w:sz w:val="21"/>
          <w:szCs w:val="21"/>
        </w:rPr>
        <w:t>Edward Jones, St. Louis, USA</w:t>
      </w:r>
      <w:r>
        <w:rPr>
          <w:rFonts w:ascii="Calibri" w:hAnsi="Calibri" w:cs="Calibri"/>
          <w:bCs/>
          <w:sz w:val="21"/>
          <w:szCs w:val="21"/>
          <w:lang w:val="en-US"/>
        </w:rPr>
        <w:t xml:space="preserve">.                                                                                                                              </w:t>
      </w:r>
      <w:r>
        <w:rPr>
          <w:rFonts w:eastAsia="Times New Roman" w:cstheme="minorHAnsi"/>
          <w:b/>
          <w:bCs/>
          <w:i/>
          <w:iCs/>
          <w:sz w:val="21"/>
          <w:szCs w:val="21"/>
        </w:rPr>
        <w:t>May 2018 to Jan 2020</w:t>
      </w:r>
      <w:r>
        <w:rPr>
          <w:rFonts w:ascii="Calibri" w:hAnsi="Calibri" w:cs="Calibri"/>
          <w:b/>
          <w:sz w:val="21"/>
          <w:szCs w:val="21"/>
          <w:lang w:val="en-US"/>
        </w:rPr>
        <w:t>.</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cs="Calibri"/>
          <w:sz w:val="21"/>
          <w:szCs w:val="21"/>
          <w:lang w:val="en-GB"/>
        </w:rPr>
      </w:pPr>
      <w:r>
        <w:rPr>
          <w:rFonts w:ascii="Calibri" w:hAnsi="Calibri" w:cs="Calibri"/>
          <w:b/>
          <w:bCs/>
          <w:sz w:val="21"/>
          <w:szCs w:val="21"/>
          <w:lang w:val="en-US"/>
        </w:rPr>
        <w:t>Responsibilitie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the SDLC of requirement analysis, design, and development of the web-based application in the fast-paced agile-scrum methodology.</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developing major web modules in project using Java, Spring Framework, Hibernate, JSP, HTML and JavaScrip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Built Restful web services using Node JS and Express JS and used a full complement of Expres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reated Typescript reusable components and services to consume REST API's using Component-based architecture provided by Angular 7/6.</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reated and consumed RESTful API using Express.js to provide centralized logic and reusable data retrieval build on top of Node.j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Gathering Business requirements and analyzing.</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preparing detail level documentation and desig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Involved in Design and coding of new functionalities like developing new dynamic web pages from back end to front end based on client requirement.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Spring framework for implementing Dependency Injection, AOP, Spring MVC.</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veloped the monolithic application and involved in migrating existing monolithic application into Micro Service Architecture based RESTful Service and deployments were done on AWS using Spring Cloud for AW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Spring MVC Transaction Management, Spring/Hibernate Batch Transactions, Hibernate cache concepts. Implemented features like logging, user session validation using Spring-AOP module.</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Spring Data Framework to use the features of Spring JDBC and Spring ORM classes like JDBC Template and Hibernate Template to perform the database operations by connecting to Data sources available.</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Created Spring MVC - REST based JSON Services, used Rest Template for making a client call to JAX-RS web services with JERSEY implementation.</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Analyzing the java code and integrating the new service using the RESTful API that can populate data in the UI of the enterprise application.</w:t>
      </w:r>
    </w:p>
    <w:p>
      <w:pPr>
        <w:pStyle w:val="18"/>
        <w:numPr>
          <w:ilvl w:val="0"/>
          <w:numId w:val="4"/>
        </w:numPr>
        <w:spacing w:after="160" w:line="259" w:lineRule="auto"/>
      </w:pPr>
      <w:r>
        <w:t>Familiarity with cloud platforms such as AWS, Azure, and Google Cloud Platform for deploying and hosting Spring Boot applications.</w:t>
      </w:r>
    </w:p>
    <w:p>
      <w:pPr>
        <w:pStyle w:val="18"/>
        <w:numPr>
          <w:ilvl w:val="0"/>
          <w:numId w:val="4"/>
        </w:numPr>
        <w:spacing w:after="160" w:line="259" w:lineRule="auto"/>
      </w:pPr>
      <w:r>
        <w:t>Knowledge of containerization technologies such as Docker and Kubernetes for deploying Spring Boot application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Hibernate, object/relational-mapping (ORM) solution, technique of mapping data representation from MVC model to Oracle Relational data model with SQL-based schema.</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Involved in the CRUD operations on MySQL database for various administrative system related tables and product components. </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writing application-level code to interact with Rest APIs, Web Services using AJAX and XML.</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veloped API to Integrate with Amazon EC2 cloud-based architecture in AWS, including creating machine Images</w:t>
      </w:r>
      <w:r>
        <w:rPr>
          <w:rFonts w:eastAsia="Times New Roman" w:cstheme="minorHAnsi"/>
          <w:bCs/>
          <w:sz w:val="21"/>
          <w:szCs w:val="21"/>
          <w:lang w:val="en-US"/>
        </w:rPr>
        <w: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Built Continuous Integration environment Jenkins and Continuous delivery environment. Worked with Docker container snapshots, attaching to a running container, managing containers, directory structure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Developed EJB’s for implementing Business Logic and deployed them on Tomcat Application Server</w:t>
      </w:r>
      <w:r>
        <w:rPr>
          <w:rFonts w:eastAsia="Times New Roman" w:cstheme="minorHAnsi"/>
          <w:bCs/>
          <w:sz w:val="21"/>
          <w:szCs w:val="21"/>
          <w:lang w:val="en-US"/>
        </w:rPr>
        <w:t>.</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Involved in UI Testing with Jira which is generally testing the graphical user interfaces.</w:t>
      </w:r>
    </w:p>
    <w:p>
      <w:pPr>
        <w:pStyle w:val="18"/>
        <w:numPr>
          <w:ilvl w:val="0"/>
          <w:numId w:val="4"/>
        </w:numPr>
        <w:tabs>
          <w:tab w:val="left" w:pos="284"/>
        </w:tabs>
        <w:spacing w:line="240" w:lineRule="auto"/>
        <w:rPr>
          <w:rFonts w:eastAsia="Times New Roman" w:cstheme="minorHAnsi"/>
          <w:bCs/>
          <w:sz w:val="21"/>
          <w:szCs w:val="21"/>
        </w:rPr>
      </w:pPr>
      <w:r>
        <w:rPr>
          <w:rFonts w:eastAsia="Times New Roman" w:cstheme="minorHAnsi"/>
          <w:bCs/>
          <w:sz w:val="21"/>
          <w:szCs w:val="21"/>
        </w:rPr>
        <w:t>Used version control system GIT to maintain code repositories.</w:t>
      </w:r>
    </w:p>
    <w:p>
      <w:pPr>
        <w:pStyle w:val="18"/>
        <w:numPr>
          <w:ilvl w:val="0"/>
          <w:numId w:val="4"/>
        </w:numPr>
        <w:tabs>
          <w:tab w:val="left" w:pos="284"/>
        </w:tabs>
        <w:spacing w:line="240" w:lineRule="auto"/>
        <w:rPr>
          <w:rFonts w:eastAsia="Times New Roman" w:cstheme="minorHAnsi"/>
          <w:b/>
          <w:bCs/>
          <w:sz w:val="21"/>
          <w:szCs w:val="21"/>
        </w:rPr>
      </w:pPr>
      <w:r>
        <w:rPr>
          <w:rFonts w:eastAsia="Times New Roman" w:cstheme="minorHAnsi"/>
          <w:bCs/>
          <w:sz w:val="21"/>
          <w:szCs w:val="21"/>
        </w:rPr>
        <w:t>In production support responded to service tickets and service requests within established time-based</w:t>
      </w:r>
      <w:r>
        <w:rPr>
          <w:rFonts w:eastAsia="Times New Roman" w:cstheme="minorHAnsi"/>
          <w:bCs/>
          <w:sz w:val="21"/>
          <w:szCs w:val="21"/>
          <w:lang w:val="en-US"/>
        </w:rPr>
        <w:t xml:space="preserve"> </w:t>
      </w:r>
      <w:r>
        <w:rPr>
          <w:rFonts w:eastAsia="Times New Roman" w:cstheme="minorHAnsi"/>
          <w:bCs/>
          <w:sz w:val="21"/>
          <w:szCs w:val="21"/>
        </w:rPr>
        <w:t>requirements.</w:t>
      </w:r>
    </w:p>
    <w:p>
      <w:pPr>
        <w:ind w:left="142"/>
        <w:rPr>
          <w:rFonts w:cstheme="minorHAnsi"/>
          <w:sz w:val="21"/>
          <w:szCs w:val="21"/>
          <w:shd w:val="clear" w:color="auto" w:fill="FFFFFF"/>
          <w:lang w:val="en-US"/>
        </w:rPr>
      </w:pPr>
      <w:r>
        <w:rPr>
          <w:rFonts w:eastAsia="Times New Roman" w:cstheme="minorHAnsi"/>
          <w:b/>
          <w:bCs/>
          <w:sz w:val="21"/>
          <w:szCs w:val="21"/>
        </w:rPr>
        <w:t xml:space="preserve">Environment: </w:t>
      </w:r>
      <w:r>
        <w:rPr>
          <w:rFonts w:eastAsia="Times New Roman" w:cstheme="minorHAnsi"/>
          <w:sz w:val="21"/>
          <w:szCs w:val="21"/>
        </w:rPr>
        <w:t>Java 8,</w:t>
      </w:r>
      <w:r>
        <w:rPr>
          <w:rFonts w:eastAsia="Times New Roman" w:cstheme="minorHAnsi"/>
          <w:b/>
          <w:bCs/>
          <w:sz w:val="21"/>
          <w:szCs w:val="21"/>
        </w:rPr>
        <w:t xml:space="preserve"> </w:t>
      </w:r>
      <w:r>
        <w:rPr>
          <w:rFonts w:cstheme="minorHAnsi"/>
          <w:sz w:val="21"/>
          <w:szCs w:val="21"/>
          <w:shd w:val="clear" w:color="auto" w:fill="FFFFFF"/>
        </w:rPr>
        <w:t>HTML, CSS, DHTML, DOM, jQuery, JavaScript, SVN, Typescript, SOAP, XML, SQL, JIRA, Windows Platforms, GIT, Grunt, Angular JS, Scala, IDE- Eclipse, Node JS, Ajax, JSON, SQL Server, and MS Office, Java1.11, JSP, Spring and Hibernate.</w:t>
      </w:r>
    </w:p>
    <w:p>
      <w:pPr>
        <w:spacing w:after="0" w:line="240" w:lineRule="auto"/>
        <w:jc w:val="both"/>
        <w:rPr>
          <w:rFonts w:eastAsia="Times New Roman" w:cstheme="minorHAnsi"/>
          <w:b/>
          <w:bCs/>
          <w:i/>
          <w:iCs/>
          <w:sz w:val="21"/>
          <w:szCs w:val="21"/>
        </w:rPr>
      </w:pPr>
    </w:p>
    <w:p>
      <w:pPr>
        <w:spacing w:after="0" w:line="240" w:lineRule="auto"/>
        <w:jc w:val="both"/>
        <w:rPr>
          <w:rFonts w:ascii="Calibri" w:hAnsi="Calibri" w:cs="Calibri"/>
          <w:b/>
          <w:sz w:val="21"/>
          <w:szCs w:val="21"/>
          <w:lang w:val="en-US"/>
        </w:rPr>
      </w:pPr>
      <w:r>
        <w:rPr>
          <w:rFonts w:eastAsia="Times New Roman" w:cstheme="minorHAnsi"/>
          <w:b/>
          <w:bCs/>
          <w:i/>
          <w:iCs/>
          <w:sz w:val="21"/>
          <w:szCs w:val="21"/>
        </w:rPr>
        <w:t>Ryder System Inc., Miami, FL</w:t>
      </w:r>
      <w:r>
        <w:rPr>
          <w:rFonts w:ascii="Calibri" w:hAnsi="Calibri" w:cs="Calibri"/>
          <w:bCs/>
          <w:sz w:val="21"/>
          <w:szCs w:val="21"/>
          <w:lang w:val="en-US"/>
        </w:rPr>
        <w:t xml:space="preserve">.                                                                                                                              </w:t>
      </w:r>
      <w:r>
        <w:rPr>
          <w:rFonts w:ascii="Calibri" w:hAnsi="Calibri" w:cs="Calibri"/>
          <w:b/>
          <w:sz w:val="21"/>
          <w:szCs w:val="21"/>
          <w:lang w:val="en-US"/>
        </w:rPr>
        <w:t xml:space="preserve"> </w:t>
      </w:r>
      <w:r>
        <w:rPr>
          <w:rFonts w:eastAsia="Times New Roman" w:cstheme="minorHAnsi"/>
          <w:b/>
          <w:bCs/>
          <w:i/>
          <w:iCs/>
          <w:sz w:val="21"/>
          <w:szCs w:val="21"/>
        </w:rPr>
        <w:t>Sep</w:t>
      </w:r>
      <w:r>
        <w:rPr>
          <w:rFonts w:eastAsia="Times New Roman" w:cstheme="minorHAnsi"/>
          <w:b/>
          <w:bCs/>
          <w:i/>
          <w:iCs/>
          <w:sz w:val="21"/>
          <w:szCs w:val="21"/>
          <w:lang w:val="en-US"/>
        </w:rPr>
        <w:t xml:space="preserve"> </w:t>
      </w:r>
      <w:r>
        <w:rPr>
          <w:rFonts w:eastAsia="Times New Roman" w:cstheme="minorHAnsi"/>
          <w:b/>
          <w:bCs/>
          <w:i/>
          <w:iCs/>
          <w:sz w:val="21"/>
          <w:szCs w:val="21"/>
        </w:rPr>
        <w:t>2016 to Apr 2018</w:t>
      </w:r>
      <w:r>
        <w:rPr>
          <w:rFonts w:ascii="Calibri" w:hAnsi="Calibri" w:cs="Calibri"/>
          <w:b/>
          <w:sz w:val="21"/>
          <w:szCs w:val="21"/>
          <w:lang w:val="en-US"/>
        </w:rPr>
        <w:t>.</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cs="Calibri"/>
          <w:sz w:val="21"/>
          <w:szCs w:val="21"/>
          <w:lang w:val="en-GB"/>
        </w:rPr>
      </w:pPr>
      <w:r>
        <w:rPr>
          <w:rFonts w:ascii="Calibri" w:hAnsi="Calibri" w:cs="Calibri"/>
          <w:b/>
          <w:bCs/>
          <w:sz w:val="21"/>
          <w:szCs w:val="21"/>
          <w:lang w:val="en-US"/>
        </w:rPr>
        <w:t>Responsibilities:</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Gathering Business requirements and analyzing.</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 xml:space="preserve">Worked on existing functionalities of Quoting and Early Bird. </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Actively involved in Analysis, Design, Development, System Testing and User Acceptance Testing. Successfully followed </w:t>
      </w:r>
      <w:r>
        <w:rPr>
          <w:rFonts w:eastAsia="Times New Roman" w:cstheme="minorHAnsi"/>
          <w:bCs/>
          <w:sz w:val="21"/>
          <w:szCs w:val="21"/>
        </w:rPr>
        <w:t>agile methodology</w:t>
      </w:r>
      <w:r>
        <w:rPr>
          <w:rFonts w:eastAsia="Times New Roman" w:cstheme="minorHAnsi"/>
          <w:sz w:val="21"/>
          <w:szCs w:val="21"/>
        </w:rPr>
        <w:t xml:space="preserve"> in the Scrum Cycle model.</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Tested application under the agile, scrum and sprint development and process. </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Used agile systems and strategies to provide quick and feasible solutions to the organization.</w:t>
      </w:r>
    </w:p>
    <w:p>
      <w:pPr>
        <w:pStyle w:val="18"/>
        <w:numPr>
          <w:ilvl w:val="0"/>
          <w:numId w:val="5"/>
        </w:numPr>
        <w:spacing w:line="240" w:lineRule="auto"/>
        <w:rPr>
          <w:rFonts w:cstheme="minorHAnsi"/>
          <w:sz w:val="21"/>
          <w:szCs w:val="21"/>
          <w:shd w:val="clear" w:color="auto" w:fill="FFFFFF"/>
        </w:rPr>
      </w:pPr>
      <w:r>
        <w:rPr>
          <w:rFonts w:cstheme="minorHAnsi"/>
          <w:sz w:val="21"/>
          <w:szCs w:val="21"/>
          <w:shd w:val="clear" w:color="auto" w:fill="FFFFFF"/>
        </w:rPr>
        <w:t>Developed views using Bootstrap components, Angular-UI and involved in configuring routing for various modules using angular UI router.</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Created software code, Unit tests and assisted with encoding, testing, debugging, and documenting.</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Provided a login screen for the employees with validation, added client-side validations using </w:t>
      </w:r>
      <w:r>
        <w:rPr>
          <w:rFonts w:eastAsia="Times New Roman" w:cstheme="minorHAnsi"/>
          <w:bCs/>
          <w:sz w:val="21"/>
          <w:szCs w:val="21"/>
        </w:rPr>
        <w:t>java script</w:t>
      </w:r>
      <w:r>
        <w:rPr>
          <w:rFonts w:eastAsia="Times New Roman" w:cstheme="minorHAnsi"/>
          <w:sz w:val="21"/>
          <w:szCs w:val="21"/>
        </w:rPr>
        <w:t xml:space="preserve"> and server-side validation using </w:t>
      </w:r>
      <w:r>
        <w:rPr>
          <w:rFonts w:eastAsia="Times New Roman" w:cstheme="minorHAnsi"/>
          <w:bCs/>
          <w:sz w:val="21"/>
          <w:szCs w:val="21"/>
        </w:rPr>
        <w:t>Struts Validator Framework</w:t>
      </w:r>
      <w:r>
        <w:rPr>
          <w:rFonts w:eastAsia="Times New Roman" w:cstheme="minorHAnsi"/>
          <w:sz w:val="21"/>
          <w:szCs w:val="21"/>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Involved in coding for the presentation layer using </w:t>
      </w:r>
      <w:r>
        <w:rPr>
          <w:rFonts w:eastAsia="Times New Roman" w:cstheme="minorHAnsi"/>
          <w:bCs/>
          <w:sz w:val="21"/>
          <w:szCs w:val="21"/>
        </w:rPr>
        <w:t>Struts Framework, JSP, AJAX, XML, XSLT,</w:t>
      </w:r>
      <w:r>
        <w:rPr>
          <w:rFonts w:eastAsia="Times New Roman" w:cstheme="minorHAnsi"/>
          <w:sz w:val="21"/>
          <w:szCs w:val="21"/>
        </w:rPr>
        <w:t xml:space="preserve"> and </w:t>
      </w:r>
      <w:r>
        <w:rPr>
          <w:rFonts w:eastAsia="Times New Roman" w:cstheme="minorHAnsi"/>
          <w:bCs/>
          <w:sz w:val="21"/>
          <w:szCs w:val="21"/>
        </w:rPr>
        <w:t>JavaScript</w:t>
      </w:r>
      <w:r>
        <w:rPr>
          <w:rFonts w:eastAsia="Times New Roman" w:cstheme="minorHAnsi"/>
          <w:bCs/>
          <w:sz w:val="21"/>
          <w:szCs w:val="21"/>
          <w:lang w:val="en-US"/>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Coded Modules in </w:t>
      </w:r>
      <w:r>
        <w:rPr>
          <w:rFonts w:eastAsia="Times New Roman" w:cstheme="minorHAnsi"/>
          <w:bCs/>
          <w:sz w:val="21"/>
          <w:szCs w:val="21"/>
        </w:rPr>
        <w:t>Java, HTML, JSTL, JavaScript, CSS, JSP</w:t>
      </w:r>
      <w:r>
        <w:rPr>
          <w:rFonts w:eastAsia="Times New Roman" w:cstheme="minorHAnsi"/>
          <w:sz w:val="21"/>
          <w:szCs w:val="21"/>
        </w:rPr>
        <w:t xml:space="preserve"> and </w:t>
      </w:r>
      <w:r>
        <w:rPr>
          <w:rFonts w:eastAsia="Times New Roman" w:cstheme="minorHAnsi"/>
          <w:bCs/>
          <w:sz w:val="21"/>
          <w:szCs w:val="21"/>
        </w:rPr>
        <w:t>Servlets.</w:t>
      </w:r>
      <w:r>
        <w:rPr>
          <w:rFonts w:eastAsia="Times New Roman" w:cstheme="minorHAnsi"/>
          <w:sz w:val="21"/>
          <w:szCs w:val="21"/>
        </w:rPr>
        <w:t xml:space="preserve"> Created dynamic </w:t>
      </w:r>
      <w:r>
        <w:rPr>
          <w:rFonts w:eastAsia="Times New Roman" w:cstheme="minorHAnsi"/>
          <w:bCs/>
          <w:sz w:val="21"/>
          <w:szCs w:val="21"/>
        </w:rPr>
        <w:t xml:space="preserve">HTML </w:t>
      </w:r>
      <w:r>
        <w:rPr>
          <w:rFonts w:eastAsia="Times New Roman" w:cstheme="minorHAnsi"/>
          <w:sz w:val="21"/>
          <w:szCs w:val="21"/>
        </w:rPr>
        <w:t xml:space="preserve">pages, used JavaScript for client-side validations, and </w:t>
      </w:r>
      <w:r>
        <w:rPr>
          <w:rFonts w:eastAsia="Times New Roman" w:cstheme="minorHAnsi"/>
          <w:bCs/>
          <w:sz w:val="21"/>
          <w:szCs w:val="21"/>
        </w:rPr>
        <w:t>AJAX</w:t>
      </w:r>
      <w:r>
        <w:rPr>
          <w:rFonts w:eastAsia="Times New Roman" w:cstheme="minorHAnsi"/>
          <w:sz w:val="21"/>
          <w:szCs w:val="21"/>
        </w:rPr>
        <w:t xml:space="preserve"> to create interactive front-end GUI.</w:t>
      </w:r>
    </w:p>
    <w:p>
      <w:pPr>
        <w:pStyle w:val="18"/>
        <w:numPr>
          <w:ilvl w:val="0"/>
          <w:numId w:val="5"/>
        </w:numPr>
        <w:spacing w:line="240" w:lineRule="auto"/>
        <w:rPr>
          <w:rFonts w:eastAsia="Times New Roman" w:cstheme="minorHAnsi"/>
          <w:sz w:val="21"/>
          <w:szCs w:val="21"/>
        </w:rPr>
      </w:pPr>
      <w:r>
        <w:rPr>
          <w:rFonts w:eastAsia="Times New Roman"/>
          <w:sz w:val="21"/>
          <w:szCs w:val="21"/>
        </w:rPr>
        <w:t>Used object-oriented development tools to analyze, model, design, construct, and test reusable objects including applications which may interface with other systems in an environment committed to Service Oriented Architecture.</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Used various Core Java concepts such as Multi-Threading, Exception Handling, Collection APIs to implement various features and enhancements.</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Developed software to read data (backend for one User data entering tool) from </w:t>
      </w:r>
      <w:r>
        <w:rPr>
          <w:rFonts w:eastAsia="Times New Roman" w:cstheme="minorHAnsi"/>
          <w:bCs/>
          <w:sz w:val="21"/>
          <w:szCs w:val="21"/>
        </w:rPr>
        <w:t>XML</w:t>
      </w:r>
      <w:r>
        <w:rPr>
          <w:rFonts w:eastAsia="Times New Roman" w:cstheme="minorHAnsi"/>
          <w:sz w:val="21"/>
          <w:szCs w:val="21"/>
        </w:rPr>
        <w:t xml:space="preserve"> files and loading into </w:t>
      </w:r>
      <w:r>
        <w:rPr>
          <w:rFonts w:eastAsia="Times New Roman" w:cstheme="minorHAnsi"/>
          <w:bCs/>
          <w:sz w:val="21"/>
          <w:szCs w:val="21"/>
        </w:rPr>
        <w:t>MS SQL</w:t>
      </w:r>
      <w:r>
        <w:rPr>
          <w:rFonts w:eastAsia="Times New Roman" w:cstheme="minorHAnsi"/>
          <w:sz w:val="21"/>
          <w:szCs w:val="21"/>
        </w:rPr>
        <w:t xml:space="preserve"> Server tables</w:t>
      </w:r>
      <w:r>
        <w:rPr>
          <w:rFonts w:eastAsia="Times New Roman" w:cstheme="minorHAnsi"/>
          <w:sz w:val="21"/>
          <w:szCs w:val="21"/>
          <w:lang w:val="en-US"/>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Designed asynchronous messaging using Java Message Service (JMS) to exchange of critical business data and events among </w:t>
      </w:r>
      <w:r>
        <w:rPr>
          <w:rFonts w:eastAsia="Times New Roman" w:cstheme="minorHAnsi"/>
          <w:bCs/>
          <w:sz w:val="21"/>
          <w:szCs w:val="21"/>
        </w:rPr>
        <w:t>J2EE</w:t>
      </w:r>
      <w:r>
        <w:rPr>
          <w:rFonts w:eastAsia="Times New Roman" w:cstheme="minorHAnsi"/>
          <w:sz w:val="21"/>
          <w:szCs w:val="21"/>
        </w:rPr>
        <w:t xml:space="preserve"> components and the legacy system.</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Responsible for transforming design mock-ups to </w:t>
      </w:r>
      <w:r>
        <w:rPr>
          <w:rFonts w:eastAsia="Times New Roman" w:cstheme="minorHAnsi"/>
          <w:bCs/>
          <w:sz w:val="21"/>
          <w:szCs w:val="21"/>
        </w:rPr>
        <w:t>W3C</w:t>
      </w:r>
      <w:r>
        <w:rPr>
          <w:rFonts w:eastAsia="Times New Roman" w:cstheme="minorHAnsi"/>
          <w:sz w:val="21"/>
          <w:szCs w:val="21"/>
        </w:rPr>
        <w:t xml:space="preserve"> standards compliant HTML pages using HTML, XHTML, CSS.</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Wrote code to fetch data from Web services using </w:t>
      </w:r>
      <w:r>
        <w:rPr>
          <w:rFonts w:eastAsia="Times New Roman" w:cstheme="minorHAnsi"/>
          <w:bCs/>
          <w:sz w:val="21"/>
          <w:szCs w:val="21"/>
        </w:rPr>
        <w:t>JQUERY, AJAX</w:t>
      </w:r>
      <w:r>
        <w:rPr>
          <w:rFonts w:eastAsia="Times New Roman" w:cstheme="minorHAnsi"/>
          <w:sz w:val="21"/>
          <w:szCs w:val="21"/>
        </w:rPr>
        <w:t xml:space="preserve"> via </w:t>
      </w:r>
      <w:r>
        <w:rPr>
          <w:rFonts w:eastAsia="Times New Roman" w:cstheme="minorHAnsi"/>
          <w:bCs/>
          <w:sz w:val="21"/>
          <w:szCs w:val="21"/>
        </w:rPr>
        <w:t>JSON </w:t>
      </w:r>
      <w:r>
        <w:rPr>
          <w:rFonts w:eastAsia="Times New Roman" w:cstheme="minorHAnsi"/>
          <w:sz w:val="21"/>
          <w:szCs w:val="21"/>
        </w:rPr>
        <w:t>response and updating the HTML pages.</w:t>
      </w:r>
      <w:r>
        <w:rPr>
          <w:rFonts w:eastAsia="Times New Roman" w:cstheme="minorHAnsi"/>
          <w:sz w:val="21"/>
          <w:szCs w:val="21"/>
          <w:lang w:val="en-US"/>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Involved in build management and build resolution activities of e-commerce project.</w:t>
      </w:r>
    </w:p>
    <w:p>
      <w:pPr>
        <w:pStyle w:val="18"/>
        <w:numPr>
          <w:ilvl w:val="0"/>
          <w:numId w:val="5"/>
        </w:numPr>
        <w:tabs>
          <w:tab w:val="left" w:pos="284"/>
        </w:tabs>
        <w:spacing w:line="240" w:lineRule="auto"/>
        <w:rPr>
          <w:rFonts w:eastAsia="Times New Roman" w:cstheme="minorHAnsi"/>
          <w:bCs/>
          <w:sz w:val="21"/>
          <w:szCs w:val="21"/>
        </w:rPr>
      </w:pPr>
      <w:r>
        <w:rPr>
          <w:rFonts w:eastAsia="Times New Roman" w:cstheme="minorHAnsi"/>
          <w:bCs/>
          <w:sz w:val="21"/>
          <w:szCs w:val="21"/>
        </w:rPr>
        <w:t xml:space="preserve">Accessed database using SQL queries, PL/SQL stored procedures. </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Designed and implemented </w:t>
      </w:r>
      <w:r>
        <w:rPr>
          <w:rFonts w:eastAsia="Times New Roman" w:cstheme="minorHAnsi"/>
          <w:bCs/>
          <w:sz w:val="21"/>
          <w:szCs w:val="21"/>
        </w:rPr>
        <w:t>CRUD</w:t>
      </w:r>
      <w:r>
        <w:rPr>
          <w:rFonts w:eastAsia="Times New Roman" w:cstheme="minorHAnsi"/>
          <w:sz w:val="21"/>
          <w:szCs w:val="21"/>
        </w:rPr>
        <w:t xml:space="preserve"> (create, read, update, and delete) operations of database management system and handled database access and data transmission based on </w:t>
      </w:r>
      <w:r>
        <w:rPr>
          <w:rFonts w:eastAsia="Times New Roman" w:cstheme="minorHAnsi"/>
          <w:bCs/>
          <w:sz w:val="21"/>
          <w:szCs w:val="21"/>
        </w:rPr>
        <w:t>Restful web service</w:t>
      </w:r>
      <w:r>
        <w:rPr>
          <w:rFonts w:eastAsia="Times New Roman" w:cstheme="minorHAnsi"/>
          <w:sz w:val="21"/>
          <w:szCs w:val="21"/>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Involved in writing shell scripts for deploying the application on </w:t>
      </w:r>
      <w:r>
        <w:rPr>
          <w:rFonts w:eastAsia="Times New Roman" w:cstheme="minorHAnsi"/>
          <w:bCs/>
          <w:sz w:val="21"/>
          <w:szCs w:val="21"/>
        </w:rPr>
        <w:t>UNIX</w:t>
      </w:r>
      <w:r>
        <w:rPr>
          <w:rFonts w:eastAsia="Times New Roman" w:cstheme="minorHAnsi"/>
          <w:sz w:val="21"/>
          <w:szCs w:val="21"/>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 xml:space="preserve">Involved in Smoke Testing, Testing, bug fixing and documentation of the system. Developed test cases for Unit testing using </w:t>
      </w:r>
      <w:r>
        <w:rPr>
          <w:rFonts w:eastAsia="Times New Roman" w:cstheme="minorHAnsi"/>
          <w:bCs/>
          <w:sz w:val="21"/>
          <w:szCs w:val="21"/>
        </w:rPr>
        <w:t>JUnit</w:t>
      </w:r>
      <w:r>
        <w:rPr>
          <w:rFonts w:eastAsia="Times New Roman" w:cstheme="minorHAnsi"/>
          <w:sz w:val="21"/>
          <w:szCs w:val="21"/>
        </w:rPr>
        <w:t xml:space="preserve"> and performed integration and system testing. </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 xml:space="preserve">Performed Unit testing using </w:t>
      </w:r>
      <w:r>
        <w:rPr>
          <w:rFonts w:eastAsia="Times New Roman" w:cstheme="minorHAnsi"/>
          <w:sz w:val="21"/>
          <w:szCs w:val="21"/>
        </w:rPr>
        <w:t>JUnit</w:t>
      </w:r>
      <w:r>
        <w:rPr>
          <w:rFonts w:eastAsia="Times New Roman" w:cstheme="minorHAnsi"/>
          <w:bCs/>
          <w:sz w:val="21"/>
          <w:szCs w:val="21"/>
        </w:rPr>
        <w:t xml:space="preserve"> for code coverage.</w:t>
      </w:r>
    </w:p>
    <w:p>
      <w:pPr>
        <w:pStyle w:val="18"/>
        <w:numPr>
          <w:ilvl w:val="0"/>
          <w:numId w:val="5"/>
        </w:numPr>
        <w:spacing w:line="240" w:lineRule="auto"/>
        <w:rPr>
          <w:rFonts w:eastAsia="Times New Roman" w:cstheme="minorHAnsi"/>
          <w:bCs/>
          <w:sz w:val="21"/>
          <w:szCs w:val="21"/>
        </w:rPr>
      </w:pPr>
      <w:r>
        <w:rPr>
          <w:rFonts w:eastAsia="Times New Roman" w:cstheme="minorHAnsi"/>
          <w:sz w:val="21"/>
          <w:szCs w:val="21"/>
        </w:rPr>
        <w:t>Involved in coding the data access layer with</w:t>
      </w:r>
      <w:r>
        <w:rPr>
          <w:rFonts w:eastAsia="Times New Roman" w:cstheme="minorHAnsi"/>
          <w:bCs/>
          <w:sz w:val="21"/>
          <w:szCs w:val="21"/>
        </w:rPr>
        <w:t xml:space="preserve"> JDBC</w:t>
      </w:r>
      <w:r>
        <w:rPr>
          <w:rFonts w:eastAsia="Times New Roman" w:cstheme="minorHAnsi"/>
          <w:sz w:val="21"/>
          <w:szCs w:val="21"/>
        </w:rPr>
        <w:t xml:space="preserve"> Template functionality</w:t>
      </w:r>
    </w:p>
    <w:p>
      <w:pPr>
        <w:pStyle w:val="18"/>
        <w:numPr>
          <w:ilvl w:val="0"/>
          <w:numId w:val="5"/>
        </w:numPr>
        <w:spacing w:line="240" w:lineRule="auto"/>
        <w:rPr>
          <w:rFonts w:eastAsia="Times New Roman" w:cstheme="minorHAnsi"/>
          <w:sz w:val="21"/>
          <w:szCs w:val="21"/>
        </w:rPr>
      </w:pPr>
      <w:r>
        <w:rPr>
          <w:rFonts w:eastAsia="Times New Roman" w:cstheme="minorHAnsi"/>
          <w:bCs/>
          <w:sz w:val="21"/>
          <w:szCs w:val="21"/>
        </w:rPr>
        <w:t>Involved in Developing the Application using Spring Dependency injection.</w:t>
      </w:r>
    </w:p>
    <w:p>
      <w:pPr>
        <w:pStyle w:val="18"/>
        <w:numPr>
          <w:ilvl w:val="0"/>
          <w:numId w:val="5"/>
        </w:numPr>
        <w:spacing w:line="240" w:lineRule="auto"/>
        <w:rPr>
          <w:rFonts w:eastAsia="Times New Roman" w:cstheme="minorHAnsi"/>
          <w:sz w:val="21"/>
          <w:szCs w:val="21"/>
        </w:rPr>
      </w:pPr>
      <w:r>
        <w:rPr>
          <w:rFonts w:eastAsia="Calibri" w:cstheme="minorHAnsi"/>
          <w:sz w:val="21"/>
          <w:szCs w:val="21"/>
        </w:rPr>
        <w:t>Coordinate with Interface Design Architects for meeting accessibility standards at code level.</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Involved in troubleshooting bugs and debugging application to enhance performance of the application.</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 xml:space="preserve">Designed and developed the presentation layer with </w:t>
      </w:r>
      <w:r>
        <w:rPr>
          <w:rFonts w:eastAsia="Times New Roman" w:cstheme="minorHAnsi"/>
          <w:sz w:val="21"/>
          <w:szCs w:val="21"/>
        </w:rPr>
        <w:t>JSP</w:t>
      </w:r>
      <w:r>
        <w:rPr>
          <w:rFonts w:eastAsia="Times New Roman" w:cstheme="minorHAnsi"/>
          <w:bCs/>
          <w:sz w:val="21"/>
          <w:szCs w:val="21"/>
        </w:rPr>
        <w:t xml:space="preserve">, </w:t>
      </w:r>
      <w:r>
        <w:rPr>
          <w:rFonts w:eastAsia="Times New Roman" w:cstheme="minorHAnsi"/>
          <w:sz w:val="21"/>
          <w:szCs w:val="21"/>
        </w:rPr>
        <w:t>JavaScript</w:t>
      </w:r>
      <w:r>
        <w:rPr>
          <w:rFonts w:eastAsia="Times New Roman" w:cstheme="minorHAnsi"/>
          <w:bCs/>
          <w:sz w:val="21"/>
          <w:szCs w:val="21"/>
        </w:rPr>
        <w:t xml:space="preserve">, </w:t>
      </w:r>
      <w:r>
        <w:rPr>
          <w:rFonts w:eastAsia="Times New Roman" w:cstheme="minorHAnsi"/>
          <w:sz w:val="21"/>
          <w:szCs w:val="21"/>
        </w:rPr>
        <w:t>HTML</w:t>
      </w:r>
      <w:r>
        <w:rPr>
          <w:rFonts w:eastAsia="Times New Roman" w:cstheme="minorHAnsi"/>
          <w:bCs/>
          <w:sz w:val="21"/>
          <w:szCs w:val="21"/>
        </w:rPr>
        <w:t xml:space="preserve">, and </w:t>
      </w:r>
      <w:r>
        <w:rPr>
          <w:rFonts w:eastAsia="Times New Roman" w:cstheme="minorHAnsi"/>
          <w:sz w:val="21"/>
          <w:szCs w:val="21"/>
        </w:rPr>
        <w:t>AJAX</w:t>
      </w:r>
      <w:r>
        <w:rPr>
          <w:rFonts w:eastAsia="Times New Roman" w:cstheme="minorHAnsi"/>
          <w:bCs/>
          <w:sz w:val="21"/>
          <w:szCs w:val="21"/>
        </w:rPr>
        <w:t>.</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 xml:space="preserve">Developed backend logic using </w:t>
      </w:r>
      <w:r>
        <w:rPr>
          <w:rFonts w:eastAsia="Times New Roman" w:cstheme="minorHAnsi"/>
          <w:sz w:val="21"/>
          <w:szCs w:val="21"/>
        </w:rPr>
        <w:t>Servlets</w:t>
      </w:r>
      <w:r>
        <w:rPr>
          <w:rFonts w:eastAsia="Times New Roman" w:cstheme="minorHAnsi"/>
          <w:bCs/>
          <w:sz w:val="21"/>
          <w:szCs w:val="21"/>
        </w:rPr>
        <w:t xml:space="preserve">, </w:t>
      </w:r>
      <w:r>
        <w:rPr>
          <w:rFonts w:eastAsia="Times New Roman" w:cstheme="minorHAnsi"/>
          <w:sz w:val="21"/>
          <w:szCs w:val="21"/>
        </w:rPr>
        <w:t xml:space="preserve">EJB, Hibernate, </w:t>
      </w:r>
      <w:r>
        <w:rPr>
          <w:rFonts w:eastAsia="Times New Roman" w:cstheme="minorHAnsi"/>
          <w:bCs/>
          <w:sz w:val="21"/>
          <w:szCs w:val="21"/>
        </w:rPr>
        <w:t>and</w:t>
      </w:r>
      <w:r>
        <w:rPr>
          <w:rFonts w:eastAsia="Times New Roman" w:cstheme="minorHAnsi"/>
          <w:sz w:val="21"/>
          <w:szCs w:val="21"/>
        </w:rPr>
        <w:t xml:space="preserve"> JDBC</w:t>
      </w:r>
      <w:r>
        <w:rPr>
          <w:rFonts w:eastAsia="Times New Roman" w:cstheme="minorHAnsi"/>
          <w:bCs/>
          <w:sz w:val="21"/>
          <w:szCs w:val="21"/>
        </w:rPr>
        <w:t>.</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Used Spring ORM module to integrate with Hibernate.</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Developed user interface using JSP, Spring Tag Libraries to simplify the complexities of the application.</w:t>
      </w:r>
    </w:p>
    <w:p>
      <w:pPr>
        <w:pStyle w:val="18"/>
        <w:numPr>
          <w:ilvl w:val="0"/>
          <w:numId w:val="5"/>
        </w:numPr>
        <w:spacing w:line="240" w:lineRule="auto"/>
        <w:rPr>
          <w:rFonts w:eastAsia="Times New Roman" w:cstheme="minorHAnsi"/>
          <w:bCs/>
          <w:sz w:val="21"/>
          <w:szCs w:val="21"/>
        </w:rPr>
      </w:pPr>
      <w:r>
        <w:rPr>
          <w:rFonts w:eastAsia="Times New Roman" w:cstheme="minorHAnsi"/>
          <w:sz w:val="21"/>
          <w:szCs w:val="21"/>
        </w:rPr>
        <w:t>SQL</w:t>
      </w:r>
      <w:r>
        <w:rPr>
          <w:rFonts w:eastAsia="Times New Roman" w:cstheme="minorHAnsi"/>
          <w:bCs/>
          <w:sz w:val="21"/>
          <w:szCs w:val="21"/>
        </w:rPr>
        <w:t xml:space="preserve"> statements and procedures to fetch the data from the database.</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Involved in functional testing for the developed application.</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 xml:space="preserve">Utilized </w:t>
      </w:r>
      <w:r>
        <w:rPr>
          <w:rFonts w:eastAsia="Times New Roman" w:cstheme="minorHAnsi"/>
          <w:sz w:val="21"/>
          <w:szCs w:val="21"/>
        </w:rPr>
        <w:t xml:space="preserve">SVN </w:t>
      </w:r>
      <w:r>
        <w:rPr>
          <w:rFonts w:eastAsia="Times New Roman" w:cstheme="minorHAnsi"/>
          <w:bCs/>
          <w:sz w:val="21"/>
          <w:szCs w:val="21"/>
        </w:rPr>
        <w:t>for software configuration management and version control.</w:t>
      </w:r>
    </w:p>
    <w:p>
      <w:pPr>
        <w:pStyle w:val="18"/>
        <w:numPr>
          <w:ilvl w:val="0"/>
          <w:numId w:val="5"/>
        </w:numPr>
        <w:spacing w:line="240" w:lineRule="auto"/>
        <w:rPr>
          <w:rFonts w:eastAsia="Times New Roman" w:cstheme="minorHAnsi"/>
          <w:bCs/>
          <w:sz w:val="21"/>
          <w:szCs w:val="21"/>
        </w:rPr>
      </w:pPr>
      <w:r>
        <w:rPr>
          <w:rFonts w:eastAsia="Times New Roman" w:cstheme="minorHAnsi"/>
          <w:bCs/>
          <w:sz w:val="21"/>
          <w:szCs w:val="21"/>
        </w:rPr>
        <w:t>Worked with Eclipse IDE to develop and deploy a complete application</w:t>
      </w:r>
      <w:r>
        <w:rPr>
          <w:rFonts w:eastAsia="Times New Roman" w:cstheme="minorHAnsi"/>
          <w:bCs/>
          <w:sz w:val="21"/>
          <w:szCs w:val="21"/>
          <w:lang w:val="en-US"/>
        </w:rPr>
        <w:t>.</w:t>
      </w:r>
    </w:p>
    <w:p>
      <w:pPr>
        <w:pStyle w:val="18"/>
        <w:numPr>
          <w:ilvl w:val="0"/>
          <w:numId w:val="5"/>
        </w:numPr>
        <w:spacing w:line="240" w:lineRule="auto"/>
        <w:rPr>
          <w:rFonts w:eastAsia="Times New Roman" w:cstheme="minorHAnsi"/>
          <w:sz w:val="21"/>
          <w:szCs w:val="21"/>
        </w:rPr>
      </w:pPr>
      <w:r>
        <w:rPr>
          <w:rFonts w:eastAsia="Times New Roman" w:cstheme="minorHAnsi"/>
          <w:sz w:val="21"/>
          <w:szCs w:val="21"/>
        </w:rPr>
        <w:t>Involved in troubleshooting bugs and debugging application to enhance performance of the application.</w:t>
      </w:r>
    </w:p>
    <w:p>
      <w:pPr>
        <w:ind w:left="180"/>
        <w:rPr>
          <w:rFonts w:eastAsia="Times New Roman" w:cstheme="minorHAnsi"/>
          <w:bCs/>
          <w:sz w:val="21"/>
          <w:szCs w:val="21"/>
          <w:lang w:val="en-GB"/>
        </w:rPr>
      </w:pPr>
      <w:r>
        <w:rPr>
          <w:rFonts w:eastAsia="Times New Roman" w:cstheme="minorHAnsi"/>
          <w:b/>
          <w:bCs/>
          <w:sz w:val="21"/>
          <w:szCs w:val="21"/>
        </w:rPr>
        <w:t xml:space="preserve">Environment: </w:t>
      </w:r>
      <w:r>
        <w:rPr>
          <w:rFonts w:eastAsia="Times New Roman" w:cstheme="minorHAnsi"/>
          <w:bCs/>
          <w:sz w:val="21"/>
          <w:szCs w:val="21"/>
        </w:rPr>
        <w:t>Java, Spring, Maven, Web logic, SVN, JSP, J2EE, JDBC, JSP, Servlets, Oracle, JavaScript, HTML, CSS3, jQuery, ReactJS, NodeJS, JUnit 4, AJAX, Struts, XML, XSLT, Json, JSTL</w:t>
      </w:r>
      <w:r>
        <w:rPr>
          <w:rFonts w:eastAsia="Times New Roman" w:cstheme="minorHAnsi"/>
          <w:bCs/>
          <w:sz w:val="21"/>
          <w:szCs w:val="21"/>
          <w:lang w:val="en-US"/>
        </w:rPr>
        <w:t>.</w:t>
      </w:r>
    </w:p>
    <w:p>
      <w:pPr>
        <w:spacing w:after="0" w:line="240" w:lineRule="auto"/>
        <w:jc w:val="both"/>
        <w:rPr>
          <w:rFonts w:eastAsia="Times New Roman" w:cstheme="minorHAnsi"/>
          <w:b/>
          <w:bCs/>
          <w:i/>
          <w:iCs/>
          <w:sz w:val="21"/>
          <w:szCs w:val="21"/>
        </w:rPr>
      </w:pPr>
    </w:p>
    <w:p>
      <w:pPr>
        <w:spacing w:after="0" w:line="240" w:lineRule="auto"/>
        <w:jc w:val="both"/>
        <w:rPr>
          <w:rFonts w:ascii="Calibri" w:hAnsi="Calibri" w:cs="Calibri"/>
          <w:b/>
          <w:sz w:val="21"/>
          <w:szCs w:val="21"/>
          <w:lang w:val="en-US"/>
        </w:rPr>
      </w:pPr>
      <w:r>
        <w:rPr>
          <w:rFonts w:eastAsia="Times New Roman" w:cstheme="minorHAnsi"/>
          <w:b/>
          <w:bCs/>
          <w:i/>
          <w:iCs/>
          <w:sz w:val="21"/>
          <w:szCs w:val="21"/>
        </w:rPr>
        <w:t xml:space="preserve">Capital One, VA, USA </w:t>
      </w:r>
      <w:r>
        <w:rPr>
          <w:rFonts w:ascii="Calibri" w:hAnsi="Calibri" w:cs="Calibri"/>
          <w:bCs/>
          <w:sz w:val="21"/>
          <w:szCs w:val="21"/>
          <w:lang w:val="en-US"/>
        </w:rPr>
        <w:t xml:space="preserve">.                                                                                                                                        </w:t>
      </w:r>
      <w:r>
        <w:rPr>
          <w:rFonts w:ascii="Calibri" w:hAnsi="Calibri" w:cs="Calibri"/>
          <w:b/>
          <w:sz w:val="21"/>
          <w:szCs w:val="21"/>
          <w:lang w:val="en-US"/>
        </w:rPr>
        <w:t xml:space="preserve">  </w:t>
      </w:r>
      <w:r>
        <w:rPr>
          <w:rFonts w:eastAsia="Times New Roman" w:cstheme="minorHAnsi"/>
          <w:b/>
          <w:bCs/>
          <w:i/>
          <w:iCs/>
          <w:sz w:val="21"/>
          <w:szCs w:val="21"/>
        </w:rPr>
        <w:t>Feb 2015 to Aug 2016</w:t>
      </w:r>
      <w:r>
        <w:rPr>
          <w:rFonts w:ascii="Calibri" w:hAnsi="Calibri" w:cs="Calibri"/>
          <w:b/>
          <w:sz w:val="21"/>
          <w:szCs w:val="21"/>
          <w:lang w:val="en-US"/>
        </w:rPr>
        <w:t>.</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eastAsia="Times New Roman" w:cs="Calibri"/>
          <w:sz w:val="21"/>
          <w:szCs w:val="21"/>
        </w:rPr>
      </w:pPr>
      <w:r>
        <w:rPr>
          <w:rFonts w:ascii="Calibri" w:hAnsi="Calibri" w:cs="Calibri"/>
          <w:b/>
          <w:bCs/>
          <w:sz w:val="21"/>
          <w:szCs w:val="21"/>
          <w:lang w:val="en-US"/>
        </w:rPr>
        <w:t>Responsibilities:</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Highly involved in requirements gathering, analysis, design, bug fixes and documentation using Confluence</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Have done some presentations on how to use specific devices/software installed in the system</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Checking and installation of Bit locker drive encryption in all the common PCs</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Followed Agile methodology while working with software development with short iteration sprint (scrum) planning, review.</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Able to troubleshoot, install, repair and maintain software related tools</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Assisted co-workers in malfunctioning diagnosis and in application based production releases using Atlassian Bamboo, Jenkins</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Has good quality control and material management knowledge</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Front-end application creation using JSPs and Struts MVC for registering new students or end users and</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configured it to the database using Spring.</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Heavily used Google open source APIS, Google Tag Managers, Google Analytics, Exception handling,</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Validators while generating notifications through websites</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veloped client side validations using JavaScrip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Performed unit testing using Junit, Mockito Log 4j, Splunk is used for error logging.</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Created standalone Java programs to make It work in a specific way (physiotherapy data analysis, en-route map for students on-campus)</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veloped and provided support to many components of this application from end-to-end, i.e. Front-end and Database.</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Provided solutions for bug fixes for several applications.</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Tested query performance and stored procedures in the database.</w:t>
      </w:r>
    </w:p>
    <w:p>
      <w:pPr>
        <w:pStyle w:val="18"/>
        <w:numPr>
          <w:ilvl w:val="0"/>
          <w:numId w:val="6"/>
        </w:numPr>
        <w:spacing w:line="240" w:lineRule="auto"/>
        <w:rPr>
          <w:rFonts w:eastAsia="Times New Roman" w:cstheme="minorHAnsi"/>
          <w:b/>
          <w:bCs/>
          <w:sz w:val="21"/>
          <w:szCs w:val="21"/>
        </w:rPr>
      </w:pPr>
      <w:r>
        <w:rPr>
          <w:rFonts w:eastAsia="Times New Roman" w:cstheme="minorHAnsi"/>
          <w:bCs/>
          <w:sz w:val="21"/>
          <w:szCs w:val="21"/>
        </w:rPr>
        <w:t>Used Git, Apache Maven as a version-controlling tool for managing the module developments.</w:t>
      </w:r>
    </w:p>
    <w:p>
      <w:pPr>
        <w:rPr>
          <w:rFonts w:eastAsia="Times New Roman" w:cstheme="minorHAnsi"/>
          <w:bCs/>
          <w:sz w:val="21"/>
          <w:szCs w:val="21"/>
          <w:lang w:val="en-GB"/>
        </w:rPr>
      </w:pPr>
      <w:r>
        <w:rPr>
          <w:rFonts w:eastAsia="Times New Roman" w:cstheme="minorHAnsi"/>
          <w:b/>
          <w:bCs/>
          <w:sz w:val="21"/>
          <w:szCs w:val="21"/>
        </w:rPr>
        <w:t>Environment/Technology</w:t>
      </w:r>
      <w:r>
        <w:rPr>
          <w:rFonts w:eastAsia="Times New Roman" w:cstheme="minorHAnsi"/>
          <w:bCs/>
          <w:sz w:val="21"/>
          <w:szCs w:val="21"/>
        </w:rPr>
        <w:t>:  Java 1.5, Spring 2.x, Struts 1.x, Spring Web Services, Spring Security, Eclipse, Windows XP, Apache Tomcat, Oracle, MySQL, Google Tag Manager, Portlet, Java Mockito, JUnit</w:t>
      </w:r>
    </w:p>
    <w:p>
      <w:pPr>
        <w:spacing w:after="0" w:line="240" w:lineRule="auto"/>
        <w:jc w:val="both"/>
        <w:rPr>
          <w:rFonts w:eastAsia="Times New Roman" w:cstheme="minorHAnsi"/>
          <w:b/>
          <w:bCs/>
          <w:i/>
          <w:iCs/>
          <w:sz w:val="21"/>
          <w:szCs w:val="21"/>
        </w:rPr>
      </w:pPr>
    </w:p>
    <w:p>
      <w:pPr>
        <w:spacing w:after="0" w:line="240" w:lineRule="auto"/>
        <w:jc w:val="both"/>
        <w:rPr>
          <w:rFonts w:eastAsia="Times New Roman" w:cstheme="minorHAnsi"/>
          <w:b/>
          <w:bCs/>
          <w:i/>
          <w:iCs/>
          <w:sz w:val="21"/>
          <w:szCs w:val="21"/>
        </w:rPr>
      </w:pPr>
      <w:r>
        <w:rPr>
          <w:rFonts w:eastAsia="Times New Roman" w:cstheme="minorHAnsi"/>
          <w:b/>
          <w:bCs/>
          <w:i/>
          <w:iCs/>
          <w:sz w:val="21"/>
          <w:szCs w:val="21"/>
        </w:rPr>
        <w:t xml:space="preserve">AbbVie, Chicago, IL  </w:t>
      </w:r>
      <w:r>
        <w:rPr>
          <w:rFonts w:ascii="Calibri" w:hAnsi="Calibri" w:cs="Calibri"/>
          <w:bCs/>
          <w:sz w:val="21"/>
          <w:szCs w:val="21"/>
          <w:lang w:val="en-US"/>
        </w:rPr>
        <w:t xml:space="preserve">.                                                                                                                                           </w:t>
      </w:r>
      <w:r>
        <w:rPr>
          <w:rFonts w:eastAsia="Times New Roman" w:cstheme="minorHAnsi"/>
          <w:b/>
          <w:bCs/>
          <w:i/>
          <w:iCs/>
          <w:sz w:val="21"/>
          <w:szCs w:val="21"/>
        </w:rPr>
        <w:t xml:space="preserve"> Apr 2013 to Jan 2015</w:t>
      </w:r>
    </w:p>
    <w:p>
      <w:pPr>
        <w:spacing w:after="0" w:line="240" w:lineRule="auto"/>
        <w:jc w:val="both"/>
        <w:rPr>
          <w:rFonts w:ascii="Calibri" w:hAnsi="Calibri" w:cs="Calibri"/>
          <w:b/>
          <w:bCs/>
          <w:sz w:val="21"/>
          <w:szCs w:val="21"/>
          <w:lang w:val="en-US"/>
        </w:rPr>
      </w:pPr>
      <w:r>
        <w:rPr>
          <w:rFonts w:ascii="Calibri" w:hAnsi="Calibri" w:cs="Calibri"/>
          <w:b/>
          <w:bCs/>
          <w:sz w:val="21"/>
          <w:szCs w:val="21"/>
          <w:lang w:val="en-US"/>
        </w:rPr>
        <w:t>Role: Full Stack Java Developer</w:t>
      </w:r>
    </w:p>
    <w:p>
      <w:pPr>
        <w:spacing w:after="0" w:line="240" w:lineRule="auto"/>
        <w:jc w:val="both"/>
        <w:rPr>
          <w:rFonts w:ascii="Calibri" w:hAnsi="Calibri" w:cs="Calibri"/>
          <w:sz w:val="21"/>
          <w:szCs w:val="21"/>
          <w:lang w:val="en-GB"/>
        </w:rPr>
      </w:pPr>
      <w:r>
        <w:rPr>
          <w:rFonts w:ascii="Calibri" w:hAnsi="Calibri" w:cs="Calibri"/>
          <w:b/>
          <w:bCs/>
          <w:sz w:val="21"/>
          <w:szCs w:val="21"/>
          <w:lang w:val="en-US"/>
        </w:rPr>
        <w:t>Responsibilities:</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signed and developed the REST based MicroServices using the spring boot presentation layer code, using JSP, HTML, AJAX and jQuery.</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sign, develop &amp;amp; deliver the REST APIs that are necessary to support new feature development and enhancements in an agile environment. </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veloped the project using industry standard design patterns like Singleton, Business Delegate Factory Pattern for better maintenance of code and re-usability</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veloping application module coded on Spring Batch and Apache Camel the Business layer using spring (IOC, AOP), DTO, and JTA. </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Developed unit test cases using Junit framework for testing accuracy of code and logging with SLF4j +Log4j the Persistence layer DAO using HIBERNATE.</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Writing end-to-end flow i.e., controllers’ classes, service classes, DAOs classes as per the Spring MVC design and writing business logics using core java API and data structures.</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Used Java 5 concepts like Swing, socket programming, Collections, Multithreading, Event handling, Exception handling and Generics.</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Worked on Mongo DB concepts such as locking, transactions, indexes, replications, schema design expertise in the implementation of Core concepts of Java, J2EE Technologies: JSP, Servlets, JSF, JSTL, EJB</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Implemented AngularJS services to connect the web application to back-end APIs SOAP, Rest, Rest API web services to exchange the data with backend application</w:t>
      </w:r>
      <w:r>
        <w:rPr>
          <w:rFonts w:eastAsia="Times New Roman" w:cstheme="minorHAnsi"/>
          <w:bCs/>
          <w:sz w:val="21"/>
          <w:szCs w:val="21"/>
          <w:lang w:val="en-US"/>
        </w:rPr>
        <w:t>.</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Used Spring JMS related MDB to receive the messages from other team with IBMMQ for queuing worked with Open symphony workflows and delivered workflow module to the client. </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Created groovy scripts to extract transaction volume information and email to management on daily basis worked with defect tracking system Clear Quest responsible for code sanity in integration stream used Clear Case as version control tool.</w:t>
      </w:r>
    </w:p>
    <w:p>
      <w:pPr>
        <w:pStyle w:val="18"/>
        <w:numPr>
          <w:ilvl w:val="0"/>
          <w:numId w:val="6"/>
        </w:numPr>
        <w:spacing w:line="240" w:lineRule="auto"/>
        <w:rPr>
          <w:rFonts w:eastAsia="Times New Roman" w:cstheme="minorHAnsi"/>
          <w:bCs/>
          <w:sz w:val="21"/>
          <w:szCs w:val="21"/>
        </w:rPr>
      </w:pPr>
      <w:r>
        <w:rPr>
          <w:rFonts w:eastAsia="Times New Roman" w:cstheme="minorHAnsi"/>
          <w:bCs/>
          <w:sz w:val="21"/>
          <w:szCs w:val="21"/>
        </w:rPr>
        <w:t>Involved in debugging and tuning the PL/SQL code, tuning queries, optimization for the Oracle database using Explain Plan, hints and also worked on Partition tables using Range method.</w:t>
      </w:r>
    </w:p>
    <w:p>
      <w:pPr>
        <w:rPr>
          <w:rFonts w:eastAsia="Times New Roman" w:cstheme="minorHAnsi"/>
          <w:bCs/>
          <w:sz w:val="21"/>
          <w:szCs w:val="21"/>
          <w:lang w:val="en-US"/>
        </w:rPr>
      </w:pPr>
      <w:r>
        <w:rPr>
          <w:rFonts w:eastAsia="Times New Roman" w:cstheme="minorHAnsi"/>
          <w:b/>
          <w:bCs/>
          <w:sz w:val="21"/>
          <w:szCs w:val="21"/>
        </w:rPr>
        <w:t xml:space="preserve">Environment: </w:t>
      </w:r>
      <w:r>
        <w:rPr>
          <w:rFonts w:eastAsia="Times New Roman" w:cstheme="minorHAnsi"/>
          <w:bCs/>
          <w:sz w:val="21"/>
          <w:szCs w:val="21"/>
        </w:rPr>
        <w:t>Java 1.6, Junit 4, JBoss 7, Oracle 10g, HTML, JSP, JavaScript, React-JS, Node-JS, Mongo-db., Spring, Hibernate, Eclipse, Atom, Restful Web services, Gradle, Junit, log4j, JavaScript, Subversion, Jenkins, OpenShift</w:t>
      </w:r>
      <w:r>
        <w:rPr>
          <w:rFonts w:eastAsia="Times New Roman" w:cstheme="minorHAnsi"/>
          <w:bCs/>
          <w:sz w:val="21"/>
          <w:szCs w:val="21"/>
          <w:lang w:val="en-US"/>
        </w:rPr>
        <w:t>.</w:t>
      </w:r>
    </w:p>
    <w:p>
      <w:pPr>
        <w:rPr>
          <w:rFonts w:eastAsia="Times New Roman" w:cstheme="minorHAnsi"/>
          <w:bCs/>
          <w:sz w:val="21"/>
          <w:szCs w:val="21"/>
          <w:lang w:val="en-GB"/>
        </w:rPr>
      </w:pPr>
    </w:p>
    <w:sectPr>
      <w:footerReference r:id="rId5" w:type="default"/>
      <w:type w:val="continuous"/>
      <w:pgSz w:w="11909" w:h="16834"/>
      <w:pgMar w:top="720" w:right="720" w:bottom="720" w:left="720"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rPr>
        <w:rFonts w:cs="Arial"/>
        <w:sz w:val="16"/>
        <w:szCs w:val="16"/>
      </w:rPr>
    </w:pPr>
    <w:r>
      <w:rPr>
        <w:rFonts w:cs="Arial"/>
        <w:sz w:val="16"/>
        <w:szCs w:val="16"/>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10232390</wp:posOffset>
              </wp:positionV>
              <wp:extent cx="7562215" cy="266700"/>
              <wp:effectExtent l="0" t="0" r="0" b="0"/>
              <wp:wrapNone/>
              <wp:docPr id="1" name="MSIPCMdc7842daa63b55c2a323c032" descr="{&quot;HashCode&quot;:183518145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wps:spPr>
                    <wps:txbx>
                      <w:txbxContent>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dc7842daa63b55c2a323c032" o:spid="_x0000_s1026" o:spt="202" alt="{&quot;HashCode&quot;:1835181459,&quot;Height&quot;:841.0,&quot;Width&quot;:595.0,&quot;Placement&quot;:&quot;Footer&quot;,&quot;Index&quot;:&quot;Primary&quot;,&quot;Section&quot;:1,&quot;Top&quot;:0.0,&quot;Left&quot;:0.0}" type="#_x0000_t202" style="position:absolute;left:0pt;margin-left:0pt;margin-top:805.7pt;height:21pt;width:595.45pt;mso-position-horizontal-relative:page;mso-position-vertical-relative:page;z-index:251660288;v-text-anchor:bottom;mso-width-relative:page;mso-height-relative:page;" filled="f" stroked="f" coordsize="21600,21600" o:allowincell="f" o:gfxdata="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&#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">
              <v:fill on="f" focussize="0,0"/>
              <v:stroke on="f" weight="0.5pt"/>
              <v:imagedata o:title=""/>
              <o:lock v:ext="edit" aspectratio="f"/>
              <v:textbox inset="20pt,0mm,2.54mm,0mm">
                <w:txbxContent>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D97EA"/>
    <w:multiLevelType w:val="multilevel"/>
    <w:tmpl w:val="0A5D97EA"/>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1">
    <w:nsid w:val="0E05165C"/>
    <w:multiLevelType w:val="multilevel"/>
    <w:tmpl w:val="0E0516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1B0015A"/>
    <w:multiLevelType w:val="multilevel"/>
    <w:tmpl w:val="11B0015A"/>
    <w:lvl w:ilvl="0" w:tentative="0">
      <w:start w:val="1"/>
      <w:numFmt w:val="bullet"/>
      <w:lvlText w:val=""/>
      <w:lvlJc w:val="left"/>
      <w:pPr>
        <w:ind w:left="862" w:hanging="360"/>
      </w:pPr>
      <w:rPr>
        <w:rFonts w:hint="default" w:ascii="Symbol" w:hAnsi="Symbol"/>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3">
    <w:nsid w:val="3B0CFD58"/>
    <w:multiLevelType w:val="multilevel"/>
    <w:tmpl w:val="3B0CFD58"/>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5F563A06"/>
    <w:multiLevelType w:val="multilevel"/>
    <w:tmpl w:val="5F563A06"/>
    <w:lvl w:ilvl="0" w:tentative="0">
      <w:start w:val="1"/>
      <w:numFmt w:val="bullet"/>
      <w:lvlText w:val=""/>
      <w:lvlJc w:val="left"/>
      <w:pPr>
        <w:ind w:left="862" w:hanging="360"/>
      </w:pPr>
      <w:rPr>
        <w:rFonts w:hint="default" w:ascii="Symbol" w:hAnsi="Symbol"/>
      </w:rPr>
    </w:lvl>
    <w:lvl w:ilvl="1" w:tentative="0">
      <w:start w:val="1"/>
      <w:numFmt w:val="bullet"/>
      <w:lvlText w:val="o"/>
      <w:lvlJc w:val="left"/>
      <w:pPr>
        <w:ind w:left="1582" w:hanging="360"/>
      </w:pPr>
      <w:rPr>
        <w:rFonts w:hint="default" w:ascii="Courier New" w:hAnsi="Courier New" w:cs="Courier New"/>
      </w:rPr>
    </w:lvl>
    <w:lvl w:ilvl="2" w:tentative="0">
      <w:start w:val="1"/>
      <w:numFmt w:val="bullet"/>
      <w:lvlText w:val=""/>
      <w:lvlJc w:val="left"/>
      <w:pPr>
        <w:ind w:left="2302" w:hanging="360"/>
      </w:pPr>
      <w:rPr>
        <w:rFonts w:hint="default" w:ascii="Wingdings" w:hAnsi="Wingdings"/>
      </w:rPr>
    </w:lvl>
    <w:lvl w:ilvl="3" w:tentative="0">
      <w:start w:val="1"/>
      <w:numFmt w:val="bullet"/>
      <w:lvlText w:val=""/>
      <w:lvlJc w:val="left"/>
      <w:pPr>
        <w:ind w:left="3022" w:hanging="360"/>
      </w:pPr>
      <w:rPr>
        <w:rFonts w:hint="default" w:ascii="Symbol" w:hAnsi="Symbol"/>
      </w:rPr>
    </w:lvl>
    <w:lvl w:ilvl="4" w:tentative="0">
      <w:start w:val="1"/>
      <w:numFmt w:val="bullet"/>
      <w:lvlText w:val="o"/>
      <w:lvlJc w:val="left"/>
      <w:pPr>
        <w:ind w:left="3742" w:hanging="360"/>
      </w:pPr>
      <w:rPr>
        <w:rFonts w:hint="default" w:ascii="Courier New" w:hAnsi="Courier New" w:cs="Courier New"/>
      </w:rPr>
    </w:lvl>
    <w:lvl w:ilvl="5" w:tentative="0">
      <w:start w:val="1"/>
      <w:numFmt w:val="bullet"/>
      <w:lvlText w:val=""/>
      <w:lvlJc w:val="left"/>
      <w:pPr>
        <w:ind w:left="4462" w:hanging="360"/>
      </w:pPr>
      <w:rPr>
        <w:rFonts w:hint="default" w:ascii="Wingdings" w:hAnsi="Wingdings"/>
      </w:rPr>
    </w:lvl>
    <w:lvl w:ilvl="6" w:tentative="0">
      <w:start w:val="1"/>
      <w:numFmt w:val="bullet"/>
      <w:lvlText w:val=""/>
      <w:lvlJc w:val="left"/>
      <w:pPr>
        <w:ind w:left="5182" w:hanging="360"/>
      </w:pPr>
      <w:rPr>
        <w:rFonts w:hint="default" w:ascii="Symbol" w:hAnsi="Symbol"/>
      </w:rPr>
    </w:lvl>
    <w:lvl w:ilvl="7" w:tentative="0">
      <w:start w:val="1"/>
      <w:numFmt w:val="bullet"/>
      <w:lvlText w:val="o"/>
      <w:lvlJc w:val="left"/>
      <w:pPr>
        <w:ind w:left="5902" w:hanging="360"/>
      </w:pPr>
      <w:rPr>
        <w:rFonts w:hint="default" w:ascii="Courier New" w:hAnsi="Courier New" w:cs="Courier New"/>
      </w:rPr>
    </w:lvl>
    <w:lvl w:ilvl="8" w:tentative="0">
      <w:start w:val="1"/>
      <w:numFmt w:val="bullet"/>
      <w:lvlText w:val=""/>
      <w:lvlJc w:val="left"/>
      <w:pPr>
        <w:ind w:left="6622" w:hanging="360"/>
      </w:pPr>
      <w:rPr>
        <w:rFonts w:hint="default" w:ascii="Wingdings" w:hAnsi="Wingdings"/>
      </w:rPr>
    </w:lvl>
  </w:abstractNum>
  <w:abstractNum w:abstractNumId="5">
    <w:nsid w:val="61331E0A"/>
    <w:multiLevelType w:val="multilevel"/>
    <w:tmpl w:val="61331E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rawingGridHorizontalSpacing w:val="10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34497E"/>
    <w:rsid w:val="0000133A"/>
    <w:rsid w:val="000019D8"/>
    <w:rsid w:val="0000249D"/>
    <w:rsid w:val="00004F8F"/>
    <w:rsid w:val="00005375"/>
    <w:rsid w:val="000058B2"/>
    <w:rsid w:val="000128B1"/>
    <w:rsid w:val="00012FC8"/>
    <w:rsid w:val="00013FDB"/>
    <w:rsid w:val="000146D2"/>
    <w:rsid w:val="0001529A"/>
    <w:rsid w:val="000204B7"/>
    <w:rsid w:val="00021031"/>
    <w:rsid w:val="00021580"/>
    <w:rsid w:val="0002402B"/>
    <w:rsid w:val="00024149"/>
    <w:rsid w:val="0002485D"/>
    <w:rsid w:val="00032C19"/>
    <w:rsid w:val="000339B1"/>
    <w:rsid w:val="00035D46"/>
    <w:rsid w:val="000378A9"/>
    <w:rsid w:val="000416FD"/>
    <w:rsid w:val="00042C18"/>
    <w:rsid w:val="000476B1"/>
    <w:rsid w:val="00052C60"/>
    <w:rsid w:val="000540FA"/>
    <w:rsid w:val="0005503E"/>
    <w:rsid w:val="00055A8D"/>
    <w:rsid w:val="00057980"/>
    <w:rsid w:val="00062CCB"/>
    <w:rsid w:val="000678FB"/>
    <w:rsid w:val="00067B8F"/>
    <w:rsid w:val="00070152"/>
    <w:rsid w:val="00071543"/>
    <w:rsid w:val="0007167E"/>
    <w:rsid w:val="000721D7"/>
    <w:rsid w:val="0007662B"/>
    <w:rsid w:val="000820EA"/>
    <w:rsid w:val="000822AB"/>
    <w:rsid w:val="0008658B"/>
    <w:rsid w:val="0008765B"/>
    <w:rsid w:val="00087972"/>
    <w:rsid w:val="00087D63"/>
    <w:rsid w:val="00087D6D"/>
    <w:rsid w:val="00094829"/>
    <w:rsid w:val="000A42FE"/>
    <w:rsid w:val="000B0204"/>
    <w:rsid w:val="000B0D20"/>
    <w:rsid w:val="000B12A2"/>
    <w:rsid w:val="000B3A6A"/>
    <w:rsid w:val="000B3B72"/>
    <w:rsid w:val="000C7587"/>
    <w:rsid w:val="000C7A27"/>
    <w:rsid w:val="000D06D1"/>
    <w:rsid w:val="000D2950"/>
    <w:rsid w:val="000D42FF"/>
    <w:rsid w:val="000D7758"/>
    <w:rsid w:val="000E232E"/>
    <w:rsid w:val="000E4563"/>
    <w:rsid w:val="000F0D44"/>
    <w:rsid w:val="000F319A"/>
    <w:rsid w:val="000F31BA"/>
    <w:rsid w:val="000F3C3B"/>
    <w:rsid w:val="000F5DDA"/>
    <w:rsid w:val="000F65EA"/>
    <w:rsid w:val="00102308"/>
    <w:rsid w:val="00102CC2"/>
    <w:rsid w:val="00105F30"/>
    <w:rsid w:val="00107C4B"/>
    <w:rsid w:val="00111234"/>
    <w:rsid w:val="0011338E"/>
    <w:rsid w:val="00113F03"/>
    <w:rsid w:val="001164E3"/>
    <w:rsid w:val="00123C36"/>
    <w:rsid w:val="00126254"/>
    <w:rsid w:val="00126827"/>
    <w:rsid w:val="00131FF6"/>
    <w:rsid w:val="00136F46"/>
    <w:rsid w:val="0014069C"/>
    <w:rsid w:val="00140999"/>
    <w:rsid w:val="00143009"/>
    <w:rsid w:val="001452D3"/>
    <w:rsid w:val="001468F6"/>
    <w:rsid w:val="001505B3"/>
    <w:rsid w:val="001506AB"/>
    <w:rsid w:val="00150C56"/>
    <w:rsid w:val="0015203A"/>
    <w:rsid w:val="001533C8"/>
    <w:rsid w:val="001540E0"/>
    <w:rsid w:val="0015517E"/>
    <w:rsid w:val="001564E6"/>
    <w:rsid w:val="00156C11"/>
    <w:rsid w:val="00157214"/>
    <w:rsid w:val="0016110A"/>
    <w:rsid w:val="00162DA0"/>
    <w:rsid w:val="001630B5"/>
    <w:rsid w:val="00165712"/>
    <w:rsid w:val="0017266B"/>
    <w:rsid w:val="001729D2"/>
    <w:rsid w:val="00174CCE"/>
    <w:rsid w:val="001764EF"/>
    <w:rsid w:val="001768F9"/>
    <w:rsid w:val="001775D2"/>
    <w:rsid w:val="0018180B"/>
    <w:rsid w:val="00182404"/>
    <w:rsid w:val="00182A7E"/>
    <w:rsid w:val="001848C7"/>
    <w:rsid w:val="00186B08"/>
    <w:rsid w:val="0019015D"/>
    <w:rsid w:val="00190247"/>
    <w:rsid w:val="001912C5"/>
    <w:rsid w:val="00193B67"/>
    <w:rsid w:val="00194259"/>
    <w:rsid w:val="0019496C"/>
    <w:rsid w:val="001949FE"/>
    <w:rsid w:val="00195E29"/>
    <w:rsid w:val="001A4FA1"/>
    <w:rsid w:val="001A519E"/>
    <w:rsid w:val="001A70AC"/>
    <w:rsid w:val="001B2B16"/>
    <w:rsid w:val="001B3453"/>
    <w:rsid w:val="001B4396"/>
    <w:rsid w:val="001B5264"/>
    <w:rsid w:val="001B54D8"/>
    <w:rsid w:val="001B6390"/>
    <w:rsid w:val="001C0331"/>
    <w:rsid w:val="001C05C4"/>
    <w:rsid w:val="001C0CB2"/>
    <w:rsid w:val="001D1541"/>
    <w:rsid w:val="001D1D28"/>
    <w:rsid w:val="001D1F85"/>
    <w:rsid w:val="001D5DFF"/>
    <w:rsid w:val="001D69C1"/>
    <w:rsid w:val="001E0174"/>
    <w:rsid w:val="001E1ED2"/>
    <w:rsid w:val="001E38CD"/>
    <w:rsid w:val="001E5DC0"/>
    <w:rsid w:val="001F0BC9"/>
    <w:rsid w:val="001F124C"/>
    <w:rsid w:val="001F1BD7"/>
    <w:rsid w:val="001F6E31"/>
    <w:rsid w:val="00203903"/>
    <w:rsid w:val="00203E8A"/>
    <w:rsid w:val="00205B77"/>
    <w:rsid w:val="00205D89"/>
    <w:rsid w:val="002063A9"/>
    <w:rsid w:val="00207152"/>
    <w:rsid w:val="00207391"/>
    <w:rsid w:val="0021124F"/>
    <w:rsid w:val="0021194A"/>
    <w:rsid w:val="0021373A"/>
    <w:rsid w:val="002159AC"/>
    <w:rsid w:val="0021612A"/>
    <w:rsid w:val="002161D0"/>
    <w:rsid w:val="00216725"/>
    <w:rsid w:val="00225C14"/>
    <w:rsid w:val="002303DD"/>
    <w:rsid w:val="00230617"/>
    <w:rsid w:val="00233F87"/>
    <w:rsid w:val="00236890"/>
    <w:rsid w:val="00247D3D"/>
    <w:rsid w:val="0025095D"/>
    <w:rsid w:val="0025342D"/>
    <w:rsid w:val="002559E7"/>
    <w:rsid w:val="00256543"/>
    <w:rsid w:val="00256F11"/>
    <w:rsid w:val="00261137"/>
    <w:rsid w:val="002613CF"/>
    <w:rsid w:val="002626D7"/>
    <w:rsid w:val="00264C00"/>
    <w:rsid w:val="0026678B"/>
    <w:rsid w:val="002715AF"/>
    <w:rsid w:val="002719D9"/>
    <w:rsid w:val="002724C5"/>
    <w:rsid w:val="00276624"/>
    <w:rsid w:val="00276D1E"/>
    <w:rsid w:val="002776A7"/>
    <w:rsid w:val="00277757"/>
    <w:rsid w:val="00280387"/>
    <w:rsid w:val="002830C0"/>
    <w:rsid w:val="00286063"/>
    <w:rsid w:val="002A6C8E"/>
    <w:rsid w:val="002B0664"/>
    <w:rsid w:val="002B4BAD"/>
    <w:rsid w:val="002B4FEE"/>
    <w:rsid w:val="002B6356"/>
    <w:rsid w:val="002B7C9C"/>
    <w:rsid w:val="002C1436"/>
    <w:rsid w:val="002C1E39"/>
    <w:rsid w:val="002C5082"/>
    <w:rsid w:val="002C595D"/>
    <w:rsid w:val="002C648E"/>
    <w:rsid w:val="002D138C"/>
    <w:rsid w:val="002D1402"/>
    <w:rsid w:val="002D1EB7"/>
    <w:rsid w:val="002D54E8"/>
    <w:rsid w:val="002E4830"/>
    <w:rsid w:val="002E4E04"/>
    <w:rsid w:val="002E66DF"/>
    <w:rsid w:val="002F0D25"/>
    <w:rsid w:val="002F154D"/>
    <w:rsid w:val="002F1F71"/>
    <w:rsid w:val="002F2569"/>
    <w:rsid w:val="002F2878"/>
    <w:rsid w:val="002F3240"/>
    <w:rsid w:val="002F4A07"/>
    <w:rsid w:val="002F4A08"/>
    <w:rsid w:val="003001C2"/>
    <w:rsid w:val="00302D50"/>
    <w:rsid w:val="00304BAA"/>
    <w:rsid w:val="00304D43"/>
    <w:rsid w:val="00305DEA"/>
    <w:rsid w:val="00305EF2"/>
    <w:rsid w:val="003061D2"/>
    <w:rsid w:val="0031103B"/>
    <w:rsid w:val="00323708"/>
    <w:rsid w:val="00324299"/>
    <w:rsid w:val="003250EA"/>
    <w:rsid w:val="0032759D"/>
    <w:rsid w:val="003277C1"/>
    <w:rsid w:val="003314DA"/>
    <w:rsid w:val="00334A08"/>
    <w:rsid w:val="00334BC3"/>
    <w:rsid w:val="00335BA6"/>
    <w:rsid w:val="00336A28"/>
    <w:rsid w:val="003401E3"/>
    <w:rsid w:val="003419FE"/>
    <w:rsid w:val="00342AE5"/>
    <w:rsid w:val="003440F3"/>
    <w:rsid w:val="003441A9"/>
    <w:rsid w:val="003447DB"/>
    <w:rsid w:val="0034497E"/>
    <w:rsid w:val="003457EF"/>
    <w:rsid w:val="00346C49"/>
    <w:rsid w:val="003501F5"/>
    <w:rsid w:val="0035276C"/>
    <w:rsid w:val="00352D92"/>
    <w:rsid w:val="00353F22"/>
    <w:rsid w:val="00354CD7"/>
    <w:rsid w:val="00370176"/>
    <w:rsid w:val="00371829"/>
    <w:rsid w:val="0038588B"/>
    <w:rsid w:val="003900D4"/>
    <w:rsid w:val="0039216A"/>
    <w:rsid w:val="00396B34"/>
    <w:rsid w:val="00397900"/>
    <w:rsid w:val="003A04B6"/>
    <w:rsid w:val="003A238A"/>
    <w:rsid w:val="003A38AE"/>
    <w:rsid w:val="003A402B"/>
    <w:rsid w:val="003A635D"/>
    <w:rsid w:val="003B3620"/>
    <w:rsid w:val="003B7AA8"/>
    <w:rsid w:val="003C16D2"/>
    <w:rsid w:val="003C1AC3"/>
    <w:rsid w:val="003C1C23"/>
    <w:rsid w:val="003D05D4"/>
    <w:rsid w:val="003D079F"/>
    <w:rsid w:val="003D3E89"/>
    <w:rsid w:val="003D4458"/>
    <w:rsid w:val="003E1AC2"/>
    <w:rsid w:val="003E1E34"/>
    <w:rsid w:val="003E4749"/>
    <w:rsid w:val="003E607A"/>
    <w:rsid w:val="003E70D4"/>
    <w:rsid w:val="003F1B30"/>
    <w:rsid w:val="003F1D9D"/>
    <w:rsid w:val="003F4E1A"/>
    <w:rsid w:val="003F5BC4"/>
    <w:rsid w:val="00403375"/>
    <w:rsid w:val="00403EE7"/>
    <w:rsid w:val="00406EB1"/>
    <w:rsid w:val="00411082"/>
    <w:rsid w:val="0041455A"/>
    <w:rsid w:val="00415920"/>
    <w:rsid w:val="004214FA"/>
    <w:rsid w:val="0042672A"/>
    <w:rsid w:val="00430F7D"/>
    <w:rsid w:val="00431D1F"/>
    <w:rsid w:val="00431F5E"/>
    <w:rsid w:val="00433580"/>
    <w:rsid w:val="00433890"/>
    <w:rsid w:val="0043542B"/>
    <w:rsid w:val="00436162"/>
    <w:rsid w:val="004403CB"/>
    <w:rsid w:val="00440764"/>
    <w:rsid w:val="0044114D"/>
    <w:rsid w:val="00444695"/>
    <w:rsid w:val="00444F2D"/>
    <w:rsid w:val="00446642"/>
    <w:rsid w:val="0045074D"/>
    <w:rsid w:val="00454930"/>
    <w:rsid w:val="0045526E"/>
    <w:rsid w:val="004553A1"/>
    <w:rsid w:val="004557A4"/>
    <w:rsid w:val="00460487"/>
    <w:rsid w:val="00460654"/>
    <w:rsid w:val="00461E18"/>
    <w:rsid w:val="00462D33"/>
    <w:rsid w:val="00462E08"/>
    <w:rsid w:val="00464265"/>
    <w:rsid w:val="00467CF4"/>
    <w:rsid w:val="004716EB"/>
    <w:rsid w:val="00482BF6"/>
    <w:rsid w:val="00486C80"/>
    <w:rsid w:val="004927D1"/>
    <w:rsid w:val="00495BF6"/>
    <w:rsid w:val="004A13B2"/>
    <w:rsid w:val="004B052C"/>
    <w:rsid w:val="004B3737"/>
    <w:rsid w:val="004C0631"/>
    <w:rsid w:val="004C4FC4"/>
    <w:rsid w:val="004C5C63"/>
    <w:rsid w:val="004C60A8"/>
    <w:rsid w:val="004C7C24"/>
    <w:rsid w:val="004D1683"/>
    <w:rsid w:val="004D234B"/>
    <w:rsid w:val="004D26BF"/>
    <w:rsid w:val="004D3E8B"/>
    <w:rsid w:val="004E0F08"/>
    <w:rsid w:val="004E322C"/>
    <w:rsid w:val="004E4CD7"/>
    <w:rsid w:val="004E6A23"/>
    <w:rsid w:val="004F0324"/>
    <w:rsid w:val="004F29BC"/>
    <w:rsid w:val="004F38AF"/>
    <w:rsid w:val="004F560D"/>
    <w:rsid w:val="00501464"/>
    <w:rsid w:val="005015A7"/>
    <w:rsid w:val="0050509F"/>
    <w:rsid w:val="00507F8B"/>
    <w:rsid w:val="005110D2"/>
    <w:rsid w:val="00513DAA"/>
    <w:rsid w:val="00515440"/>
    <w:rsid w:val="00515BD5"/>
    <w:rsid w:val="005178E0"/>
    <w:rsid w:val="00521029"/>
    <w:rsid w:val="00521606"/>
    <w:rsid w:val="00521B8A"/>
    <w:rsid w:val="00525279"/>
    <w:rsid w:val="00525A3E"/>
    <w:rsid w:val="005275A9"/>
    <w:rsid w:val="00527BF8"/>
    <w:rsid w:val="00530126"/>
    <w:rsid w:val="00533774"/>
    <w:rsid w:val="00533CC2"/>
    <w:rsid w:val="0053729F"/>
    <w:rsid w:val="00537657"/>
    <w:rsid w:val="0053792E"/>
    <w:rsid w:val="00540312"/>
    <w:rsid w:val="00540B61"/>
    <w:rsid w:val="005424D4"/>
    <w:rsid w:val="0054627C"/>
    <w:rsid w:val="00546C92"/>
    <w:rsid w:val="00547151"/>
    <w:rsid w:val="00551F09"/>
    <w:rsid w:val="005525CD"/>
    <w:rsid w:val="00553C43"/>
    <w:rsid w:val="00555E9F"/>
    <w:rsid w:val="00563594"/>
    <w:rsid w:val="00570925"/>
    <w:rsid w:val="00570953"/>
    <w:rsid w:val="00570D6E"/>
    <w:rsid w:val="005727CA"/>
    <w:rsid w:val="00575D03"/>
    <w:rsid w:val="00576961"/>
    <w:rsid w:val="005776BF"/>
    <w:rsid w:val="0057797E"/>
    <w:rsid w:val="00582663"/>
    <w:rsid w:val="0058370E"/>
    <w:rsid w:val="00590400"/>
    <w:rsid w:val="00591CB4"/>
    <w:rsid w:val="00593435"/>
    <w:rsid w:val="00593E53"/>
    <w:rsid w:val="005979E1"/>
    <w:rsid w:val="00597A1C"/>
    <w:rsid w:val="00597D8D"/>
    <w:rsid w:val="005A4CAB"/>
    <w:rsid w:val="005B0975"/>
    <w:rsid w:val="005B4031"/>
    <w:rsid w:val="005B58AB"/>
    <w:rsid w:val="005B5DF6"/>
    <w:rsid w:val="005B6AA4"/>
    <w:rsid w:val="005C15EF"/>
    <w:rsid w:val="005C284D"/>
    <w:rsid w:val="005C64DE"/>
    <w:rsid w:val="005D0FBB"/>
    <w:rsid w:val="005D2B76"/>
    <w:rsid w:val="005D5105"/>
    <w:rsid w:val="005E1809"/>
    <w:rsid w:val="005E2524"/>
    <w:rsid w:val="005E277E"/>
    <w:rsid w:val="005E41C6"/>
    <w:rsid w:val="005E54A6"/>
    <w:rsid w:val="005E607B"/>
    <w:rsid w:val="005E6201"/>
    <w:rsid w:val="005E7965"/>
    <w:rsid w:val="005F08C5"/>
    <w:rsid w:val="005F0DA4"/>
    <w:rsid w:val="005F5A58"/>
    <w:rsid w:val="005F74EB"/>
    <w:rsid w:val="00601EAF"/>
    <w:rsid w:val="00606145"/>
    <w:rsid w:val="006063C0"/>
    <w:rsid w:val="00607D53"/>
    <w:rsid w:val="0061108A"/>
    <w:rsid w:val="0061241A"/>
    <w:rsid w:val="00612FA3"/>
    <w:rsid w:val="00613974"/>
    <w:rsid w:val="00614579"/>
    <w:rsid w:val="00616B10"/>
    <w:rsid w:val="00616D8A"/>
    <w:rsid w:val="00620474"/>
    <w:rsid w:val="00621BCD"/>
    <w:rsid w:val="0062310C"/>
    <w:rsid w:val="00623AFA"/>
    <w:rsid w:val="00623E74"/>
    <w:rsid w:val="00624968"/>
    <w:rsid w:val="00626A3B"/>
    <w:rsid w:val="0063755D"/>
    <w:rsid w:val="00637BA4"/>
    <w:rsid w:val="00637C02"/>
    <w:rsid w:val="00641230"/>
    <w:rsid w:val="006415F1"/>
    <w:rsid w:val="00642E61"/>
    <w:rsid w:val="00643201"/>
    <w:rsid w:val="00643DF4"/>
    <w:rsid w:val="00644076"/>
    <w:rsid w:val="00645D21"/>
    <w:rsid w:val="006464AE"/>
    <w:rsid w:val="0065328B"/>
    <w:rsid w:val="0065342D"/>
    <w:rsid w:val="00654E87"/>
    <w:rsid w:val="0065588C"/>
    <w:rsid w:val="00657E85"/>
    <w:rsid w:val="0066263B"/>
    <w:rsid w:val="0066336A"/>
    <w:rsid w:val="00670D00"/>
    <w:rsid w:val="0067283D"/>
    <w:rsid w:val="006747DF"/>
    <w:rsid w:val="00676E49"/>
    <w:rsid w:val="00677D12"/>
    <w:rsid w:val="00682956"/>
    <w:rsid w:val="006830D7"/>
    <w:rsid w:val="006929B8"/>
    <w:rsid w:val="00692DE8"/>
    <w:rsid w:val="00694A95"/>
    <w:rsid w:val="00694EDF"/>
    <w:rsid w:val="00696A4C"/>
    <w:rsid w:val="00696C0E"/>
    <w:rsid w:val="00696E2D"/>
    <w:rsid w:val="006974F6"/>
    <w:rsid w:val="006A015F"/>
    <w:rsid w:val="006A1327"/>
    <w:rsid w:val="006A3410"/>
    <w:rsid w:val="006A3E50"/>
    <w:rsid w:val="006A7A95"/>
    <w:rsid w:val="006B107A"/>
    <w:rsid w:val="006B12B9"/>
    <w:rsid w:val="006B427A"/>
    <w:rsid w:val="006B4A80"/>
    <w:rsid w:val="006B5FF6"/>
    <w:rsid w:val="006B7F9E"/>
    <w:rsid w:val="006C2146"/>
    <w:rsid w:val="006C3C36"/>
    <w:rsid w:val="006C3D60"/>
    <w:rsid w:val="006C3F20"/>
    <w:rsid w:val="006C69CB"/>
    <w:rsid w:val="006D00EC"/>
    <w:rsid w:val="006D0980"/>
    <w:rsid w:val="006D1075"/>
    <w:rsid w:val="006D160D"/>
    <w:rsid w:val="006D2F9F"/>
    <w:rsid w:val="006D5DA7"/>
    <w:rsid w:val="006D695B"/>
    <w:rsid w:val="006E0313"/>
    <w:rsid w:val="006E0354"/>
    <w:rsid w:val="006E0581"/>
    <w:rsid w:val="006E2BE4"/>
    <w:rsid w:val="006E35FE"/>
    <w:rsid w:val="006E3958"/>
    <w:rsid w:val="006E3FD1"/>
    <w:rsid w:val="006E4C8E"/>
    <w:rsid w:val="006E64DB"/>
    <w:rsid w:val="006E780B"/>
    <w:rsid w:val="006F0EC7"/>
    <w:rsid w:val="006F16E8"/>
    <w:rsid w:val="006F1BB3"/>
    <w:rsid w:val="006F3CCB"/>
    <w:rsid w:val="006F433E"/>
    <w:rsid w:val="006F4CE5"/>
    <w:rsid w:val="006F6191"/>
    <w:rsid w:val="006F6848"/>
    <w:rsid w:val="006F7072"/>
    <w:rsid w:val="00700E7D"/>
    <w:rsid w:val="0070129F"/>
    <w:rsid w:val="00706577"/>
    <w:rsid w:val="007069F4"/>
    <w:rsid w:val="00710D3B"/>
    <w:rsid w:val="00711414"/>
    <w:rsid w:val="007130BE"/>
    <w:rsid w:val="00714035"/>
    <w:rsid w:val="00714F65"/>
    <w:rsid w:val="00717719"/>
    <w:rsid w:val="00721B35"/>
    <w:rsid w:val="00722464"/>
    <w:rsid w:val="007247E4"/>
    <w:rsid w:val="00725035"/>
    <w:rsid w:val="00727014"/>
    <w:rsid w:val="00727305"/>
    <w:rsid w:val="00727D2C"/>
    <w:rsid w:val="0073045C"/>
    <w:rsid w:val="007448F9"/>
    <w:rsid w:val="0074533F"/>
    <w:rsid w:val="007534FB"/>
    <w:rsid w:val="007565E4"/>
    <w:rsid w:val="007601A8"/>
    <w:rsid w:val="00762B81"/>
    <w:rsid w:val="00764CA5"/>
    <w:rsid w:val="00766572"/>
    <w:rsid w:val="007667D4"/>
    <w:rsid w:val="00766B42"/>
    <w:rsid w:val="00770BD8"/>
    <w:rsid w:val="00772E93"/>
    <w:rsid w:val="007742E0"/>
    <w:rsid w:val="00775546"/>
    <w:rsid w:val="0078280D"/>
    <w:rsid w:val="007859A2"/>
    <w:rsid w:val="00785AEB"/>
    <w:rsid w:val="00786D64"/>
    <w:rsid w:val="00787553"/>
    <w:rsid w:val="00790D8B"/>
    <w:rsid w:val="0079253C"/>
    <w:rsid w:val="00796B05"/>
    <w:rsid w:val="00796F9A"/>
    <w:rsid w:val="007979F6"/>
    <w:rsid w:val="007A0B44"/>
    <w:rsid w:val="007A2A8C"/>
    <w:rsid w:val="007A2CB6"/>
    <w:rsid w:val="007A36D7"/>
    <w:rsid w:val="007B0536"/>
    <w:rsid w:val="007B1607"/>
    <w:rsid w:val="007B6D2B"/>
    <w:rsid w:val="007B7E88"/>
    <w:rsid w:val="007C49C1"/>
    <w:rsid w:val="007C5F09"/>
    <w:rsid w:val="007D4D1F"/>
    <w:rsid w:val="007D6C09"/>
    <w:rsid w:val="007D7847"/>
    <w:rsid w:val="007E3D09"/>
    <w:rsid w:val="007E4DDB"/>
    <w:rsid w:val="007E5473"/>
    <w:rsid w:val="007F52A3"/>
    <w:rsid w:val="007F6178"/>
    <w:rsid w:val="007F7DF5"/>
    <w:rsid w:val="00800E87"/>
    <w:rsid w:val="00803FA6"/>
    <w:rsid w:val="0080533D"/>
    <w:rsid w:val="008057DB"/>
    <w:rsid w:val="00807712"/>
    <w:rsid w:val="00810621"/>
    <w:rsid w:val="00813CD3"/>
    <w:rsid w:val="00814098"/>
    <w:rsid w:val="008163B3"/>
    <w:rsid w:val="00817328"/>
    <w:rsid w:val="00817503"/>
    <w:rsid w:val="00817958"/>
    <w:rsid w:val="00821550"/>
    <w:rsid w:val="00823747"/>
    <w:rsid w:val="00832CB4"/>
    <w:rsid w:val="008367D6"/>
    <w:rsid w:val="00845EF0"/>
    <w:rsid w:val="00847320"/>
    <w:rsid w:val="0085346E"/>
    <w:rsid w:val="00855CDB"/>
    <w:rsid w:val="00855E3C"/>
    <w:rsid w:val="008611D8"/>
    <w:rsid w:val="00861F79"/>
    <w:rsid w:val="00862BB9"/>
    <w:rsid w:val="00862F87"/>
    <w:rsid w:val="00872E8C"/>
    <w:rsid w:val="00873791"/>
    <w:rsid w:val="008747EF"/>
    <w:rsid w:val="00874832"/>
    <w:rsid w:val="00876EE9"/>
    <w:rsid w:val="0088264E"/>
    <w:rsid w:val="008831BA"/>
    <w:rsid w:val="00883CD0"/>
    <w:rsid w:val="008867D8"/>
    <w:rsid w:val="00887A8B"/>
    <w:rsid w:val="00893A41"/>
    <w:rsid w:val="00895BA2"/>
    <w:rsid w:val="008A0418"/>
    <w:rsid w:val="008A3582"/>
    <w:rsid w:val="008A4209"/>
    <w:rsid w:val="008A50FA"/>
    <w:rsid w:val="008A54D4"/>
    <w:rsid w:val="008A7DA5"/>
    <w:rsid w:val="008B4135"/>
    <w:rsid w:val="008B4395"/>
    <w:rsid w:val="008B7C33"/>
    <w:rsid w:val="008C162A"/>
    <w:rsid w:val="008C20D2"/>
    <w:rsid w:val="008C2D21"/>
    <w:rsid w:val="008C3A46"/>
    <w:rsid w:val="008D0EFB"/>
    <w:rsid w:val="008D5407"/>
    <w:rsid w:val="008E0EA1"/>
    <w:rsid w:val="008E1928"/>
    <w:rsid w:val="008E32F3"/>
    <w:rsid w:val="008F042A"/>
    <w:rsid w:val="008F0D89"/>
    <w:rsid w:val="008F14E0"/>
    <w:rsid w:val="008F2656"/>
    <w:rsid w:val="008F2AFE"/>
    <w:rsid w:val="008F3B84"/>
    <w:rsid w:val="008F5453"/>
    <w:rsid w:val="008F7389"/>
    <w:rsid w:val="009016C6"/>
    <w:rsid w:val="009027FD"/>
    <w:rsid w:val="00905543"/>
    <w:rsid w:val="00906D41"/>
    <w:rsid w:val="00907983"/>
    <w:rsid w:val="009123DC"/>
    <w:rsid w:val="00913EDD"/>
    <w:rsid w:val="00915C0C"/>
    <w:rsid w:val="009211E9"/>
    <w:rsid w:val="0092149A"/>
    <w:rsid w:val="009305B9"/>
    <w:rsid w:val="00931196"/>
    <w:rsid w:val="0093373B"/>
    <w:rsid w:val="00934CCA"/>
    <w:rsid w:val="00935065"/>
    <w:rsid w:val="0093624C"/>
    <w:rsid w:val="00936980"/>
    <w:rsid w:val="009375E9"/>
    <w:rsid w:val="009403CC"/>
    <w:rsid w:val="009411FE"/>
    <w:rsid w:val="009448CA"/>
    <w:rsid w:val="009448CC"/>
    <w:rsid w:val="00947DB0"/>
    <w:rsid w:val="00951486"/>
    <w:rsid w:val="00951583"/>
    <w:rsid w:val="00951BC2"/>
    <w:rsid w:val="00952573"/>
    <w:rsid w:val="00957909"/>
    <w:rsid w:val="00960D33"/>
    <w:rsid w:val="009612D8"/>
    <w:rsid w:val="009625AA"/>
    <w:rsid w:val="009634AF"/>
    <w:rsid w:val="00963EF2"/>
    <w:rsid w:val="00965CA4"/>
    <w:rsid w:val="009701D7"/>
    <w:rsid w:val="00970649"/>
    <w:rsid w:val="00973A3A"/>
    <w:rsid w:val="009754DB"/>
    <w:rsid w:val="00975DAD"/>
    <w:rsid w:val="009769FA"/>
    <w:rsid w:val="00985942"/>
    <w:rsid w:val="009900C9"/>
    <w:rsid w:val="0099110A"/>
    <w:rsid w:val="0099239C"/>
    <w:rsid w:val="00992904"/>
    <w:rsid w:val="00997C26"/>
    <w:rsid w:val="009A0547"/>
    <w:rsid w:val="009A086D"/>
    <w:rsid w:val="009A148C"/>
    <w:rsid w:val="009A172E"/>
    <w:rsid w:val="009A774D"/>
    <w:rsid w:val="009B10B8"/>
    <w:rsid w:val="009B274B"/>
    <w:rsid w:val="009B3B90"/>
    <w:rsid w:val="009C1D86"/>
    <w:rsid w:val="009C50BA"/>
    <w:rsid w:val="009C5573"/>
    <w:rsid w:val="009C6123"/>
    <w:rsid w:val="009C61F3"/>
    <w:rsid w:val="009C650F"/>
    <w:rsid w:val="009D2D05"/>
    <w:rsid w:val="009D3ED0"/>
    <w:rsid w:val="009D7213"/>
    <w:rsid w:val="009E0A27"/>
    <w:rsid w:val="009E12CA"/>
    <w:rsid w:val="009E76CD"/>
    <w:rsid w:val="009F4CCA"/>
    <w:rsid w:val="009F6FF9"/>
    <w:rsid w:val="009F73B1"/>
    <w:rsid w:val="009F7C97"/>
    <w:rsid w:val="00A032B2"/>
    <w:rsid w:val="00A058B9"/>
    <w:rsid w:val="00A07EEE"/>
    <w:rsid w:val="00A12A36"/>
    <w:rsid w:val="00A207D7"/>
    <w:rsid w:val="00A23336"/>
    <w:rsid w:val="00A24C88"/>
    <w:rsid w:val="00A2538C"/>
    <w:rsid w:val="00A25839"/>
    <w:rsid w:val="00A26C60"/>
    <w:rsid w:val="00A27A05"/>
    <w:rsid w:val="00A31FFC"/>
    <w:rsid w:val="00A34088"/>
    <w:rsid w:val="00A34F43"/>
    <w:rsid w:val="00A432D2"/>
    <w:rsid w:val="00A44B37"/>
    <w:rsid w:val="00A45023"/>
    <w:rsid w:val="00A50352"/>
    <w:rsid w:val="00A50AC8"/>
    <w:rsid w:val="00A541D0"/>
    <w:rsid w:val="00A5445B"/>
    <w:rsid w:val="00A54DEE"/>
    <w:rsid w:val="00A55AB2"/>
    <w:rsid w:val="00A56DA4"/>
    <w:rsid w:val="00A61931"/>
    <w:rsid w:val="00A6697A"/>
    <w:rsid w:val="00A67703"/>
    <w:rsid w:val="00A71822"/>
    <w:rsid w:val="00A72375"/>
    <w:rsid w:val="00A72E62"/>
    <w:rsid w:val="00A7408B"/>
    <w:rsid w:val="00A755A0"/>
    <w:rsid w:val="00A77354"/>
    <w:rsid w:val="00A85FC0"/>
    <w:rsid w:val="00A8756A"/>
    <w:rsid w:val="00A9236A"/>
    <w:rsid w:val="00A92CCC"/>
    <w:rsid w:val="00A94144"/>
    <w:rsid w:val="00A951E2"/>
    <w:rsid w:val="00A972D8"/>
    <w:rsid w:val="00A97393"/>
    <w:rsid w:val="00AA0F36"/>
    <w:rsid w:val="00AA2AC7"/>
    <w:rsid w:val="00AA3FFC"/>
    <w:rsid w:val="00AA47DF"/>
    <w:rsid w:val="00AA56A5"/>
    <w:rsid w:val="00AB474F"/>
    <w:rsid w:val="00AB5ABF"/>
    <w:rsid w:val="00AB6C24"/>
    <w:rsid w:val="00AC09C1"/>
    <w:rsid w:val="00AC0E54"/>
    <w:rsid w:val="00AC3BDD"/>
    <w:rsid w:val="00AC4977"/>
    <w:rsid w:val="00AC5823"/>
    <w:rsid w:val="00AC5876"/>
    <w:rsid w:val="00AC7DD9"/>
    <w:rsid w:val="00AE081D"/>
    <w:rsid w:val="00AE0E30"/>
    <w:rsid w:val="00AE1A88"/>
    <w:rsid w:val="00AE491F"/>
    <w:rsid w:val="00AE620F"/>
    <w:rsid w:val="00AE7373"/>
    <w:rsid w:val="00AF0E47"/>
    <w:rsid w:val="00AF5076"/>
    <w:rsid w:val="00AF58A2"/>
    <w:rsid w:val="00AF6732"/>
    <w:rsid w:val="00AF70B1"/>
    <w:rsid w:val="00B010CD"/>
    <w:rsid w:val="00B014AA"/>
    <w:rsid w:val="00B035DB"/>
    <w:rsid w:val="00B03F9E"/>
    <w:rsid w:val="00B0418E"/>
    <w:rsid w:val="00B05BED"/>
    <w:rsid w:val="00B06D2C"/>
    <w:rsid w:val="00B07914"/>
    <w:rsid w:val="00B108FC"/>
    <w:rsid w:val="00B11B50"/>
    <w:rsid w:val="00B11D73"/>
    <w:rsid w:val="00B139FB"/>
    <w:rsid w:val="00B14EF0"/>
    <w:rsid w:val="00B21B60"/>
    <w:rsid w:val="00B244D5"/>
    <w:rsid w:val="00B2454B"/>
    <w:rsid w:val="00B30F62"/>
    <w:rsid w:val="00B3401A"/>
    <w:rsid w:val="00B340CA"/>
    <w:rsid w:val="00B341A9"/>
    <w:rsid w:val="00B341D4"/>
    <w:rsid w:val="00B34EB7"/>
    <w:rsid w:val="00B35F2C"/>
    <w:rsid w:val="00B37FFA"/>
    <w:rsid w:val="00B4059D"/>
    <w:rsid w:val="00B476E5"/>
    <w:rsid w:val="00B47B0C"/>
    <w:rsid w:val="00B50FBC"/>
    <w:rsid w:val="00B519EC"/>
    <w:rsid w:val="00B574FE"/>
    <w:rsid w:val="00B604AC"/>
    <w:rsid w:val="00B6117B"/>
    <w:rsid w:val="00B617B4"/>
    <w:rsid w:val="00B62810"/>
    <w:rsid w:val="00B6292E"/>
    <w:rsid w:val="00B706D7"/>
    <w:rsid w:val="00B71253"/>
    <w:rsid w:val="00B71E47"/>
    <w:rsid w:val="00B759B1"/>
    <w:rsid w:val="00B76466"/>
    <w:rsid w:val="00B766D9"/>
    <w:rsid w:val="00B800F9"/>
    <w:rsid w:val="00B82FF7"/>
    <w:rsid w:val="00B836C4"/>
    <w:rsid w:val="00B85134"/>
    <w:rsid w:val="00B87303"/>
    <w:rsid w:val="00B87E8A"/>
    <w:rsid w:val="00B942E6"/>
    <w:rsid w:val="00B9713D"/>
    <w:rsid w:val="00BA0EDC"/>
    <w:rsid w:val="00BA11A3"/>
    <w:rsid w:val="00BA3858"/>
    <w:rsid w:val="00BB175A"/>
    <w:rsid w:val="00BB180F"/>
    <w:rsid w:val="00BB1A80"/>
    <w:rsid w:val="00BB20AF"/>
    <w:rsid w:val="00BB45C3"/>
    <w:rsid w:val="00BB4636"/>
    <w:rsid w:val="00BB4CE2"/>
    <w:rsid w:val="00BB57E9"/>
    <w:rsid w:val="00BB6FE0"/>
    <w:rsid w:val="00BC0179"/>
    <w:rsid w:val="00BC0473"/>
    <w:rsid w:val="00BC0512"/>
    <w:rsid w:val="00BC17B9"/>
    <w:rsid w:val="00BC5385"/>
    <w:rsid w:val="00BC653A"/>
    <w:rsid w:val="00BC760B"/>
    <w:rsid w:val="00BD02F2"/>
    <w:rsid w:val="00BD041D"/>
    <w:rsid w:val="00BD0B06"/>
    <w:rsid w:val="00BD3687"/>
    <w:rsid w:val="00BD4581"/>
    <w:rsid w:val="00BD516F"/>
    <w:rsid w:val="00BD5949"/>
    <w:rsid w:val="00BD7BD9"/>
    <w:rsid w:val="00BE1C6A"/>
    <w:rsid w:val="00BE35CF"/>
    <w:rsid w:val="00BE52BD"/>
    <w:rsid w:val="00BE6BA0"/>
    <w:rsid w:val="00BE7100"/>
    <w:rsid w:val="00BE7F61"/>
    <w:rsid w:val="00BF1206"/>
    <w:rsid w:val="00BF1483"/>
    <w:rsid w:val="00BF30C7"/>
    <w:rsid w:val="00BF7757"/>
    <w:rsid w:val="00C001BF"/>
    <w:rsid w:val="00C0039A"/>
    <w:rsid w:val="00C00ACB"/>
    <w:rsid w:val="00C02065"/>
    <w:rsid w:val="00C0445B"/>
    <w:rsid w:val="00C044E0"/>
    <w:rsid w:val="00C05351"/>
    <w:rsid w:val="00C07433"/>
    <w:rsid w:val="00C121EA"/>
    <w:rsid w:val="00C147AC"/>
    <w:rsid w:val="00C15AE4"/>
    <w:rsid w:val="00C164C7"/>
    <w:rsid w:val="00C16631"/>
    <w:rsid w:val="00C224D5"/>
    <w:rsid w:val="00C2333F"/>
    <w:rsid w:val="00C233C7"/>
    <w:rsid w:val="00C23E90"/>
    <w:rsid w:val="00C31A89"/>
    <w:rsid w:val="00C327E5"/>
    <w:rsid w:val="00C42515"/>
    <w:rsid w:val="00C4659D"/>
    <w:rsid w:val="00C503F6"/>
    <w:rsid w:val="00C539F0"/>
    <w:rsid w:val="00C573F3"/>
    <w:rsid w:val="00C60154"/>
    <w:rsid w:val="00C605B1"/>
    <w:rsid w:val="00C678C5"/>
    <w:rsid w:val="00C736D7"/>
    <w:rsid w:val="00C74C44"/>
    <w:rsid w:val="00C8084C"/>
    <w:rsid w:val="00C808AF"/>
    <w:rsid w:val="00C81C78"/>
    <w:rsid w:val="00C82650"/>
    <w:rsid w:val="00C85582"/>
    <w:rsid w:val="00C86FC5"/>
    <w:rsid w:val="00C9297D"/>
    <w:rsid w:val="00C94BCA"/>
    <w:rsid w:val="00C9536D"/>
    <w:rsid w:val="00CA581E"/>
    <w:rsid w:val="00CB7A8E"/>
    <w:rsid w:val="00CC0B4F"/>
    <w:rsid w:val="00CC1A10"/>
    <w:rsid w:val="00CC44FB"/>
    <w:rsid w:val="00CC50FF"/>
    <w:rsid w:val="00CC51DC"/>
    <w:rsid w:val="00CC5AE8"/>
    <w:rsid w:val="00CC5C0C"/>
    <w:rsid w:val="00CC6A51"/>
    <w:rsid w:val="00CD0A4E"/>
    <w:rsid w:val="00CD1DB8"/>
    <w:rsid w:val="00CE487F"/>
    <w:rsid w:val="00CF0AE5"/>
    <w:rsid w:val="00CF0F58"/>
    <w:rsid w:val="00CF3458"/>
    <w:rsid w:val="00CF37AD"/>
    <w:rsid w:val="00CF3943"/>
    <w:rsid w:val="00CF52D8"/>
    <w:rsid w:val="00CF53EA"/>
    <w:rsid w:val="00D01D72"/>
    <w:rsid w:val="00D01D9E"/>
    <w:rsid w:val="00D03BA2"/>
    <w:rsid w:val="00D06CDE"/>
    <w:rsid w:val="00D07F00"/>
    <w:rsid w:val="00D106A8"/>
    <w:rsid w:val="00D156E7"/>
    <w:rsid w:val="00D16669"/>
    <w:rsid w:val="00D16A5D"/>
    <w:rsid w:val="00D22E87"/>
    <w:rsid w:val="00D23D15"/>
    <w:rsid w:val="00D24EC8"/>
    <w:rsid w:val="00D27D81"/>
    <w:rsid w:val="00D3560B"/>
    <w:rsid w:val="00D36812"/>
    <w:rsid w:val="00D416CF"/>
    <w:rsid w:val="00D42A35"/>
    <w:rsid w:val="00D442E7"/>
    <w:rsid w:val="00D459D0"/>
    <w:rsid w:val="00D46BE6"/>
    <w:rsid w:val="00D47804"/>
    <w:rsid w:val="00D47A1B"/>
    <w:rsid w:val="00D50635"/>
    <w:rsid w:val="00D5255B"/>
    <w:rsid w:val="00D53642"/>
    <w:rsid w:val="00D5413F"/>
    <w:rsid w:val="00D55498"/>
    <w:rsid w:val="00D55D33"/>
    <w:rsid w:val="00D60F2F"/>
    <w:rsid w:val="00D61478"/>
    <w:rsid w:val="00D628F2"/>
    <w:rsid w:val="00D63F42"/>
    <w:rsid w:val="00D6484C"/>
    <w:rsid w:val="00D67199"/>
    <w:rsid w:val="00D72612"/>
    <w:rsid w:val="00D73903"/>
    <w:rsid w:val="00D76F78"/>
    <w:rsid w:val="00D805F4"/>
    <w:rsid w:val="00D83B33"/>
    <w:rsid w:val="00D910BC"/>
    <w:rsid w:val="00D9511E"/>
    <w:rsid w:val="00D952BB"/>
    <w:rsid w:val="00D960AB"/>
    <w:rsid w:val="00D964CC"/>
    <w:rsid w:val="00DA1B24"/>
    <w:rsid w:val="00DA5D5F"/>
    <w:rsid w:val="00DB5BE1"/>
    <w:rsid w:val="00DB60E7"/>
    <w:rsid w:val="00DB64C5"/>
    <w:rsid w:val="00DB729E"/>
    <w:rsid w:val="00DB72E9"/>
    <w:rsid w:val="00DC1B77"/>
    <w:rsid w:val="00DC2A87"/>
    <w:rsid w:val="00DC5DA6"/>
    <w:rsid w:val="00DC60B8"/>
    <w:rsid w:val="00DD09C1"/>
    <w:rsid w:val="00DD1943"/>
    <w:rsid w:val="00DD3853"/>
    <w:rsid w:val="00DD64AC"/>
    <w:rsid w:val="00DD757C"/>
    <w:rsid w:val="00DE1563"/>
    <w:rsid w:val="00DE1917"/>
    <w:rsid w:val="00DE286C"/>
    <w:rsid w:val="00DE3E16"/>
    <w:rsid w:val="00DE627A"/>
    <w:rsid w:val="00DE73D8"/>
    <w:rsid w:val="00DF1C67"/>
    <w:rsid w:val="00E022B6"/>
    <w:rsid w:val="00E03208"/>
    <w:rsid w:val="00E06070"/>
    <w:rsid w:val="00E11754"/>
    <w:rsid w:val="00E12125"/>
    <w:rsid w:val="00E159CD"/>
    <w:rsid w:val="00E160F5"/>
    <w:rsid w:val="00E207DD"/>
    <w:rsid w:val="00E21632"/>
    <w:rsid w:val="00E21E4E"/>
    <w:rsid w:val="00E2386B"/>
    <w:rsid w:val="00E256C7"/>
    <w:rsid w:val="00E362C0"/>
    <w:rsid w:val="00E44271"/>
    <w:rsid w:val="00E45554"/>
    <w:rsid w:val="00E45ADA"/>
    <w:rsid w:val="00E47CCA"/>
    <w:rsid w:val="00E5184B"/>
    <w:rsid w:val="00E542AB"/>
    <w:rsid w:val="00E54352"/>
    <w:rsid w:val="00E63682"/>
    <w:rsid w:val="00E662CC"/>
    <w:rsid w:val="00E704BB"/>
    <w:rsid w:val="00E745BA"/>
    <w:rsid w:val="00E745C4"/>
    <w:rsid w:val="00E758DB"/>
    <w:rsid w:val="00E80CEC"/>
    <w:rsid w:val="00E82EA7"/>
    <w:rsid w:val="00E836AE"/>
    <w:rsid w:val="00E84310"/>
    <w:rsid w:val="00E87BF0"/>
    <w:rsid w:val="00E9387E"/>
    <w:rsid w:val="00E942F6"/>
    <w:rsid w:val="00E94805"/>
    <w:rsid w:val="00E955FB"/>
    <w:rsid w:val="00E96D42"/>
    <w:rsid w:val="00E96E1A"/>
    <w:rsid w:val="00EA111C"/>
    <w:rsid w:val="00EA1FDA"/>
    <w:rsid w:val="00EA5433"/>
    <w:rsid w:val="00EA6CF5"/>
    <w:rsid w:val="00EB1433"/>
    <w:rsid w:val="00EB33AF"/>
    <w:rsid w:val="00EB3401"/>
    <w:rsid w:val="00EB3FD1"/>
    <w:rsid w:val="00EB4547"/>
    <w:rsid w:val="00EB5D0F"/>
    <w:rsid w:val="00EC0A81"/>
    <w:rsid w:val="00EC111B"/>
    <w:rsid w:val="00EC1DC8"/>
    <w:rsid w:val="00EC2BA4"/>
    <w:rsid w:val="00EC66F3"/>
    <w:rsid w:val="00EC6A9A"/>
    <w:rsid w:val="00EC7E99"/>
    <w:rsid w:val="00ED6B1F"/>
    <w:rsid w:val="00EE06D5"/>
    <w:rsid w:val="00EE5B70"/>
    <w:rsid w:val="00EE6177"/>
    <w:rsid w:val="00EE78BF"/>
    <w:rsid w:val="00EE7B0D"/>
    <w:rsid w:val="00EF4EA8"/>
    <w:rsid w:val="00EF7D62"/>
    <w:rsid w:val="00F025E5"/>
    <w:rsid w:val="00F11F41"/>
    <w:rsid w:val="00F14A44"/>
    <w:rsid w:val="00F15248"/>
    <w:rsid w:val="00F15D55"/>
    <w:rsid w:val="00F17745"/>
    <w:rsid w:val="00F24061"/>
    <w:rsid w:val="00F24840"/>
    <w:rsid w:val="00F2494E"/>
    <w:rsid w:val="00F27671"/>
    <w:rsid w:val="00F27CF0"/>
    <w:rsid w:val="00F35515"/>
    <w:rsid w:val="00F35FDA"/>
    <w:rsid w:val="00F414D6"/>
    <w:rsid w:val="00F434E1"/>
    <w:rsid w:val="00F43B5E"/>
    <w:rsid w:val="00F44399"/>
    <w:rsid w:val="00F467A7"/>
    <w:rsid w:val="00F47651"/>
    <w:rsid w:val="00F51318"/>
    <w:rsid w:val="00F51A19"/>
    <w:rsid w:val="00F51A9C"/>
    <w:rsid w:val="00F5222A"/>
    <w:rsid w:val="00F525AF"/>
    <w:rsid w:val="00F5291C"/>
    <w:rsid w:val="00F52CF7"/>
    <w:rsid w:val="00F53D37"/>
    <w:rsid w:val="00F547B6"/>
    <w:rsid w:val="00F56109"/>
    <w:rsid w:val="00F56498"/>
    <w:rsid w:val="00F57E26"/>
    <w:rsid w:val="00F63F58"/>
    <w:rsid w:val="00F7139F"/>
    <w:rsid w:val="00F807CF"/>
    <w:rsid w:val="00F80C9B"/>
    <w:rsid w:val="00F844A5"/>
    <w:rsid w:val="00F84B25"/>
    <w:rsid w:val="00F85157"/>
    <w:rsid w:val="00F85BA2"/>
    <w:rsid w:val="00F8676A"/>
    <w:rsid w:val="00F90575"/>
    <w:rsid w:val="00F9104A"/>
    <w:rsid w:val="00F93414"/>
    <w:rsid w:val="00F936DF"/>
    <w:rsid w:val="00F96D96"/>
    <w:rsid w:val="00F97401"/>
    <w:rsid w:val="00FA1291"/>
    <w:rsid w:val="00FA1369"/>
    <w:rsid w:val="00FA2B55"/>
    <w:rsid w:val="00FA3313"/>
    <w:rsid w:val="00FA572A"/>
    <w:rsid w:val="00FA68A2"/>
    <w:rsid w:val="00FB145E"/>
    <w:rsid w:val="00FC3830"/>
    <w:rsid w:val="00FD002F"/>
    <w:rsid w:val="00FD05FF"/>
    <w:rsid w:val="00FD36EC"/>
    <w:rsid w:val="00FD6DA7"/>
    <w:rsid w:val="00FE13DD"/>
    <w:rsid w:val="00FE1EB5"/>
    <w:rsid w:val="00FE2ABA"/>
    <w:rsid w:val="00FE30CC"/>
    <w:rsid w:val="00FE3B23"/>
    <w:rsid w:val="00FE405D"/>
    <w:rsid w:val="00FE5C76"/>
    <w:rsid w:val="00FE5CC6"/>
    <w:rsid w:val="00FE6DDE"/>
    <w:rsid w:val="00FE7540"/>
    <w:rsid w:val="00FE7E35"/>
    <w:rsid w:val="00FF0538"/>
    <w:rsid w:val="00FF1002"/>
    <w:rsid w:val="00FF2490"/>
    <w:rsid w:val="00FF31A9"/>
    <w:rsid w:val="00FF3F8B"/>
    <w:rsid w:val="00FF6C65"/>
    <w:rsid w:val="0246487A"/>
    <w:rsid w:val="026B5464"/>
    <w:rsid w:val="02D63F18"/>
    <w:rsid w:val="0352155B"/>
    <w:rsid w:val="04DC56E2"/>
    <w:rsid w:val="04FB7D1F"/>
    <w:rsid w:val="051D0919"/>
    <w:rsid w:val="06A116ED"/>
    <w:rsid w:val="06B432E6"/>
    <w:rsid w:val="07297725"/>
    <w:rsid w:val="09434B41"/>
    <w:rsid w:val="099E0279"/>
    <w:rsid w:val="09E23D97"/>
    <w:rsid w:val="0A563FA7"/>
    <w:rsid w:val="0A6D1E29"/>
    <w:rsid w:val="0A911059"/>
    <w:rsid w:val="0B102C69"/>
    <w:rsid w:val="0B267854"/>
    <w:rsid w:val="0B2840D1"/>
    <w:rsid w:val="0B2A337C"/>
    <w:rsid w:val="0B701BE9"/>
    <w:rsid w:val="0CDC7D85"/>
    <w:rsid w:val="0E6A1BE8"/>
    <w:rsid w:val="0FCD6CCC"/>
    <w:rsid w:val="138E245B"/>
    <w:rsid w:val="13AE41AD"/>
    <w:rsid w:val="13D75A7D"/>
    <w:rsid w:val="164420CE"/>
    <w:rsid w:val="17D07078"/>
    <w:rsid w:val="18705676"/>
    <w:rsid w:val="18FD7572"/>
    <w:rsid w:val="194561E0"/>
    <w:rsid w:val="19637D5A"/>
    <w:rsid w:val="1A9E225D"/>
    <w:rsid w:val="1B38063C"/>
    <w:rsid w:val="1BC8611D"/>
    <w:rsid w:val="1CD521EF"/>
    <w:rsid w:val="1CFE49DC"/>
    <w:rsid w:val="1E192713"/>
    <w:rsid w:val="1EB32063"/>
    <w:rsid w:val="1F7B0EF0"/>
    <w:rsid w:val="1F990F65"/>
    <w:rsid w:val="1FC068C6"/>
    <w:rsid w:val="211C1581"/>
    <w:rsid w:val="21551F61"/>
    <w:rsid w:val="22967FAA"/>
    <w:rsid w:val="22E90397"/>
    <w:rsid w:val="234B356A"/>
    <w:rsid w:val="23B25A58"/>
    <w:rsid w:val="23F00C96"/>
    <w:rsid w:val="248C7DE1"/>
    <w:rsid w:val="250B61FC"/>
    <w:rsid w:val="264E1909"/>
    <w:rsid w:val="264E6434"/>
    <w:rsid w:val="273E15BE"/>
    <w:rsid w:val="280A4C6D"/>
    <w:rsid w:val="283F6023"/>
    <w:rsid w:val="28881F28"/>
    <w:rsid w:val="28E20A6E"/>
    <w:rsid w:val="2922391E"/>
    <w:rsid w:val="29470D4D"/>
    <w:rsid w:val="2987085F"/>
    <w:rsid w:val="299012B5"/>
    <w:rsid w:val="2A645419"/>
    <w:rsid w:val="2B1224C9"/>
    <w:rsid w:val="2C25011E"/>
    <w:rsid w:val="2CBF3374"/>
    <w:rsid w:val="2D0256D0"/>
    <w:rsid w:val="2D0E3305"/>
    <w:rsid w:val="2EC51C88"/>
    <w:rsid w:val="2F685E28"/>
    <w:rsid w:val="2FD603EB"/>
    <w:rsid w:val="30A24D4C"/>
    <w:rsid w:val="30B5570F"/>
    <w:rsid w:val="31165527"/>
    <w:rsid w:val="324F2234"/>
    <w:rsid w:val="333D2602"/>
    <w:rsid w:val="335A06F5"/>
    <w:rsid w:val="34992B7E"/>
    <w:rsid w:val="34E34374"/>
    <w:rsid w:val="35586BF0"/>
    <w:rsid w:val="36516882"/>
    <w:rsid w:val="36E96AA7"/>
    <w:rsid w:val="385C3E29"/>
    <w:rsid w:val="38CC784F"/>
    <w:rsid w:val="38FB0488"/>
    <w:rsid w:val="39A8276A"/>
    <w:rsid w:val="39FF66DC"/>
    <w:rsid w:val="3A687737"/>
    <w:rsid w:val="3A73310E"/>
    <w:rsid w:val="3A955763"/>
    <w:rsid w:val="3B6B05CB"/>
    <w:rsid w:val="3BC7052E"/>
    <w:rsid w:val="3C3D456B"/>
    <w:rsid w:val="3CD35CE4"/>
    <w:rsid w:val="3CEF674C"/>
    <w:rsid w:val="3D841E26"/>
    <w:rsid w:val="3ED27240"/>
    <w:rsid w:val="3F4816C1"/>
    <w:rsid w:val="3F72584E"/>
    <w:rsid w:val="3FB85FF2"/>
    <w:rsid w:val="409F3C41"/>
    <w:rsid w:val="40D4330E"/>
    <w:rsid w:val="40E00BF9"/>
    <w:rsid w:val="417C3FEE"/>
    <w:rsid w:val="41B769DB"/>
    <w:rsid w:val="41BD76DE"/>
    <w:rsid w:val="41E93C5D"/>
    <w:rsid w:val="42D5631A"/>
    <w:rsid w:val="440E0273"/>
    <w:rsid w:val="44B535B2"/>
    <w:rsid w:val="45EF32BB"/>
    <w:rsid w:val="47731F4A"/>
    <w:rsid w:val="48DC4C09"/>
    <w:rsid w:val="49804930"/>
    <w:rsid w:val="4A0D6FA1"/>
    <w:rsid w:val="4A897834"/>
    <w:rsid w:val="4A901814"/>
    <w:rsid w:val="4D545095"/>
    <w:rsid w:val="4DAA1DA9"/>
    <w:rsid w:val="4EAE719F"/>
    <w:rsid w:val="4F2204D5"/>
    <w:rsid w:val="4F9D01EB"/>
    <w:rsid w:val="50980EB2"/>
    <w:rsid w:val="51A56977"/>
    <w:rsid w:val="530323B4"/>
    <w:rsid w:val="53636FB1"/>
    <w:rsid w:val="53877228"/>
    <w:rsid w:val="544F6DE0"/>
    <w:rsid w:val="55EF0416"/>
    <w:rsid w:val="564224FE"/>
    <w:rsid w:val="57634CAA"/>
    <w:rsid w:val="57A11711"/>
    <w:rsid w:val="580C1D0B"/>
    <w:rsid w:val="59E82549"/>
    <w:rsid w:val="5BE52FC4"/>
    <w:rsid w:val="5C0F70BB"/>
    <w:rsid w:val="5C38707A"/>
    <w:rsid w:val="5D027907"/>
    <w:rsid w:val="5D9263DF"/>
    <w:rsid w:val="5DB1635A"/>
    <w:rsid w:val="5FBC6DF6"/>
    <w:rsid w:val="5FFD78F2"/>
    <w:rsid w:val="61D21906"/>
    <w:rsid w:val="644D2690"/>
    <w:rsid w:val="64911805"/>
    <w:rsid w:val="64BD3CD0"/>
    <w:rsid w:val="654F0F0A"/>
    <w:rsid w:val="65620C60"/>
    <w:rsid w:val="656725A4"/>
    <w:rsid w:val="65800459"/>
    <w:rsid w:val="65842912"/>
    <w:rsid w:val="66516B01"/>
    <w:rsid w:val="67CD6224"/>
    <w:rsid w:val="67F1317A"/>
    <w:rsid w:val="68BB6F2C"/>
    <w:rsid w:val="68D023DC"/>
    <w:rsid w:val="6A917F90"/>
    <w:rsid w:val="6C8F625D"/>
    <w:rsid w:val="6E105BB7"/>
    <w:rsid w:val="6E894B1E"/>
    <w:rsid w:val="6FB05CE2"/>
    <w:rsid w:val="70822713"/>
    <w:rsid w:val="710534A0"/>
    <w:rsid w:val="715920DC"/>
    <w:rsid w:val="71AC09B4"/>
    <w:rsid w:val="72F8562E"/>
    <w:rsid w:val="731640B4"/>
    <w:rsid w:val="73411A2D"/>
    <w:rsid w:val="74764D59"/>
    <w:rsid w:val="75310C92"/>
    <w:rsid w:val="754C551C"/>
    <w:rsid w:val="7552606A"/>
    <w:rsid w:val="76267B9B"/>
    <w:rsid w:val="763C3870"/>
    <w:rsid w:val="7703191F"/>
    <w:rsid w:val="77062279"/>
    <w:rsid w:val="77AA3519"/>
    <w:rsid w:val="77F90FFF"/>
    <w:rsid w:val="78D00CC6"/>
    <w:rsid w:val="78D77219"/>
    <w:rsid w:val="79C67002"/>
    <w:rsid w:val="79FD4AFD"/>
    <w:rsid w:val="7A1A0543"/>
    <w:rsid w:val="7B115A05"/>
    <w:rsid w:val="7B582D0A"/>
    <w:rsid w:val="7BFB708A"/>
    <w:rsid w:val="7C394BCC"/>
    <w:rsid w:val="7DA32D92"/>
    <w:rsid w:val="7DBB74B8"/>
    <w:rsid w:val="7E487673"/>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7"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uk-UA" w:eastAsia="uk-UA" w:bidi="ar-SA"/>
    </w:rPr>
  </w:style>
  <w:style w:type="paragraph" w:styleId="2">
    <w:name w:val="heading 1"/>
    <w:basedOn w:val="1"/>
    <w:next w:val="1"/>
    <w:link w:val="50"/>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8"/>
    <w:semiHidden/>
    <w:unhideWhenUsed/>
    <w:qFormat/>
    <w:uiPriority w:val="99"/>
    <w:pPr>
      <w:spacing w:after="0" w:line="240" w:lineRule="auto"/>
    </w:pPr>
    <w:rPr>
      <w:rFonts w:ascii="Tahoma" w:hAnsi="Tahoma" w:cs="Tahoma"/>
      <w:sz w:val="16"/>
      <w:szCs w:val="16"/>
    </w:rPr>
  </w:style>
  <w:style w:type="paragraph" w:styleId="6">
    <w:name w:val="Body Text"/>
    <w:basedOn w:val="1"/>
    <w:qFormat/>
    <w:uiPriority w:val="7"/>
    <w:pPr>
      <w:spacing w:after="120"/>
    </w:pPr>
  </w:style>
  <w:style w:type="paragraph" w:styleId="7">
    <w:name w:val="Body Text Indent"/>
    <w:basedOn w:val="1"/>
    <w:link w:val="17"/>
    <w:qFormat/>
    <w:uiPriority w:val="0"/>
    <w:pPr>
      <w:spacing w:after="120" w:line="240" w:lineRule="auto"/>
      <w:ind w:left="360"/>
    </w:pPr>
    <w:rPr>
      <w:rFonts w:ascii="Verdana" w:hAnsi="Verdana" w:eastAsia="Times New Roman" w:cs="Times New Roman"/>
      <w:sz w:val="20"/>
      <w:szCs w:val="20"/>
      <w:lang w:val="en-GB" w:eastAsia="en-US"/>
    </w:rPr>
  </w:style>
  <w:style w:type="character" w:styleId="8">
    <w:name w:val="annotation reference"/>
    <w:semiHidden/>
    <w:unhideWhenUsed/>
    <w:qFormat/>
    <w:uiPriority w:val="99"/>
    <w:rPr>
      <w:sz w:val="16"/>
      <w:szCs w:val="16"/>
    </w:rPr>
  </w:style>
  <w:style w:type="paragraph" w:styleId="9">
    <w:name w:val="annotation text"/>
    <w:basedOn w:val="1"/>
    <w:link w:val="29"/>
    <w:semiHidden/>
    <w:unhideWhenUsed/>
    <w:qFormat/>
    <w:uiPriority w:val="99"/>
    <w:pPr>
      <w:spacing w:after="0" w:line="240" w:lineRule="auto"/>
    </w:pPr>
    <w:rPr>
      <w:rFonts w:ascii="Verdana" w:hAnsi="Verdana" w:eastAsia="Times New Roman" w:cs="Times New Roman"/>
      <w:sz w:val="20"/>
      <w:szCs w:val="20"/>
      <w:lang w:val="en-GB" w:eastAsia="en-US"/>
    </w:rPr>
  </w:style>
  <w:style w:type="paragraph" w:styleId="10">
    <w:name w:val="annotation subject"/>
    <w:basedOn w:val="9"/>
    <w:next w:val="9"/>
    <w:link w:val="48"/>
    <w:semiHidden/>
    <w:unhideWhenUsed/>
    <w:qFormat/>
    <w:uiPriority w:val="99"/>
    <w:pPr>
      <w:spacing w:after="200"/>
    </w:pPr>
    <w:rPr>
      <w:rFonts w:asciiTheme="minorHAnsi" w:hAnsiTheme="minorHAnsi" w:eastAsiaTheme="minorEastAsia" w:cstheme="minorBidi"/>
      <w:b/>
      <w:bCs/>
      <w:lang w:val="uk-UA" w:eastAsia="uk-UA"/>
    </w:rPr>
  </w:style>
  <w:style w:type="paragraph" w:styleId="11">
    <w:name w:val="footer"/>
    <w:basedOn w:val="1"/>
    <w:link w:val="16"/>
    <w:unhideWhenUsed/>
    <w:qFormat/>
    <w:uiPriority w:val="99"/>
    <w:pPr>
      <w:tabs>
        <w:tab w:val="center" w:pos="4680"/>
        <w:tab w:val="right" w:pos="9360"/>
      </w:tabs>
      <w:spacing w:after="0" w:line="240" w:lineRule="auto"/>
    </w:pPr>
  </w:style>
  <w:style w:type="paragraph" w:styleId="12">
    <w:name w:val="header"/>
    <w:basedOn w:val="1"/>
    <w:link w:val="15"/>
    <w:unhideWhenUsed/>
    <w:qFormat/>
    <w:uiPriority w:val="99"/>
    <w:pPr>
      <w:tabs>
        <w:tab w:val="center" w:pos="4680"/>
        <w:tab w:val="right" w:pos="9360"/>
      </w:tabs>
      <w:spacing w:after="0" w:line="240" w:lineRule="auto"/>
    </w:pPr>
  </w:style>
  <w:style w:type="character" w:styleId="13">
    <w:name w:val="Hyperlink"/>
    <w:basedOn w:val="3"/>
    <w:unhideWhenUsed/>
    <w:qFormat/>
    <w:uiPriority w:val="99"/>
    <w:rPr>
      <w:color w:val="0563C1" w:themeColor="hyperlink"/>
      <w:u w:val="single"/>
      <w14:textFill>
        <w14:solidFill>
          <w14:schemeClr w14:val="hlink"/>
        </w14:solidFill>
      </w14:textFill>
    </w:rPr>
  </w:style>
  <w:style w:type="paragraph" w:styleId="14">
    <w:name w:val="Normal (Web)"/>
    <w:basedOn w:val="1"/>
    <w:qFormat/>
    <w:uiPriority w:val="99"/>
    <w:pPr>
      <w:spacing w:before="100" w:beforeAutospacing="1" w:after="100" w:afterAutospacing="1" w:line="240" w:lineRule="auto"/>
    </w:pPr>
    <w:rPr>
      <w:rFonts w:ascii="Times New Roman" w:hAnsi="Times New Roman" w:eastAsia="Times New Roman" w:cs="Times New Roman"/>
      <w:sz w:val="24"/>
      <w:szCs w:val="24"/>
      <w:lang w:val="en-US" w:eastAsia="en-US"/>
    </w:rPr>
  </w:style>
  <w:style w:type="character" w:customStyle="1" w:styleId="15">
    <w:name w:val="Header Char"/>
    <w:basedOn w:val="3"/>
    <w:link w:val="12"/>
    <w:qFormat/>
    <w:uiPriority w:val="99"/>
    <w:rPr>
      <w:rFonts w:eastAsiaTheme="minorEastAsia"/>
      <w:lang w:val="uk-UA" w:eastAsia="uk-UA"/>
    </w:rPr>
  </w:style>
  <w:style w:type="character" w:customStyle="1" w:styleId="16">
    <w:name w:val="Footer Char"/>
    <w:basedOn w:val="3"/>
    <w:link w:val="11"/>
    <w:qFormat/>
    <w:uiPriority w:val="99"/>
    <w:rPr>
      <w:rFonts w:eastAsiaTheme="minorEastAsia"/>
      <w:lang w:val="uk-UA" w:eastAsia="uk-UA"/>
    </w:rPr>
  </w:style>
  <w:style w:type="character" w:customStyle="1" w:styleId="17">
    <w:name w:val="Body Text Indent Char"/>
    <w:basedOn w:val="3"/>
    <w:link w:val="7"/>
    <w:qFormat/>
    <w:uiPriority w:val="0"/>
    <w:rPr>
      <w:rFonts w:ascii="Verdana" w:hAnsi="Verdana" w:eastAsia="Times New Roman" w:cs="Times New Roman"/>
      <w:sz w:val="20"/>
      <w:szCs w:val="20"/>
      <w:lang w:val="en-GB"/>
    </w:rPr>
  </w:style>
  <w:style w:type="paragraph" w:styleId="18">
    <w:name w:val="List Paragraph"/>
    <w:basedOn w:val="1"/>
    <w:qFormat/>
    <w:uiPriority w:val="34"/>
    <w:pPr>
      <w:ind w:left="720"/>
      <w:contextualSpacing/>
    </w:pPr>
  </w:style>
  <w:style w:type="character" w:styleId="19">
    <w:name w:val="Placeholder Text"/>
    <w:basedOn w:val="3"/>
    <w:semiHidden/>
    <w:qFormat/>
    <w:uiPriority w:val="99"/>
    <w:rPr>
      <w:color w:val="808080"/>
    </w:rPr>
  </w:style>
  <w:style w:type="character" w:customStyle="1" w:styleId="20">
    <w:name w:val="rvts32"/>
    <w:basedOn w:val="3"/>
    <w:qFormat/>
    <w:uiPriority w:val="0"/>
  </w:style>
  <w:style w:type="character" w:customStyle="1" w:styleId="21">
    <w:name w:val="apple-converted-space"/>
    <w:basedOn w:val="3"/>
    <w:qFormat/>
    <w:uiPriority w:val="0"/>
  </w:style>
  <w:style w:type="character" w:customStyle="1" w:styleId="22">
    <w:name w:val="rvts49"/>
    <w:basedOn w:val="3"/>
    <w:qFormat/>
    <w:uiPriority w:val="0"/>
  </w:style>
  <w:style w:type="character" w:customStyle="1" w:styleId="23">
    <w:name w:val="rvts48"/>
    <w:basedOn w:val="3"/>
    <w:qFormat/>
    <w:uiPriority w:val="0"/>
  </w:style>
  <w:style w:type="character" w:customStyle="1" w:styleId="24">
    <w:name w:val="rvts34"/>
    <w:basedOn w:val="3"/>
    <w:qFormat/>
    <w:uiPriority w:val="0"/>
  </w:style>
  <w:style w:type="character" w:customStyle="1" w:styleId="25">
    <w:name w:val="rvts36"/>
    <w:basedOn w:val="3"/>
    <w:qFormat/>
    <w:uiPriority w:val="0"/>
  </w:style>
  <w:style w:type="character" w:customStyle="1" w:styleId="26">
    <w:name w:val="rvts72"/>
    <w:basedOn w:val="3"/>
    <w:qFormat/>
    <w:uiPriority w:val="0"/>
  </w:style>
  <w:style w:type="character" w:customStyle="1" w:styleId="27">
    <w:name w:val="rvts199"/>
    <w:basedOn w:val="3"/>
    <w:qFormat/>
    <w:uiPriority w:val="0"/>
  </w:style>
  <w:style w:type="character" w:customStyle="1" w:styleId="28">
    <w:name w:val="Balloon Text Char"/>
    <w:basedOn w:val="3"/>
    <w:link w:val="5"/>
    <w:semiHidden/>
    <w:qFormat/>
    <w:uiPriority w:val="99"/>
    <w:rPr>
      <w:rFonts w:ascii="Tahoma" w:hAnsi="Tahoma" w:cs="Tahoma" w:eastAsiaTheme="minorEastAsia"/>
      <w:sz w:val="16"/>
      <w:szCs w:val="16"/>
      <w:lang w:val="uk-UA" w:eastAsia="uk-UA"/>
    </w:rPr>
  </w:style>
  <w:style w:type="character" w:customStyle="1" w:styleId="29">
    <w:name w:val="Comment Text Char"/>
    <w:basedOn w:val="3"/>
    <w:link w:val="9"/>
    <w:semiHidden/>
    <w:qFormat/>
    <w:uiPriority w:val="99"/>
    <w:rPr>
      <w:rFonts w:ascii="Verdana" w:hAnsi="Verdana" w:eastAsia="Times New Roman" w:cs="Times New Roman"/>
      <w:sz w:val="20"/>
      <w:szCs w:val="20"/>
      <w:lang w:val="en-GB"/>
    </w:rPr>
  </w:style>
  <w:style w:type="character" w:customStyle="1" w:styleId="30">
    <w:name w:val="rvts358"/>
    <w:basedOn w:val="3"/>
    <w:qFormat/>
    <w:uiPriority w:val="0"/>
  </w:style>
  <w:style w:type="character" w:customStyle="1" w:styleId="31">
    <w:name w:val="rvts38"/>
    <w:basedOn w:val="3"/>
    <w:qFormat/>
    <w:uiPriority w:val="0"/>
    <w:rPr>
      <w:rFonts w:hint="default" w:ascii="Calibri" w:hAnsi="Calibri" w:cs="Calibri"/>
      <w:color w:val="000000"/>
      <w:sz w:val="22"/>
      <w:szCs w:val="22"/>
      <w:shd w:val="clear" w:color="auto" w:fill="FFFFFF"/>
    </w:rPr>
  </w:style>
  <w:style w:type="character" w:customStyle="1" w:styleId="32">
    <w:name w:val="rvts40"/>
    <w:basedOn w:val="3"/>
    <w:qFormat/>
    <w:uiPriority w:val="0"/>
    <w:rPr>
      <w:rFonts w:hint="default" w:ascii="Calibri" w:hAnsi="Calibri" w:cs="Calibri"/>
      <w:b/>
      <w:bCs/>
      <w:color w:val="000000"/>
      <w:sz w:val="22"/>
      <w:szCs w:val="22"/>
      <w:shd w:val="clear" w:color="auto" w:fill="FFFFFF"/>
    </w:rPr>
  </w:style>
  <w:style w:type="character" w:customStyle="1" w:styleId="33">
    <w:name w:val="rvts60"/>
    <w:basedOn w:val="3"/>
    <w:qFormat/>
    <w:uiPriority w:val="0"/>
    <w:rPr>
      <w:rFonts w:hint="default" w:ascii="Calibri" w:hAnsi="Calibri" w:cs="Calibri"/>
      <w:color w:val="0070C0"/>
      <w:sz w:val="22"/>
      <w:szCs w:val="22"/>
      <w:shd w:val="clear" w:color="auto" w:fill="FFFFFF"/>
    </w:rPr>
  </w:style>
  <w:style w:type="character" w:customStyle="1" w:styleId="34">
    <w:name w:val="rvts61"/>
    <w:basedOn w:val="3"/>
    <w:qFormat/>
    <w:uiPriority w:val="0"/>
    <w:rPr>
      <w:rFonts w:hint="default" w:ascii="Calibri" w:hAnsi="Calibri" w:cs="Calibri"/>
      <w:i/>
      <w:iCs/>
      <w:color w:val="595959"/>
      <w:sz w:val="22"/>
      <w:szCs w:val="22"/>
      <w:shd w:val="clear" w:color="auto" w:fill="FFFFFF"/>
    </w:rPr>
  </w:style>
  <w:style w:type="character" w:customStyle="1" w:styleId="35">
    <w:name w:val="rvts62"/>
    <w:basedOn w:val="3"/>
    <w:qFormat/>
    <w:uiPriority w:val="0"/>
    <w:rPr>
      <w:rFonts w:hint="default" w:ascii="Calibri" w:hAnsi="Calibri" w:cs="Calibri"/>
      <w:color w:val="595959"/>
      <w:sz w:val="22"/>
      <w:szCs w:val="22"/>
      <w:shd w:val="clear" w:color="auto" w:fill="FFFFFF"/>
    </w:rPr>
  </w:style>
  <w:style w:type="character" w:customStyle="1" w:styleId="36">
    <w:name w:val="rvts29"/>
    <w:basedOn w:val="3"/>
    <w:qFormat/>
    <w:uiPriority w:val="0"/>
    <w:rPr>
      <w:rFonts w:hint="default" w:ascii="Calibri" w:hAnsi="Calibri" w:cs="Calibri"/>
      <w:color w:val="000000"/>
      <w:sz w:val="22"/>
      <w:szCs w:val="22"/>
    </w:rPr>
  </w:style>
  <w:style w:type="character" w:customStyle="1" w:styleId="37">
    <w:name w:val="rvts116"/>
    <w:basedOn w:val="3"/>
    <w:qFormat/>
    <w:uiPriority w:val="0"/>
    <w:rPr>
      <w:rFonts w:hint="default" w:ascii="Calibri" w:hAnsi="Calibri" w:cs="Calibri"/>
      <w:sz w:val="22"/>
      <w:szCs w:val="22"/>
      <w:shd w:val="clear" w:color="auto" w:fill="FFFFFF"/>
    </w:rPr>
  </w:style>
  <w:style w:type="character" w:customStyle="1" w:styleId="38">
    <w:name w:val="rvts141"/>
    <w:basedOn w:val="3"/>
    <w:qFormat/>
    <w:uiPriority w:val="0"/>
    <w:rPr>
      <w:rFonts w:hint="default" w:ascii="Calibri" w:hAnsi="Calibri" w:cs="Calibri"/>
      <w:b/>
      <w:bCs/>
      <w:sz w:val="22"/>
      <w:szCs w:val="22"/>
      <w:shd w:val="clear" w:color="auto" w:fill="FFFFFF"/>
    </w:rPr>
  </w:style>
  <w:style w:type="character" w:customStyle="1" w:styleId="39">
    <w:name w:val="rvts372"/>
    <w:basedOn w:val="3"/>
    <w:qFormat/>
    <w:uiPriority w:val="0"/>
    <w:rPr>
      <w:rFonts w:hint="default" w:ascii="Calibri" w:hAnsi="Calibri" w:cs="Calibri"/>
      <w:sz w:val="22"/>
      <w:szCs w:val="22"/>
      <w:shd w:val="clear" w:color="auto" w:fill="FFFFFF"/>
    </w:rPr>
  </w:style>
  <w:style w:type="character" w:customStyle="1" w:styleId="40">
    <w:name w:val="rvts374"/>
    <w:basedOn w:val="3"/>
    <w:qFormat/>
    <w:uiPriority w:val="0"/>
    <w:rPr>
      <w:rFonts w:hint="default" w:ascii="Calibri" w:hAnsi="Calibri" w:cs="Calibri"/>
      <w:color w:val="0000FF"/>
      <w:sz w:val="22"/>
      <w:szCs w:val="22"/>
      <w:shd w:val="clear" w:color="auto" w:fill="FFFFFF"/>
    </w:rPr>
  </w:style>
  <w:style w:type="character" w:customStyle="1" w:styleId="41">
    <w:name w:val="rvts373"/>
    <w:basedOn w:val="3"/>
    <w:qFormat/>
    <w:uiPriority w:val="0"/>
    <w:rPr>
      <w:rFonts w:hint="default" w:ascii="Calibri" w:hAnsi="Calibri" w:cs="Calibri"/>
      <w:i/>
      <w:iCs/>
      <w:color w:val="595959"/>
      <w:sz w:val="22"/>
      <w:szCs w:val="22"/>
      <w:shd w:val="clear" w:color="auto" w:fill="FFFFFF"/>
    </w:rPr>
  </w:style>
  <w:style w:type="character" w:customStyle="1" w:styleId="42">
    <w:name w:val="rvts375"/>
    <w:basedOn w:val="3"/>
    <w:qFormat/>
    <w:uiPriority w:val="0"/>
    <w:rPr>
      <w:rFonts w:hint="default" w:ascii="Calibri" w:hAnsi="Calibri" w:cs="Calibri"/>
      <w:color w:val="595959"/>
      <w:sz w:val="22"/>
      <w:szCs w:val="22"/>
      <w:shd w:val="clear" w:color="auto" w:fill="FFFFFF"/>
    </w:rPr>
  </w:style>
  <w:style w:type="character" w:customStyle="1" w:styleId="43">
    <w:name w:val="rvts39"/>
    <w:basedOn w:val="3"/>
    <w:qFormat/>
    <w:uiPriority w:val="0"/>
    <w:rPr>
      <w:rFonts w:hint="default" w:ascii="Calibri" w:hAnsi="Calibri"/>
      <w:color w:val="0070C0"/>
      <w:sz w:val="22"/>
      <w:szCs w:val="22"/>
    </w:rPr>
  </w:style>
  <w:style w:type="character" w:customStyle="1" w:styleId="44">
    <w:name w:val="rvts43"/>
    <w:basedOn w:val="3"/>
    <w:qFormat/>
    <w:uiPriority w:val="0"/>
    <w:rPr>
      <w:rFonts w:hint="default" w:ascii="Calibri" w:hAnsi="Calibri" w:cs="Calibri"/>
      <w:color w:val="000000"/>
    </w:rPr>
  </w:style>
  <w:style w:type="character" w:customStyle="1" w:styleId="45">
    <w:name w:val="rvts317"/>
    <w:basedOn w:val="3"/>
    <w:qFormat/>
    <w:uiPriority w:val="0"/>
    <w:rPr>
      <w:rFonts w:hint="default" w:ascii="Calibri" w:hAnsi="Calibri" w:cs="Calibri"/>
      <w:color w:val="5B9BD5"/>
      <w:sz w:val="22"/>
      <w:szCs w:val="22"/>
    </w:rPr>
  </w:style>
  <w:style w:type="character" w:customStyle="1" w:styleId="46">
    <w:name w:val="rvts316"/>
    <w:basedOn w:val="3"/>
    <w:qFormat/>
    <w:uiPriority w:val="0"/>
    <w:rPr>
      <w:rFonts w:hint="default" w:ascii="Calibri" w:hAnsi="Calibri" w:cs="Calibri"/>
      <w:color w:val="2E74B5"/>
      <w:sz w:val="22"/>
      <w:szCs w:val="22"/>
    </w:rPr>
  </w:style>
  <w:style w:type="character" w:customStyle="1" w:styleId="47">
    <w:name w:val="rvts322"/>
    <w:basedOn w:val="3"/>
    <w:qFormat/>
    <w:uiPriority w:val="0"/>
    <w:rPr>
      <w:color w:val="222222"/>
      <w:sz w:val="22"/>
      <w:szCs w:val="22"/>
      <w:shd w:val="clear" w:color="auto" w:fill="FFFFFF"/>
    </w:rPr>
  </w:style>
  <w:style w:type="character" w:customStyle="1" w:styleId="48">
    <w:name w:val="Comment Subject Char"/>
    <w:basedOn w:val="29"/>
    <w:link w:val="10"/>
    <w:semiHidden/>
    <w:qFormat/>
    <w:uiPriority w:val="99"/>
    <w:rPr>
      <w:rFonts w:ascii="Verdana" w:hAnsi="Verdana" w:cs="Times New Roman" w:eastAsiaTheme="minorEastAsia"/>
      <w:b/>
      <w:bCs/>
      <w:sz w:val="20"/>
      <w:szCs w:val="20"/>
      <w:lang w:val="uk-UA" w:eastAsia="uk-UA"/>
    </w:rPr>
  </w:style>
  <w:style w:type="paragraph" w:styleId="49">
    <w:name w:val="No Spacing"/>
    <w:qFormat/>
    <w:uiPriority w:val="1"/>
    <w:rPr>
      <w:rFonts w:asciiTheme="minorHAnsi" w:hAnsiTheme="minorHAnsi" w:eastAsiaTheme="minorEastAsia" w:cstheme="minorBidi"/>
      <w:sz w:val="22"/>
      <w:szCs w:val="22"/>
      <w:lang w:val="uk-UA" w:eastAsia="uk-UA" w:bidi="ar-SA"/>
    </w:rPr>
  </w:style>
  <w:style w:type="character" w:customStyle="1" w:styleId="50">
    <w:name w:val="Heading 1 Char"/>
    <w:basedOn w:val="3"/>
    <w:link w:val="2"/>
    <w:qFormat/>
    <w:uiPriority w:val="9"/>
    <w:rPr>
      <w:rFonts w:asciiTheme="majorHAnsi" w:hAnsiTheme="majorHAnsi" w:eastAsiaTheme="majorEastAsia" w:cstheme="majorBidi"/>
      <w:color w:val="2E75B6" w:themeColor="accent1" w:themeShade="BF"/>
      <w:sz w:val="32"/>
      <w:szCs w:val="32"/>
      <w:lang w:val="uk-UA" w:eastAsia="uk-U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72E8B9-3ED4-42F8-8F3C-670C503F18C3}">
  <ds:schemaRefs/>
</ds:datastoreItem>
</file>

<file path=docProps/app.xml><?xml version="1.0" encoding="utf-8"?>
<Properties xmlns="http://schemas.openxmlformats.org/officeDocument/2006/extended-properties" xmlns:vt="http://schemas.openxmlformats.org/officeDocument/2006/docPropsVTypes">
  <Template>Normal</Template>
  <Pages>8</Pages>
  <Words>4525</Words>
  <Characters>25799</Characters>
  <Lines>214</Lines>
  <Paragraphs>60</Paragraphs>
  <TotalTime>13</TotalTime>
  <ScaleCrop>false</ScaleCrop>
  <LinksUpToDate>false</LinksUpToDate>
  <CharactersWithSpaces>30264</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08T13:02:00Z</dcterms:created>
  <dc:creator>Satish Perumalla</dc:creator>
  <cp:lastModifiedBy>WPS_1675621782</cp:lastModifiedBy>
  <dcterms:modified xsi:type="dcterms:W3CDTF">2023-12-01T17:42:09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b3ff2d6-7c2c-441b-97b8-52c111077da7_Enabled">
    <vt:lpwstr>True</vt:lpwstr>
  </property>
  <property fmtid="{D5CDD505-2E9C-101B-9397-08002B2CF9AE}" pid="3" name="MSIP_Label_fb3ff2d6-7c2c-441b-97b8-52c111077da7_SiteId">
    <vt:lpwstr>0b1d23d8-10d1-4093-8cb7-fd0bb32f81e1</vt:lpwstr>
  </property>
  <property fmtid="{D5CDD505-2E9C-101B-9397-08002B2CF9AE}" pid="4" name="MSIP_Label_fb3ff2d6-7c2c-441b-97b8-52c111077da7_Owner">
    <vt:lpwstr>SatishP@nedbank.co.za</vt:lpwstr>
  </property>
  <property fmtid="{D5CDD505-2E9C-101B-9397-08002B2CF9AE}" pid="5" name="MSIP_Label_fb3ff2d6-7c2c-441b-97b8-52c111077da7_SetDate">
    <vt:lpwstr>2019-02-08T13:01:48.0322277Z</vt:lpwstr>
  </property>
  <property fmtid="{D5CDD505-2E9C-101B-9397-08002B2CF9AE}" pid="6" name="MSIP_Label_fb3ff2d6-7c2c-441b-97b8-52c111077da7_Name">
    <vt:lpwstr>NGL Internal Use Only</vt:lpwstr>
  </property>
  <property fmtid="{D5CDD505-2E9C-101B-9397-08002B2CF9AE}" pid="7" name="MSIP_Label_fb3ff2d6-7c2c-441b-97b8-52c111077da7_Application">
    <vt:lpwstr>Microsoft Azure Information Protection</vt:lpwstr>
  </property>
  <property fmtid="{D5CDD505-2E9C-101B-9397-08002B2CF9AE}" pid="8" name="MSIP_Label_fb3ff2d6-7c2c-441b-97b8-52c111077da7_Extended_MSFT_Method">
    <vt:lpwstr>Automatic</vt:lpwstr>
  </property>
  <property fmtid="{D5CDD505-2E9C-101B-9397-08002B2CF9AE}" pid="9" name="Sensitivity">
    <vt:lpwstr>NGL Internal Use Only</vt:lpwstr>
  </property>
  <property fmtid="{D5CDD505-2E9C-101B-9397-08002B2CF9AE}" pid="10" name="KSOProductBuildVer">
    <vt:lpwstr>1033-12.2.0.13306</vt:lpwstr>
  </property>
  <property fmtid="{D5CDD505-2E9C-101B-9397-08002B2CF9AE}" pid="11" name="ICV">
    <vt:lpwstr>702B8484C6A9444783F15366332C407C</vt:lpwstr>
  </property>
</Properties>
</file>